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text" w:tblpX="5485" w:tblpY="1"/>
        <w:tblOverlap w:val="never"/>
        <w:tblW w:w="5360" w:type="dxa"/>
        <w:tblLook w:val="04A0" w:firstRow="1" w:lastRow="0" w:firstColumn="1" w:lastColumn="0" w:noHBand="0" w:noVBand="1"/>
      </w:tblPr>
      <w:tblGrid>
        <w:gridCol w:w="1029"/>
        <w:gridCol w:w="361"/>
        <w:gridCol w:w="361"/>
        <w:gridCol w:w="361"/>
        <w:gridCol w:w="361"/>
        <w:gridCol w:w="361"/>
        <w:gridCol w:w="361"/>
        <w:gridCol w:w="361"/>
        <w:gridCol w:w="276"/>
        <w:gridCol w:w="445"/>
        <w:gridCol w:w="361"/>
        <w:gridCol w:w="361"/>
        <w:gridCol w:w="361"/>
      </w:tblGrid>
      <w:tr w:rsidR="0064503F" w14:paraId="5C3EAC9E" w14:textId="77777777" w:rsidTr="00F66EE9">
        <w:trPr>
          <w:trHeight w:val="396"/>
        </w:trPr>
        <w:tc>
          <w:tcPr>
            <w:tcW w:w="1029" w:type="dxa"/>
            <w:vAlign w:val="center"/>
          </w:tcPr>
          <w:p w14:paraId="42C893B2" w14:textId="77777777" w:rsidR="0064503F" w:rsidRDefault="0065359A">
            <w:pPr>
              <w:spacing w:after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ll No.</w:t>
            </w:r>
          </w:p>
        </w:tc>
        <w:tc>
          <w:tcPr>
            <w:tcW w:w="361" w:type="dxa"/>
            <w:vAlign w:val="center"/>
          </w:tcPr>
          <w:p w14:paraId="23D6EA6F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06EC64D7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35E54EA5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3906CECF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55389DE2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780DDA43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467B4383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276" w:type="dxa"/>
            <w:vAlign w:val="center"/>
          </w:tcPr>
          <w:p w14:paraId="01D9C625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445" w:type="dxa"/>
            <w:vAlign w:val="center"/>
          </w:tcPr>
          <w:p w14:paraId="1A932CD8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1B2C252D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079AFD80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5FFBDC48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</w:tbl>
    <w:p w14:paraId="653B8B2F" w14:textId="77527036" w:rsidR="00526BBF" w:rsidRDefault="00526BBF">
      <w:pPr>
        <w:pStyle w:val="ListParagraph"/>
        <w:spacing w:after="0"/>
        <w:ind w:left="0"/>
        <w:jc w:val="center"/>
        <w:rPr>
          <w:rFonts w:ascii="Arial" w:hAnsi="Arial" w:cs="Arial"/>
          <w:b/>
          <w:caps/>
          <w:sz w:val="28"/>
          <w:szCs w:val="24"/>
        </w:rPr>
      </w:pPr>
    </w:p>
    <w:p w14:paraId="3C60D554" w14:textId="4CE91373" w:rsidR="00611F35" w:rsidRDefault="001B701E" w:rsidP="00611F35">
      <w:pPr>
        <w:pStyle w:val="ListParagraph"/>
        <w:spacing w:after="0"/>
        <w:ind w:left="0"/>
        <w:rPr>
          <w:rFonts w:ascii="Arial" w:hAnsi="Arial" w:cs="Arial"/>
          <w:b/>
          <w:caps/>
          <w:sz w:val="28"/>
          <w:szCs w:val="24"/>
        </w:rPr>
      </w:pPr>
      <w:r w:rsidRPr="00611F35">
        <w:rPr>
          <w:rFonts w:ascii="Times New Roman" w:hAnsi="Times New Roman"/>
          <w:noProof/>
          <w:sz w:val="24"/>
          <w:szCs w:val="24"/>
          <w:lang w:val="en-IN" w:eastAsia="en-IN"/>
        </w:rPr>
        <w:drawing>
          <wp:anchor distT="0" distB="0" distL="114300" distR="114300" simplePos="0" relativeHeight="251658240" behindDoc="0" locked="0" layoutInCell="1" allowOverlap="1" wp14:anchorId="5D68F430" wp14:editId="2EB3F9EC">
            <wp:simplePos x="0" y="0"/>
            <wp:positionH relativeFrom="column">
              <wp:posOffset>495300</wp:posOffset>
            </wp:positionH>
            <wp:positionV relativeFrom="paragraph">
              <wp:posOffset>62865</wp:posOffset>
            </wp:positionV>
            <wp:extent cx="800100" cy="619685"/>
            <wp:effectExtent l="0" t="0" r="0" b="9525"/>
            <wp:wrapNone/>
            <wp:docPr id="1" name="Picture 1" descr="Z:\Shahbaz Khan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:\Shahbaz Khan\logo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6255" cy="6244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11F35">
        <w:rPr>
          <w:rFonts w:ascii="Arial" w:hAnsi="Arial" w:cs="Arial"/>
          <w:b/>
          <w:caps/>
          <w:sz w:val="28"/>
          <w:szCs w:val="24"/>
        </w:rPr>
        <w:t xml:space="preserve">  </w:t>
      </w:r>
    </w:p>
    <w:p w14:paraId="49786431" w14:textId="7BE96BF7" w:rsidR="001B701E" w:rsidRPr="001B701E" w:rsidRDefault="00611F35" w:rsidP="00611F35">
      <w:pPr>
        <w:pStyle w:val="ListParagraph"/>
        <w:spacing w:after="0"/>
        <w:ind w:left="0"/>
        <w:rPr>
          <w:rFonts w:ascii="Cambria" w:hAnsi="Cambria" w:cstheme="minorHAnsi"/>
          <w:b/>
          <w:caps/>
          <w:color w:val="000000" w:themeColor="text1"/>
          <w:sz w:val="36"/>
          <w:szCs w:val="36"/>
          <w:lang w:val="en-IN" w:eastAsia="en-IN"/>
        </w:rPr>
      </w:pPr>
      <w:r>
        <w:rPr>
          <w:rFonts w:ascii="Arial" w:hAnsi="Arial" w:cs="Arial"/>
          <w:b/>
          <w:caps/>
          <w:sz w:val="28"/>
          <w:szCs w:val="24"/>
        </w:rPr>
        <w:t xml:space="preserve">        </w:t>
      </w:r>
      <w:r w:rsidR="001B701E">
        <w:rPr>
          <w:rFonts w:ascii="Arial" w:hAnsi="Arial" w:cs="Arial"/>
          <w:b/>
          <w:caps/>
          <w:sz w:val="28"/>
          <w:szCs w:val="24"/>
        </w:rPr>
        <w:t xml:space="preserve">                             </w:t>
      </w:r>
      <w:r w:rsidRPr="001B701E">
        <w:rPr>
          <w:rFonts w:ascii="Cambria" w:hAnsi="Cambria" w:cstheme="minorHAnsi"/>
          <w:b/>
          <w:caps/>
          <w:color w:val="000000" w:themeColor="text1"/>
          <w:sz w:val="44"/>
          <w:szCs w:val="44"/>
          <w:lang w:val="en-IN" w:eastAsia="en-IN"/>
        </w:rPr>
        <w:t>PRESIDENCY UNIVERSITY</w:t>
      </w:r>
    </w:p>
    <w:p w14:paraId="1B04B724" w14:textId="203D60C8" w:rsidR="00EC7222" w:rsidRPr="007B21B6" w:rsidRDefault="00611F35" w:rsidP="007B21B6">
      <w:pPr>
        <w:spacing w:before="100" w:beforeAutospacing="1" w:after="100" w:afterAutospacing="1" w:line="240" w:lineRule="auto"/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</w:pPr>
      <w:r>
        <w:rPr>
          <w:rFonts w:ascii="Times New Roman" w:hAnsi="Times New Roman"/>
          <w:noProof/>
          <w:sz w:val="24"/>
          <w:szCs w:val="24"/>
          <w:lang w:val="en-IN" w:eastAsia="en-IN"/>
        </w:rPr>
        <w:t xml:space="preserve">                                          </w:t>
      </w:r>
      <w:r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 xml:space="preserve">                  </w:t>
      </w:r>
      <w:r w:rsidR="001B701E"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 xml:space="preserve">            </w:t>
      </w:r>
      <w:r w:rsidR="0065359A" w:rsidRPr="001A6DF6"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>Bengaluru</w:t>
      </w:r>
    </w:p>
    <w:tbl>
      <w:tblPr>
        <w:tblStyle w:val="TableGrid"/>
        <w:tblW w:w="10806" w:type="dxa"/>
        <w:tblInd w:w="-14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6"/>
      </w:tblGrid>
      <w:tr w:rsidR="007B21B6" w:rsidRPr="00293D36" w14:paraId="0279573E" w14:textId="77777777" w:rsidTr="0AC21485">
        <w:trPr>
          <w:trHeight w:val="627"/>
        </w:trPr>
        <w:tc>
          <w:tcPr>
            <w:tcW w:w="10806" w:type="dxa"/>
            <w:vAlign w:val="center"/>
          </w:tcPr>
          <w:p w14:paraId="08C67B16" w14:textId="44C202FA" w:rsidR="007B21B6" w:rsidRPr="00293D36" w:rsidRDefault="007B21B6" w:rsidP="0072799C">
            <w:pPr>
              <w:spacing w:after="0" w:line="360" w:lineRule="auto"/>
              <w:ind w:firstLine="30"/>
              <w:jc w:val="center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GB"/>
              </w:rPr>
            </w:pPr>
            <w:r>
              <w:rPr>
                <w:rFonts w:ascii="Cambria" w:hAnsi="Cambria" w:cstheme="minorHAnsi"/>
                <w:b/>
                <w:sz w:val="28"/>
                <w:szCs w:val="28"/>
              </w:rPr>
              <w:t>End</w:t>
            </w:r>
            <w:r w:rsidRPr="00F57C51">
              <w:rPr>
                <w:rFonts w:ascii="Cambria" w:hAnsi="Cambria" w:cstheme="minorHAnsi"/>
                <w:b/>
                <w:sz w:val="28"/>
                <w:szCs w:val="28"/>
              </w:rPr>
              <w:t xml:space="preserve"> - Term Examinations </w:t>
            </w:r>
            <w:r>
              <w:rPr>
                <w:rFonts w:ascii="Cambria" w:hAnsi="Cambria" w:cstheme="minorHAnsi"/>
                <w:b/>
                <w:sz w:val="28"/>
                <w:szCs w:val="28"/>
              </w:rPr>
              <w:t>–</w:t>
            </w:r>
            <w:r w:rsidRPr="00F57C51">
              <w:rPr>
                <w:rFonts w:ascii="Cambria" w:hAnsi="Cambria" w:cstheme="minorHAnsi"/>
                <w:b/>
                <w:sz w:val="28"/>
                <w:szCs w:val="28"/>
              </w:rPr>
              <w:t xml:space="preserve"> </w:t>
            </w:r>
            <w:r w:rsidR="0072799C">
              <w:rPr>
                <w:rFonts w:ascii="Cambria" w:hAnsi="Cambria" w:cstheme="minorHAnsi"/>
                <w:b/>
                <w:sz w:val="28"/>
                <w:szCs w:val="28"/>
                <w:lang w:val="en-GB"/>
              </w:rPr>
              <w:t>JANUARY</w:t>
            </w:r>
            <w:r>
              <w:rPr>
                <w:rFonts w:ascii="Cambria" w:hAnsi="Cambria" w:cstheme="minorHAnsi"/>
                <w:b/>
                <w:sz w:val="28"/>
                <w:szCs w:val="28"/>
                <w:lang w:val="en-GB"/>
              </w:rPr>
              <w:t xml:space="preserve"> </w:t>
            </w:r>
            <w:r w:rsidR="005B29A1">
              <w:rPr>
                <w:rFonts w:ascii="Cambria" w:hAnsi="Cambria" w:cstheme="minorHAnsi"/>
                <w:b/>
                <w:sz w:val="28"/>
                <w:szCs w:val="28"/>
              </w:rPr>
              <w:t>2025</w:t>
            </w:r>
          </w:p>
        </w:tc>
      </w:tr>
      <w:tr w:rsidR="007B21B6" w:rsidRPr="00293D36" w14:paraId="7B1D8795" w14:textId="77777777" w:rsidTr="0AC21485">
        <w:trPr>
          <w:trHeight w:val="609"/>
        </w:trPr>
        <w:tc>
          <w:tcPr>
            <w:tcW w:w="10806" w:type="dxa"/>
            <w:vAlign w:val="center"/>
          </w:tcPr>
          <w:p w14:paraId="34EEB6F8" w14:textId="0163C596" w:rsidR="007B21B6" w:rsidRPr="00293D36" w:rsidRDefault="007B21B6" w:rsidP="0AC21485">
            <w:pPr>
              <w:spacing w:after="0" w:line="360" w:lineRule="auto"/>
              <w:ind w:firstLine="30"/>
              <w:rPr>
                <w:rFonts w:ascii="Cambria" w:hAnsi="Cambria" w:cstheme="minorBidi"/>
                <w:b/>
                <w:bCs/>
                <w:color w:val="000000" w:themeColor="text1"/>
                <w:sz w:val="24"/>
                <w:szCs w:val="24"/>
              </w:rPr>
            </w:pPr>
            <w:r w:rsidRPr="0AC21485">
              <w:rPr>
                <w:rFonts w:ascii="Cambria" w:hAnsi="Cambria" w:cstheme="minorBidi"/>
                <w:b/>
                <w:bCs/>
                <w:color w:val="000000" w:themeColor="text1"/>
                <w:sz w:val="24"/>
                <w:szCs w:val="24"/>
              </w:rPr>
              <w:t>Date:</w:t>
            </w:r>
            <w:r w:rsidRPr="0AC21485">
              <w:rPr>
                <w:rFonts w:ascii="Cambria" w:hAnsi="Cambria" w:cstheme="minorBidi"/>
                <w:color w:val="000000" w:themeColor="text1"/>
                <w:sz w:val="24"/>
                <w:szCs w:val="24"/>
              </w:rPr>
              <w:t xml:space="preserve"> </w:t>
            </w:r>
            <w:r w:rsidR="00EC3538">
              <w:rPr>
                <w:rFonts w:ascii="Cambria" w:hAnsi="Cambria" w:cstheme="minorBidi"/>
                <w:color w:val="000000" w:themeColor="text1"/>
                <w:sz w:val="24"/>
                <w:szCs w:val="24"/>
              </w:rPr>
              <w:t>15</w:t>
            </w:r>
            <w:r w:rsidR="0041454E">
              <w:rPr>
                <w:rFonts w:ascii="Cambria" w:hAnsi="Cambria" w:cstheme="minorBidi"/>
                <w:color w:val="000000" w:themeColor="text1"/>
                <w:sz w:val="24"/>
                <w:szCs w:val="24"/>
              </w:rPr>
              <w:t xml:space="preserve"> – 01-</w:t>
            </w:r>
            <w:bookmarkStart w:id="0" w:name="_GoBack"/>
            <w:bookmarkEnd w:id="0"/>
            <w:r w:rsidR="00F267CA" w:rsidRPr="0AC21485">
              <w:rPr>
                <w:rFonts w:ascii="Cambria" w:hAnsi="Cambria" w:cstheme="minorBidi"/>
                <w:color w:val="000000" w:themeColor="text1"/>
                <w:sz w:val="24"/>
                <w:szCs w:val="24"/>
              </w:rPr>
              <w:t xml:space="preserve"> 2025</w:t>
            </w:r>
            <w:r w:rsidRPr="0AC21485">
              <w:rPr>
                <w:rFonts w:ascii="Cambria" w:hAnsi="Cambria" w:cstheme="minorBidi"/>
                <w:color w:val="000000" w:themeColor="text1"/>
                <w:sz w:val="24"/>
                <w:szCs w:val="24"/>
              </w:rPr>
              <w:t xml:space="preserve">                                                                                            </w:t>
            </w:r>
            <w:r w:rsidRPr="0AC21485">
              <w:rPr>
                <w:rFonts w:ascii="Cambria" w:hAnsi="Cambria" w:cstheme="minorBidi"/>
                <w:b/>
                <w:bCs/>
                <w:color w:val="000000" w:themeColor="text1"/>
                <w:sz w:val="24"/>
                <w:szCs w:val="24"/>
              </w:rPr>
              <w:t>Time:</w:t>
            </w:r>
            <w:r w:rsidRPr="0AC21485">
              <w:rPr>
                <w:rFonts w:ascii="Cambria" w:hAnsi="Cambria" w:cstheme="minorBidi"/>
                <w:color w:val="000000" w:themeColor="text1"/>
                <w:sz w:val="24"/>
                <w:szCs w:val="24"/>
              </w:rPr>
              <w:t xml:space="preserve"> </w:t>
            </w:r>
            <w:r w:rsidR="00F267CA" w:rsidRPr="0AC21485">
              <w:rPr>
                <w:rFonts w:ascii="Cambria" w:hAnsi="Cambria" w:cstheme="minorBidi"/>
                <w:color w:val="000000" w:themeColor="text1"/>
                <w:sz w:val="24"/>
                <w:szCs w:val="24"/>
              </w:rPr>
              <w:t>09:30</w:t>
            </w:r>
            <w:r w:rsidR="0041454E">
              <w:rPr>
                <w:rFonts w:ascii="Cambria" w:hAnsi="Cambria" w:cstheme="minorBidi"/>
                <w:color w:val="000000" w:themeColor="text1"/>
                <w:sz w:val="24"/>
                <w:szCs w:val="24"/>
              </w:rPr>
              <w:t xml:space="preserve"> </w:t>
            </w:r>
            <w:r w:rsidR="00F267CA" w:rsidRPr="0AC21485">
              <w:rPr>
                <w:rFonts w:ascii="Cambria" w:hAnsi="Cambria" w:cstheme="minorBidi"/>
                <w:color w:val="000000" w:themeColor="text1"/>
                <w:sz w:val="24"/>
                <w:szCs w:val="24"/>
              </w:rPr>
              <w:t>am – 12:3</w:t>
            </w:r>
            <w:r w:rsidRPr="0AC21485">
              <w:rPr>
                <w:rFonts w:ascii="Cambria" w:hAnsi="Cambria" w:cstheme="minorBidi"/>
                <w:color w:val="000000" w:themeColor="text1"/>
                <w:sz w:val="24"/>
                <w:szCs w:val="24"/>
              </w:rPr>
              <w:t>0</w:t>
            </w:r>
            <w:r w:rsidR="0041454E">
              <w:rPr>
                <w:rFonts w:ascii="Cambria" w:hAnsi="Cambria" w:cstheme="minorBidi"/>
                <w:color w:val="000000" w:themeColor="text1"/>
                <w:sz w:val="24"/>
                <w:szCs w:val="24"/>
              </w:rPr>
              <w:t xml:space="preserve"> </w:t>
            </w:r>
            <w:r w:rsidRPr="0AC21485">
              <w:rPr>
                <w:rFonts w:ascii="Cambria" w:hAnsi="Cambria" w:cstheme="minorBidi"/>
                <w:color w:val="000000" w:themeColor="text1"/>
                <w:sz w:val="24"/>
                <w:szCs w:val="24"/>
              </w:rPr>
              <w:t>pm</w:t>
            </w:r>
          </w:p>
        </w:tc>
      </w:tr>
    </w:tbl>
    <w:p w14:paraId="34FE101A" w14:textId="359C1FE8" w:rsidR="00737F04" w:rsidRPr="00637010" w:rsidRDefault="00737F04" w:rsidP="00CF2DD2">
      <w:pPr>
        <w:spacing w:after="0"/>
        <w:rPr>
          <w:rFonts w:ascii="Cambria" w:hAnsi="Cambria" w:cstheme="minorHAnsi"/>
          <w:b/>
          <w:sz w:val="12"/>
          <w:szCs w:val="28"/>
        </w:rPr>
      </w:pPr>
    </w:p>
    <w:tbl>
      <w:tblPr>
        <w:tblStyle w:val="TableGrid"/>
        <w:tblW w:w="10783" w:type="dxa"/>
        <w:tblInd w:w="-15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4395"/>
        <w:gridCol w:w="3402"/>
        <w:gridCol w:w="2986"/>
      </w:tblGrid>
      <w:tr w:rsidR="00053EB1" w14:paraId="44C0C3FF" w14:textId="77777777" w:rsidTr="00053EB1">
        <w:trPr>
          <w:trHeight w:val="440"/>
        </w:trPr>
        <w:tc>
          <w:tcPr>
            <w:tcW w:w="4395" w:type="dxa"/>
            <w:vAlign w:val="center"/>
          </w:tcPr>
          <w:p w14:paraId="2862B889" w14:textId="55294B6D" w:rsidR="00053EB1" w:rsidRDefault="00053EB1" w:rsidP="00053EB1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GB"/>
              </w:rPr>
              <w:t>School:</w:t>
            </w:r>
            <w:r w:rsidR="006B3F34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 w:rsidR="00EC3538">
              <w:rPr>
                <w:rFonts w:ascii="Cambria" w:hAnsi="Cambria" w:cstheme="minorHAnsi"/>
                <w:color w:val="000000" w:themeColor="text1"/>
                <w:sz w:val="24"/>
                <w:szCs w:val="24"/>
                <w:lang w:val="en-GB"/>
              </w:rPr>
              <w:t>SOCSE</w:t>
            </w:r>
          </w:p>
        </w:tc>
        <w:tc>
          <w:tcPr>
            <w:tcW w:w="6388" w:type="dxa"/>
            <w:gridSpan w:val="2"/>
            <w:vAlign w:val="center"/>
          </w:tcPr>
          <w:p w14:paraId="09BA1F8C" w14:textId="77777777" w:rsidR="00754739" w:rsidRDefault="00053EB1" w:rsidP="00754739">
            <w:pPr>
              <w:spacing w:after="0"/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Program:</w:t>
            </w:r>
            <w:r w:rsidR="006B3F34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 xml:space="preserve"> </w:t>
            </w:r>
            <w:r w:rsidR="00754739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 xml:space="preserve">Program: </w:t>
            </w:r>
            <w:r w:rsidR="00754739" w:rsidRPr="00EA78CB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B Tech</w:t>
            </w:r>
            <w:r w:rsidR="00754739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-</w:t>
            </w:r>
            <w:r w:rsidR="00754739" w:rsidRPr="00EA78CB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COM/CEI/CCS/CIT/</w:t>
            </w:r>
          </w:p>
          <w:p w14:paraId="6E4E1677" w14:textId="4458EE90" w:rsidR="00053EB1" w:rsidRDefault="00754739" w:rsidP="00754739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 w:rsidRPr="00EA78CB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CSG/CST/CDV/CBC/CSD/CBD/ISE/ISR/ISB/IST/ISD</w:t>
            </w:r>
          </w:p>
        </w:tc>
      </w:tr>
      <w:tr w:rsidR="00053EB1" w14:paraId="127AF4E4" w14:textId="77777777" w:rsidTr="00053EB1">
        <w:trPr>
          <w:trHeight w:val="633"/>
        </w:trPr>
        <w:tc>
          <w:tcPr>
            <w:tcW w:w="4395" w:type="dxa"/>
            <w:vAlign w:val="center"/>
          </w:tcPr>
          <w:p w14:paraId="322BF5B7" w14:textId="00947AAB" w:rsidR="00053EB1" w:rsidRDefault="00053EB1" w:rsidP="00053EB1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Course Code :</w:t>
            </w:r>
            <w:r w:rsidR="006B3F34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 xml:space="preserve"> </w:t>
            </w:r>
            <w:r w:rsidR="006B3F34" w:rsidRPr="00EC3538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CSE2067</w:t>
            </w:r>
          </w:p>
        </w:tc>
        <w:tc>
          <w:tcPr>
            <w:tcW w:w="6388" w:type="dxa"/>
            <w:gridSpan w:val="2"/>
            <w:vAlign w:val="center"/>
          </w:tcPr>
          <w:p w14:paraId="5B7E2C6B" w14:textId="31442DDE" w:rsidR="00053EB1" w:rsidRDefault="00053EB1" w:rsidP="00053EB1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Course Name :</w:t>
            </w:r>
            <w:r w:rsidR="006B3F34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 xml:space="preserve"> </w:t>
            </w:r>
            <w:r w:rsidR="006B3F34" w:rsidRPr="00EC3538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Web Technologies</w:t>
            </w:r>
          </w:p>
        </w:tc>
      </w:tr>
      <w:tr w:rsidR="00053EB1" w14:paraId="30977130" w14:textId="77777777" w:rsidTr="00053EB1">
        <w:trPr>
          <w:trHeight w:val="633"/>
        </w:trPr>
        <w:tc>
          <w:tcPr>
            <w:tcW w:w="4395" w:type="dxa"/>
            <w:vAlign w:val="center"/>
          </w:tcPr>
          <w:p w14:paraId="7A4717D0" w14:textId="0587F4BA" w:rsidR="00053EB1" w:rsidRDefault="00053EB1" w:rsidP="00053EB1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Semester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 w:rsidR="00EC3538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V</w:t>
            </w:r>
          </w:p>
        </w:tc>
        <w:tc>
          <w:tcPr>
            <w:tcW w:w="3402" w:type="dxa"/>
            <w:vAlign w:val="center"/>
          </w:tcPr>
          <w:p w14:paraId="3AB6E887" w14:textId="4ACCB20B" w:rsidR="00053EB1" w:rsidRDefault="00053EB1" w:rsidP="00053EB1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Max Marks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 w:rsidR="006B3F34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100</w:t>
            </w:r>
          </w:p>
        </w:tc>
        <w:tc>
          <w:tcPr>
            <w:tcW w:w="2986" w:type="dxa"/>
            <w:vAlign w:val="center"/>
          </w:tcPr>
          <w:p w14:paraId="14698EC9" w14:textId="4F43DD62" w:rsidR="00053EB1" w:rsidRDefault="00053EB1" w:rsidP="00053EB1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Weightage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 w:rsidR="006B3F34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50%</w:t>
            </w:r>
          </w:p>
        </w:tc>
      </w:tr>
    </w:tbl>
    <w:p w14:paraId="34D7BF09" w14:textId="18EE3BD8" w:rsidR="00BC621A" w:rsidRPr="00637010" w:rsidRDefault="00BC621A">
      <w:pPr>
        <w:spacing w:after="0"/>
        <w:rPr>
          <w:rFonts w:ascii="Cambria" w:hAnsi="Cambria" w:cstheme="minorHAnsi"/>
          <w:b/>
          <w:sz w:val="12"/>
          <w:szCs w:val="24"/>
        </w:rPr>
      </w:pPr>
    </w:p>
    <w:tbl>
      <w:tblPr>
        <w:tblStyle w:val="TableGrid"/>
        <w:tblW w:w="10764" w:type="dxa"/>
        <w:tblInd w:w="-14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882"/>
        <w:gridCol w:w="1735"/>
        <w:gridCol w:w="1735"/>
        <w:gridCol w:w="1735"/>
        <w:gridCol w:w="1735"/>
        <w:gridCol w:w="1942"/>
      </w:tblGrid>
      <w:tr w:rsidR="00BC621A" w14:paraId="7B8EC1C9" w14:textId="77777777" w:rsidTr="00053EB1">
        <w:trPr>
          <w:trHeight w:val="550"/>
        </w:trPr>
        <w:tc>
          <w:tcPr>
            <w:tcW w:w="1882" w:type="dxa"/>
            <w:vAlign w:val="center"/>
          </w:tcPr>
          <w:p w14:paraId="726B4181" w14:textId="1AA4384B" w:rsidR="00BC621A" w:rsidRDefault="00BC621A" w:rsidP="00EA27F1">
            <w:pPr>
              <w:spacing w:after="0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 - Levels</w:t>
            </w:r>
          </w:p>
        </w:tc>
        <w:tc>
          <w:tcPr>
            <w:tcW w:w="1735" w:type="dxa"/>
            <w:vAlign w:val="center"/>
          </w:tcPr>
          <w:p w14:paraId="17BCF870" w14:textId="109FA460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1</w:t>
            </w:r>
          </w:p>
        </w:tc>
        <w:tc>
          <w:tcPr>
            <w:tcW w:w="1735" w:type="dxa"/>
            <w:vAlign w:val="center"/>
          </w:tcPr>
          <w:p w14:paraId="47939CDB" w14:textId="0D72F84E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2</w:t>
            </w:r>
          </w:p>
        </w:tc>
        <w:tc>
          <w:tcPr>
            <w:tcW w:w="1735" w:type="dxa"/>
            <w:vAlign w:val="center"/>
          </w:tcPr>
          <w:p w14:paraId="04F551EF" w14:textId="33057F20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3</w:t>
            </w:r>
          </w:p>
        </w:tc>
        <w:tc>
          <w:tcPr>
            <w:tcW w:w="1735" w:type="dxa"/>
            <w:vAlign w:val="center"/>
          </w:tcPr>
          <w:p w14:paraId="5254DF2B" w14:textId="0A592AFA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4</w:t>
            </w:r>
          </w:p>
        </w:tc>
        <w:tc>
          <w:tcPr>
            <w:tcW w:w="1942" w:type="dxa"/>
            <w:vAlign w:val="center"/>
          </w:tcPr>
          <w:p w14:paraId="1D0247F2" w14:textId="7D863CD3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5</w:t>
            </w:r>
          </w:p>
        </w:tc>
      </w:tr>
      <w:tr w:rsidR="00BC621A" w14:paraId="78F21A09" w14:textId="77777777" w:rsidTr="00053EB1">
        <w:trPr>
          <w:trHeight w:val="550"/>
        </w:trPr>
        <w:tc>
          <w:tcPr>
            <w:tcW w:w="1882" w:type="dxa"/>
            <w:vAlign w:val="center"/>
          </w:tcPr>
          <w:p w14:paraId="2EAD4909" w14:textId="7E9B13C9" w:rsidR="00BC621A" w:rsidRDefault="00BC621A" w:rsidP="00EA27F1">
            <w:pPr>
              <w:spacing w:after="0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Marks</w:t>
            </w:r>
          </w:p>
        </w:tc>
        <w:tc>
          <w:tcPr>
            <w:tcW w:w="1735" w:type="dxa"/>
          </w:tcPr>
          <w:p w14:paraId="48D7B26A" w14:textId="2F5DEDC8" w:rsidR="00BC621A" w:rsidRDefault="00DE14C5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6</w:t>
            </w:r>
          </w:p>
        </w:tc>
        <w:tc>
          <w:tcPr>
            <w:tcW w:w="1735" w:type="dxa"/>
          </w:tcPr>
          <w:p w14:paraId="15E465AD" w14:textId="4D148BE3" w:rsidR="00BC621A" w:rsidRDefault="00BE27F1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  <w:r w:rsidR="00DE14C5">
              <w:rPr>
                <w:rFonts w:ascii="Cambria" w:hAnsi="Cambria" w:cstheme="minorHAnsi"/>
                <w:b/>
                <w:sz w:val="24"/>
                <w:szCs w:val="24"/>
              </w:rPr>
              <w:t>6</w:t>
            </w:r>
          </w:p>
        </w:tc>
        <w:tc>
          <w:tcPr>
            <w:tcW w:w="1735" w:type="dxa"/>
          </w:tcPr>
          <w:p w14:paraId="761D572A" w14:textId="28AB1CB7" w:rsidR="00BC621A" w:rsidRDefault="00EC73AF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4</w:t>
            </w:r>
            <w:r w:rsidR="00DE14C5">
              <w:rPr>
                <w:rFonts w:ascii="Cambria" w:hAnsi="Cambria" w:cstheme="minorHAnsi"/>
                <w:b/>
                <w:sz w:val="24"/>
                <w:szCs w:val="24"/>
              </w:rPr>
              <w:t>8</w:t>
            </w:r>
          </w:p>
        </w:tc>
        <w:tc>
          <w:tcPr>
            <w:tcW w:w="1735" w:type="dxa"/>
          </w:tcPr>
          <w:p w14:paraId="5EA5E4BC" w14:textId="77777777" w:rsidR="00BC621A" w:rsidRDefault="00BC621A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1942" w:type="dxa"/>
          </w:tcPr>
          <w:p w14:paraId="1D44F184" w14:textId="77777777" w:rsidR="00BC621A" w:rsidRDefault="00BC621A" w:rsidP="00BC621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</w:tr>
    </w:tbl>
    <w:p w14:paraId="747F5D33" w14:textId="22EF3EF6" w:rsidR="0064503F" w:rsidRPr="00D8462B" w:rsidRDefault="0065359A">
      <w:pPr>
        <w:spacing w:after="0"/>
        <w:rPr>
          <w:rFonts w:ascii="Cambria" w:hAnsi="Cambria" w:cstheme="minorHAnsi"/>
          <w:b/>
          <w:sz w:val="24"/>
          <w:szCs w:val="24"/>
        </w:rPr>
      </w:pPr>
      <w:r w:rsidRPr="00293D36">
        <w:rPr>
          <w:rFonts w:ascii="Cambria" w:hAnsi="Cambria" w:cstheme="minorHAnsi"/>
          <w:b/>
          <w:sz w:val="24"/>
          <w:szCs w:val="24"/>
        </w:rPr>
        <w:t>Instructions:</w:t>
      </w:r>
    </w:p>
    <w:p w14:paraId="552753E1" w14:textId="655A2662" w:rsidR="0064503F" w:rsidRPr="00293D36" w:rsidRDefault="0065359A">
      <w:pPr>
        <w:pStyle w:val="ListParagraph"/>
        <w:numPr>
          <w:ilvl w:val="0"/>
          <w:numId w:val="4"/>
        </w:numPr>
        <w:spacing w:after="0"/>
        <w:ind w:left="1080" w:hanging="371"/>
        <w:jc w:val="both"/>
        <w:rPr>
          <w:rFonts w:ascii="Cambria" w:hAnsi="Cambria" w:cstheme="minorHAnsi"/>
          <w:i/>
          <w:sz w:val="24"/>
          <w:szCs w:val="24"/>
        </w:rPr>
      </w:pPr>
      <w:r w:rsidRPr="00293D36">
        <w:rPr>
          <w:rFonts w:ascii="Cambria" w:hAnsi="Cambria" w:cstheme="minorHAnsi"/>
          <w:i/>
          <w:sz w:val="24"/>
          <w:szCs w:val="24"/>
        </w:rPr>
        <w:t xml:space="preserve">Read </w:t>
      </w:r>
      <w:r w:rsidR="001539B8" w:rsidRPr="00293D36">
        <w:rPr>
          <w:rFonts w:ascii="Cambria" w:hAnsi="Cambria" w:cstheme="minorHAnsi"/>
          <w:i/>
          <w:sz w:val="24"/>
          <w:szCs w:val="24"/>
        </w:rPr>
        <w:t>all</w:t>
      </w:r>
      <w:r w:rsidRPr="00293D36">
        <w:rPr>
          <w:rFonts w:ascii="Cambria" w:hAnsi="Cambria" w:cstheme="minorHAnsi"/>
          <w:i/>
          <w:sz w:val="24"/>
          <w:szCs w:val="24"/>
        </w:rPr>
        <w:t xml:space="preserve"> questions carefully and answer accordingly. </w:t>
      </w:r>
    </w:p>
    <w:p w14:paraId="60C9BD5F" w14:textId="072A91A4" w:rsidR="0064503F" w:rsidRPr="00293D36" w:rsidRDefault="0065359A">
      <w:pPr>
        <w:pStyle w:val="ListParagraph"/>
        <w:numPr>
          <w:ilvl w:val="0"/>
          <w:numId w:val="4"/>
        </w:numPr>
        <w:spacing w:after="0"/>
        <w:ind w:left="1080" w:hanging="371"/>
        <w:jc w:val="both"/>
        <w:rPr>
          <w:rFonts w:ascii="Cambria" w:hAnsi="Cambria" w:cstheme="minorHAnsi"/>
          <w:i/>
          <w:sz w:val="24"/>
          <w:szCs w:val="24"/>
        </w:rPr>
      </w:pPr>
      <w:r w:rsidRPr="00293D36">
        <w:rPr>
          <w:rFonts w:ascii="Cambria" w:hAnsi="Cambria" w:cstheme="minorHAnsi"/>
          <w:i/>
          <w:sz w:val="24"/>
          <w:szCs w:val="24"/>
        </w:rPr>
        <w:t xml:space="preserve">Do not write </w:t>
      </w:r>
      <w:r w:rsidR="001539B8" w:rsidRPr="00293D36">
        <w:rPr>
          <w:rFonts w:ascii="Cambria" w:hAnsi="Cambria" w:cstheme="minorHAnsi"/>
          <w:i/>
          <w:sz w:val="24"/>
          <w:szCs w:val="24"/>
        </w:rPr>
        <w:t>anything</w:t>
      </w:r>
      <w:r w:rsidRPr="00293D36">
        <w:rPr>
          <w:rFonts w:ascii="Cambria" w:hAnsi="Cambria" w:cstheme="minorHAnsi"/>
          <w:i/>
          <w:sz w:val="24"/>
          <w:szCs w:val="24"/>
        </w:rPr>
        <w:t xml:space="preserve"> on the question paper other than roll number.</w:t>
      </w:r>
    </w:p>
    <w:p w14:paraId="55C4387D" w14:textId="053FA9A3" w:rsidR="00526BBF" w:rsidRPr="00D8462B" w:rsidRDefault="00526BBF" w:rsidP="00D8462B">
      <w:pPr>
        <w:jc w:val="center"/>
        <w:rPr>
          <w:rFonts w:ascii="Cambria" w:hAnsi="Cambria" w:cstheme="minorHAnsi"/>
          <w:sz w:val="28"/>
          <w:szCs w:val="28"/>
        </w:rPr>
      </w:pPr>
      <w:r w:rsidRPr="00D8462B">
        <w:rPr>
          <w:rFonts w:ascii="Cambria" w:hAnsi="Cambria" w:cstheme="minorHAnsi"/>
          <w:b/>
          <w:sz w:val="28"/>
          <w:szCs w:val="28"/>
        </w:rPr>
        <w:t>Part A</w:t>
      </w:r>
    </w:p>
    <w:tbl>
      <w:tblPr>
        <w:tblStyle w:val="TableGrid"/>
        <w:tblW w:w="10774" w:type="dxa"/>
        <w:tblInd w:w="-1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1"/>
        <w:gridCol w:w="7556"/>
        <w:gridCol w:w="989"/>
        <w:gridCol w:w="845"/>
        <w:gridCol w:w="663"/>
      </w:tblGrid>
      <w:tr w:rsidR="00D307C6" w:rsidRPr="00293D36" w14:paraId="63B20AA6" w14:textId="4119CCD9" w:rsidTr="0720BDE8">
        <w:trPr>
          <w:trHeight w:val="522"/>
        </w:trPr>
        <w:tc>
          <w:tcPr>
            <w:tcW w:w="10774" w:type="dxa"/>
            <w:gridSpan w:val="5"/>
            <w:tcBorders>
              <w:bottom w:val="single" w:sz="12" w:space="0" w:color="auto"/>
            </w:tcBorders>
          </w:tcPr>
          <w:p w14:paraId="15D475F4" w14:textId="674776E9" w:rsidR="00D307C6" w:rsidRPr="00293D36" w:rsidRDefault="00D307C6" w:rsidP="0720BDE8">
            <w:pPr>
              <w:rPr>
                <w:rFonts w:ascii="Cambria" w:hAnsi="Cambria" w:cstheme="minorBidi"/>
                <w:b/>
                <w:bCs/>
                <w:sz w:val="24"/>
                <w:szCs w:val="24"/>
              </w:rPr>
            </w:pPr>
            <w:r w:rsidRPr="0720BDE8">
              <w:rPr>
                <w:rFonts w:ascii="Cambria" w:hAnsi="Cambria" w:cstheme="minorBidi"/>
                <w:b/>
                <w:bCs/>
                <w:sz w:val="24"/>
                <w:szCs w:val="24"/>
              </w:rPr>
              <w:t xml:space="preserve">Answer ALL the Questions. Each question carries 2marks.                                         </w:t>
            </w:r>
            <w:r w:rsidR="00C628C7" w:rsidRPr="0720BDE8">
              <w:rPr>
                <w:rFonts w:ascii="Cambria" w:hAnsi="Cambria" w:cstheme="minorBidi"/>
                <w:b/>
                <w:bCs/>
                <w:sz w:val="24"/>
                <w:szCs w:val="24"/>
              </w:rPr>
              <w:t xml:space="preserve">10Q x </w:t>
            </w:r>
            <w:r w:rsidRPr="0720BDE8">
              <w:rPr>
                <w:rFonts w:ascii="Cambria" w:hAnsi="Cambria" w:cstheme="minorBidi"/>
                <w:b/>
                <w:bCs/>
                <w:sz w:val="24"/>
                <w:szCs w:val="24"/>
              </w:rPr>
              <w:t>2</w:t>
            </w:r>
            <w:r w:rsidR="00A24068" w:rsidRPr="0720BDE8">
              <w:rPr>
                <w:rFonts w:ascii="Cambria" w:hAnsi="Cambria" w:cstheme="minorBidi"/>
                <w:b/>
                <w:bCs/>
                <w:sz w:val="24"/>
                <w:szCs w:val="24"/>
              </w:rPr>
              <w:t>M</w:t>
            </w:r>
            <w:r w:rsidRPr="0720BDE8">
              <w:rPr>
                <w:rFonts w:ascii="Cambria" w:hAnsi="Cambria" w:cstheme="minorBidi"/>
                <w:b/>
                <w:bCs/>
                <w:sz w:val="24"/>
                <w:szCs w:val="24"/>
              </w:rPr>
              <w:t>=</w:t>
            </w:r>
            <w:r w:rsidR="00076DE0" w:rsidRPr="0720BDE8">
              <w:rPr>
                <w:rFonts w:ascii="Cambria" w:hAnsi="Cambria" w:cstheme="minorBidi"/>
                <w:b/>
                <w:bCs/>
                <w:sz w:val="24"/>
                <w:szCs w:val="24"/>
              </w:rPr>
              <w:t>2</w:t>
            </w:r>
            <w:r w:rsidRPr="0720BDE8">
              <w:rPr>
                <w:rFonts w:ascii="Cambria" w:hAnsi="Cambria" w:cstheme="minorBidi"/>
                <w:b/>
                <w:bCs/>
                <w:sz w:val="24"/>
                <w:szCs w:val="24"/>
              </w:rPr>
              <w:t>0M</w:t>
            </w:r>
          </w:p>
        </w:tc>
      </w:tr>
      <w:tr w:rsidR="00C824A3" w:rsidRPr="00293D36" w14:paraId="3026CF88" w14:textId="12BDD24F" w:rsidTr="0720BDE8">
        <w:trPr>
          <w:trHeight w:val="507"/>
        </w:trPr>
        <w:tc>
          <w:tcPr>
            <w:tcW w:w="721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1D7C8F50" w14:textId="66E17C7C" w:rsidR="00C824A3" w:rsidRPr="00293D36" w:rsidRDefault="00C824A3" w:rsidP="00637010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755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D505781" w14:textId="04B0EEE4" w:rsidR="00C824A3" w:rsidRPr="00E2026F" w:rsidRDefault="001F2032" w:rsidP="00637010">
            <w:pPr>
              <w:spacing w:after="0"/>
              <w:rPr>
                <w:rFonts w:ascii="Cambria" w:hAnsi="Cambria" w:cstheme="minorHAnsi"/>
                <w:sz w:val="24"/>
                <w:szCs w:val="24"/>
              </w:rPr>
            </w:pPr>
            <w:r w:rsidRPr="001F2032">
              <w:rPr>
                <w:rFonts w:ascii="Cambria" w:hAnsi="Cambria" w:cstheme="minorHAnsi"/>
                <w:sz w:val="24"/>
                <w:szCs w:val="24"/>
              </w:rPr>
              <w:t>What is the difference between a block-level element and an inline element?</w:t>
            </w:r>
          </w:p>
        </w:tc>
        <w:tc>
          <w:tcPr>
            <w:tcW w:w="98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E39EFC4" w14:textId="715A1F95" w:rsidR="00C824A3" w:rsidRPr="00D307C6" w:rsidRDefault="00C824A3" w:rsidP="00637010">
            <w:pPr>
              <w:spacing w:after="0"/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FB00E70" w14:textId="6CBF09D7" w:rsidR="00C824A3" w:rsidRPr="00293D36" w:rsidRDefault="05165F0C" w:rsidP="00637010">
            <w:pPr>
              <w:spacing w:after="0"/>
              <w:jc w:val="center"/>
              <w:rPr>
                <w:rFonts w:ascii="Cambria" w:hAnsi="Cambria" w:cstheme="minorBidi"/>
                <w:b/>
                <w:bCs/>
                <w:sz w:val="24"/>
                <w:szCs w:val="24"/>
              </w:rPr>
            </w:pPr>
            <w:r w:rsidRPr="0720BDE8">
              <w:rPr>
                <w:rFonts w:ascii="Cambria" w:hAnsi="Cambria" w:cstheme="minorBidi"/>
                <w:b/>
                <w:bCs/>
                <w:sz w:val="24"/>
                <w:szCs w:val="24"/>
              </w:rPr>
              <w:t>L</w:t>
            </w:r>
            <w:r w:rsidR="0D8C9F48" w:rsidRPr="0720BDE8">
              <w:rPr>
                <w:rFonts w:ascii="Cambria" w:hAnsi="Cambria" w:cstheme="minorBid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66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739CAD0" w14:textId="4354276F" w:rsidR="00C824A3" w:rsidRDefault="00C824A3" w:rsidP="00637010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1F78DD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</w:tr>
      <w:tr w:rsidR="00C824A3" w:rsidRPr="00293D36" w14:paraId="1B8E9375" w14:textId="1F264430" w:rsidTr="0720BDE8">
        <w:trPr>
          <w:trHeight w:val="522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1CA1BB6F" w14:textId="6556DC61" w:rsidR="00C824A3" w:rsidRPr="00293D36" w:rsidRDefault="00C824A3" w:rsidP="00637010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B25287A" w14:textId="1F70ED11" w:rsidR="00C824A3" w:rsidRPr="007F7B21" w:rsidRDefault="001F2032" w:rsidP="00637010">
            <w:pPr>
              <w:spacing w:after="0"/>
              <w:rPr>
                <w:rFonts w:ascii="Cambria" w:hAnsi="Cambria" w:cstheme="minorHAnsi"/>
                <w:sz w:val="24"/>
                <w:szCs w:val="24"/>
              </w:rPr>
            </w:pPr>
            <w:r w:rsidRPr="001F2032">
              <w:rPr>
                <w:rFonts w:ascii="Cambria" w:hAnsi="Cambria" w:cstheme="minorHAnsi"/>
                <w:sz w:val="24"/>
                <w:szCs w:val="24"/>
              </w:rPr>
              <w:t>Define an image map.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F8D684F" w14:textId="415B73D5" w:rsidR="00C824A3" w:rsidRPr="00D307C6" w:rsidRDefault="00C824A3" w:rsidP="00637010">
            <w:pPr>
              <w:spacing w:after="0"/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D74774F" w14:textId="6E564B7C" w:rsidR="00C824A3" w:rsidRPr="00293D36" w:rsidRDefault="05165F0C" w:rsidP="00637010">
            <w:pPr>
              <w:spacing w:after="0"/>
              <w:jc w:val="center"/>
              <w:rPr>
                <w:rFonts w:ascii="Cambria" w:hAnsi="Cambria" w:cstheme="minorBidi"/>
                <w:b/>
                <w:bCs/>
                <w:sz w:val="24"/>
                <w:szCs w:val="24"/>
              </w:rPr>
            </w:pPr>
            <w:r w:rsidRPr="0720BDE8">
              <w:rPr>
                <w:rFonts w:ascii="Cambria" w:hAnsi="Cambria" w:cstheme="minorBidi"/>
                <w:b/>
                <w:bCs/>
                <w:sz w:val="24"/>
                <w:szCs w:val="24"/>
              </w:rPr>
              <w:t>L</w:t>
            </w:r>
            <w:r w:rsidR="4069D787" w:rsidRPr="0720BDE8">
              <w:rPr>
                <w:rFonts w:ascii="Cambria" w:hAnsi="Cambria" w:cstheme="minorBid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A12A8E0" w14:textId="77898309" w:rsidR="00C824A3" w:rsidRDefault="00C824A3" w:rsidP="00637010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1F78DD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</w:tr>
      <w:tr w:rsidR="00C824A3" w:rsidRPr="00293D36" w14:paraId="5F84D05D" w14:textId="58E55F22" w:rsidTr="0720BDE8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47BBBFC1" w14:textId="505172F8" w:rsidR="00C824A3" w:rsidRPr="00293D36" w:rsidRDefault="00C824A3" w:rsidP="00637010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95EA8F7" w14:textId="046F9E6C" w:rsidR="00C824A3" w:rsidRPr="007F7B21" w:rsidRDefault="001F2032" w:rsidP="00637010">
            <w:pPr>
              <w:spacing w:after="0"/>
              <w:rPr>
                <w:rFonts w:ascii="Cambria" w:hAnsi="Cambria" w:cstheme="minorHAnsi"/>
                <w:sz w:val="24"/>
                <w:szCs w:val="24"/>
              </w:rPr>
            </w:pPr>
            <w:r w:rsidRPr="001F2032">
              <w:rPr>
                <w:rFonts w:ascii="Cambria" w:hAnsi="Cambria" w:cstheme="minorHAnsi"/>
                <w:sz w:val="24"/>
                <w:szCs w:val="24"/>
              </w:rPr>
              <w:t>What is the difference between action and method attributes in a &lt;form&gt;?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0084352" w14:textId="40F7B5C4" w:rsidR="00C824A3" w:rsidRPr="00D307C6" w:rsidRDefault="00C824A3" w:rsidP="00637010">
            <w:pPr>
              <w:spacing w:after="0"/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F94C0B1" w14:textId="5EFFEDCD" w:rsidR="00C824A3" w:rsidRPr="00293D36" w:rsidRDefault="05165F0C" w:rsidP="00637010">
            <w:pPr>
              <w:spacing w:after="0"/>
              <w:jc w:val="center"/>
              <w:rPr>
                <w:rFonts w:ascii="Cambria" w:hAnsi="Cambria" w:cstheme="minorBidi"/>
                <w:b/>
                <w:bCs/>
                <w:sz w:val="24"/>
                <w:szCs w:val="24"/>
              </w:rPr>
            </w:pPr>
            <w:r w:rsidRPr="0720BDE8">
              <w:rPr>
                <w:rFonts w:ascii="Cambria" w:hAnsi="Cambria" w:cstheme="minorBidi"/>
                <w:b/>
                <w:bCs/>
                <w:sz w:val="24"/>
                <w:szCs w:val="24"/>
              </w:rPr>
              <w:t>L</w:t>
            </w:r>
            <w:r w:rsidR="762684A0" w:rsidRPr="0720BDE8">
              <w:rPr>
                <w:rFonts w:ascii="Cambria" w:hAnsi="Cambria" w:cstheme="minorBid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727F794F" w14:textId="16EE8130" w:rsidR="00C824A3" w:rsidRDefault="00C824A3" w:rsidP="00637010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1F78DD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</w:tr>
      <w:tr w:rsidR="00C824A3" w:rsidRPr="00293D36" w14:paraId="6BA36377" w14:textId="1F5DC35D" w:rsidTr="0720BDE8">
        <w:trPr>
          <w:trHeight w:val="522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053A6850" w14:textId="5FB465FD" w:rsidR="00C824A3" w:rsidRPr="00293D36" w:rsidRDefault="00C824A3" w:rsidP="00637010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4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1191E11" w14:textId="0AC38219" w:rsidR="00C824A3" w:rsidRPr="007F7B21" w:rsidRDefault="001F2032" w:rsidP="00637010">
            <w:pPr>
              <w:spacing w:after="0"/>
              <w:rPr>
                <w:rFonts w:ascii="Cambria" w:hAnsi="Cambria" w:cstheme="minorHAnsi"/>
                <w:sz w:val="24"/>
                <w:szCs w:val="24"/>
              </w:rPr>
            </w:pPr>
            <w:r w:rsidRPr="001F2032">
              <w:rPr>
                <w:rFonts w:ascii="Cambria" w:hAnsi="Cambria" w:cstheme="minorHAnsi"/>
                <w:sz w:val="24"/>
                <w:szCs w:val="24"/>
              </w:rPr>
              <w:t>Why do we use a style sheet in HTML?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3148440" w14:textId="2C9482B0" w:rsidR="00C824A3" w:rsidRPr="00D307C6" w:rsidRDefault="00C824A3" w:rsidP="00637010">
            <w:pPr>
              <w:spacing w:after="0"/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92E902C" w14:textId="72AD9541" w:rsidR="00C824A3" w:rsidRPr="00293D36" w:rsidRDefault="05165F0C" w:rsidP="00637010">
            <w:pPr>
              <w:spacing w:after="0"/>
              <w:jc w:val="center"/>
              <w:rPr>
                <w:rFonts w:ascii="Cambria" w:hAnsi="Cambria" w:cstheme="minorBidi"/>
                <w:b/>
                <w:bCs/>
                <w:sz w:val="24"/>
                <w:szCs w:val="24"/>
              </w:rPr>
            </w:pPr>
            <w:r w:rsidRPr="0720BDE8">
              <w:rPr>
                <w:rFonts w:ascii="Cambria" w:hAnsi="Cambria" w:cstheme="minorBidi"/>
                <w:b/>
                <w:bCs/>
                <w:sz w:val="24"/>
                <w:szCs w:val="24"/>
              </w:rPr>
              <w:t>L</w:t>
            </w:r>
            <w:r w:rsidR="1DD1A2AC" w:rsidRPr="0720BDE8">
              <w:rPr>
                <w:rFonts w:ascii="Cambria" w:hAnsi="Cambria" w:cstheme="minorBid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6B1C7D68" w14:textId="65CDA95F" w:rsidR="00C824A3" w:rsidRDefault="00C824A3" w:rsidP="00637010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1F78DD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</w:tr>
      <w:tr w:rsidR="00C824A3" w:rsidRPr="00293D36" w14:paraId="2B1E1DFD" w14:textId="3F03E895" w:rsidTr="0720BDE8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08FB7F68" w14:textId="3D7147A8" w:rsidR="00C824A3" w:rsidRPr="00293D36" w:rsidRDefault="00C824A3" w:rsidP="00637010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5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1789CA5" w14:textId="5FAA8A33" w:rsidR="00C824A3" w:rsidRPr="007F7B21" w:rsidRDefault="001F2032" w:rsidP="00637010">
            <w:pPr>
              <w:spacing w:after="0"/>
              <w:rPr>
                <w:rFonts w:ascii="Cambria" w:hAnsi="Cambria" w:cstheme="minorHAnsi"/>
                <w:sz w:val="24"/>
                <w:szCs w:val="24"/>
              </w:rPr>
            </w:pPr>
            <w:r w:rsidRPr="001F2032">
              <w:rPr>
                <w:rFonts w:ascii="Cambria" w:hAnsi="Cambria" w:cstheme="minorHAnsi"/>
                <w:sz w:val="24"/>
                <w:szCs w:val="24"/>
              </w:rPr>
              <w:t>How can we hide an element in CSS?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475CA8E" w14:textId="68C8A0C3" w:rsidR="00C824A3" w:rsidRPr="00D307C6" w:rsidRDefault="00C824A3" w:rsidP="00637010">
            <w:pPr>
              <w:spacing w:after="0"/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80FE246" w14:textId="7E89A99B" w:rsidR="00C824A3" w:rsidRPr="00293D36" w:rsidRDefault="05165F0C" w:rsidP="00637010">
            <w:pPr>
              <w:spacing w:after="0"/>
              <w:jc w:val="center"/>
              <w:rPr>
                <w:rFonts w:ascii="Cambria" w:hAnsi="Cambria" w:cstheme="minorBidi"/>
                <w:b/>
                <w:bCs/>
                <w:sz w:val="24"/>
                <w:szCs w:val="24"/>
              </w:rPr>
            </w:pPr>
            <w:r w:rsidRPr="0720BDE8">
              <w:rPr>
                <w:rFonts w:ascii="Cambria" w:hAnsi="Cambria" w:cstheme="minorBidi"/>
                <w:b/>
                <w:bCs/>
                <w:sz w:val="24"/>
                <w:szCs w:val="24"/>
              </w:rPr>
              <w:t>L</w:t>
            </w:r>
            <w:r w:rsidR="2E042465" w:rsidRPr="0720BDE8">
              <w:rPr>
                <w:rFonts w:ascii="Cambria" w:hAnsi="Cambria" w:cstheme="minorBid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3FE61E4" w14:textId="3AF2E1E8" w:rsidR="00C824A3" w:rsidRDefault="00C824A3" w:rsidP="00637010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1F78DD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</w:tr>
      <w:tr w:rsidR="00076DE0" w:rsidRPr="00293D36" w14:paraId="01AC2B5E" w14:textId="77777777" w:rsidTr="0720BDE8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1EA9E819" w14:textId="450870B7" w:rsidR="00076DE0" w:rsidRDefault="00076DE0" w:rsidP="00637010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6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739D441" w14:textId="7BFCD59C" w:rsidR="00076DE0" w:rsidRPr="007F7B21" w:rsidRDefault="00927CC1" w:rsidP="00637010">
            <w:pPr>
              <w:spacing w:after="0"/>
              <w:rPr>
                <w:rFonts w:ascii="Cambria" w:hAnsi="Cambria" w:cstheme="minorHAnsi"/>
                <w:sz w:val="24"/>
                <w:szCs w:val="24"/>
              </w:rPr>
            </w:pPr>
            <w:r>
              <w:rPr>
                <w:rFonts w:ascii="Cambria" w:hAnsi="Cambria" w:cstheme="minorHAnsi"/>
                <w:sz w:val="24"/>
                <w:szCs w:val="24"/>
              </w:rPr>
              <w:t>Explain filter property in CSS?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090C544" w14:textId="06250229" w:rsidR="00076DE0" w:rsidRPr="00D307C6" w:rsidRDefault="00076DE0" w:rsidP="00637010">
            <w:pPr>
              <w:spacing w:after="0"/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CEC7AB9" w14:textId="6D21A93C" w:rsidR="00076DE0" w:rsidRDefault="070DA4E3" w:rsidP="00637010">
            <w:pPr>
              <w:spacing w:after="0"/>
              <w:jc w:val="center"/>
              <w:rPr>
                <w:rFonts w:ascii="Cambria" w:hAnsi="Cambria" w:cstheme="minorBidi"/>
                <w:b/>
                <w:bCs/>
                <w:sz w:val="24"/>
                <w:szCs w:val="24"/>
              </w:rPr>
            </w:pPr>
            <w:r w:rsidRPr="0720BDE8">
              <w:rPr>
                <w:rFonts w:ascii="Cambria" w:hAnsi="Cambria" w:cstheme="minorBidi"/>
                <w:b/>
                <w:bCs/>
                <w:sz w:val="24"/>
                <w:szCs w:val="24"/>
              </w:rPr>
              <w:t>L</w:t>
            </w:r>
            <w:r w:rsidR="1BB2876F" w:rsidRPr="0720BDE8">
              <w:rPr>
                <w:rFonts w:ascii="Cambria" w:hAnsi="Cambria" w:cstheme="minorBidi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272CEDD1" w14:textId="1F0C3CFC" w:rsidR="00076DE0" w:rsidRDefault="00076DE0" w:rsidP="00637010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1F78DD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</w:tr>
      <w:tr w:rsidR="00076DE0" w:rsidRPr="00293D36" w14:paraId="603AD316" w14:textId="77777777" w:rsidTr="0720BDE8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0C704587" w14:textId="6FD905D4" w:rsidR="00076DE0" w:rsidRDefault="00076DE0" w:rsidP="00637010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7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A27FB06" w14:textId="6B6336DC" w:rsidR="00076DE0" w:rsidRPr="0052635D" w:rsidRDefault="000C7FED" w:rsidP="00637010">
            <w:pPr>
              <w:spacing w:after="0"/>
              <w:rPr>
                <w:rFonts w:ascii="Cambria" w:hAnsi="Cambria" w:cstheme="minorHAnsi"/>
                <w:sz w:val="24"/>
                <w:szCs w:val="24"/>
                <w:highlight w:val="yellow"/>
              </w:rPr>
            </w:pPr>
            <w:r w:rsidRPr="000C7FED">
              <w:rPr>
                <w:rFonts w:ascii="Cambria" w:hAnsi="Cambria" w:cstheme="minorHAnsi"/>
                <w:sz w:val="24"/>
                <w:szCs w:val="24"/>
              </w:rPr>
              <w:t xml:space="preserve">What is the difference between GET and POST </w:t>
            </w:r>
            <w:proofErr w:type="gramStart"/>
            <w:r w:rsidRPr="000C7FED">
              <w:rPr>
                <w:rFonts w:ascii="Cambria" w:hAnsi="Cambria" w:cstheme="minorHAnsi"/>
                <w:sz w:val="24"/>
                <w:szCs w:val="24"/>
              </w:rPr>
              <w:t>Method ?</w:t>
            </w:r>
            <w:proofErr w:type="gramEnd"/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AD5EABF" w14:textId="7BEBF4F4" w:rsidR="00076DE0" w:rsidRPr="00D307C6" w:rsidRDefault="00076DE0" w:rsidP="00637010">
            <w:pPr>
              <w:spacing w:after="0"/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B9B8BDB" w14:textId="2EB384C4" w:rsidR="00076DE0" w:rsidRDefault="070DA4E3" w:rsidP="00637010">
            <w:pPr>
              <w:spacing w:after="0"/>
              <w:jc w:val="center"/>
              <w:rPr>
                <w:rFonts w:ascii="Cambria" w:hAnsi="Cambria" w:cstheme="minorBidi"/>
                <w:b/>
                <w:bCs/>
                <w:sz w:val="24"/>
                <w:szCs w:val="24"/>
              </w:rPr>
            </w:pPr>
            <w:r w:rsidRPr="0720BDE8">
              <w:rPr>
                <w:rFonts w:ascii="Cambria" w:hAnsi="Cambria" w:cstheme="minorBidi"/>
                <w:b/>
                <w:bCs/>
                <w:sz w:val="24"/>
                <w:szCs w:val="24"/>
              </w:rPr>
              <w:t>L</w:t>
            </w:r>
            <w:r w:rsidR="12ED673C" w:rsidRPr="0720BDE8">
              <w:rPr>
                <w:rFonts w:ascii="Cambria" w:hAnsi="Cambria" w:cstheme="minorBid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951551C" w14:textId="2206175C" w:rsidR="00076DE0" w:rsidRDefault="00076DE0" w:rsidP="00637010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1F78DD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</w:tr>
      <w:tr w:rsidR="00076DE0" w:rsidRPr="00293D36" w14:paraId="04BA4D63" w14:textId="77777777" w:rsidTr="0720BDE8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551E3A4E" w14:textId="73C195B1" w:rsidR="00076DE0" w:rsidRDefault="00076DE0" w:rsidP="00637010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8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3AFB761" w14:textId="72987A2D" w:rsidR="00076DE0" w:rsidRPr="007F7B21" w:rsidRDefault="00877D0A" w:rsidP="00637010">
            <w:pPr>
              <w:spacing w:after="0"/>
              <w:rPr>
                <w:rFonts w:ascii="Cambria" w:hAnsi="Cambria" w:cstheme="minorHAnsi"/>
                <w:sz w:val="24"/>
                <w:szCs w:val="24"/>
              </w:rPr>
            </w:pPr>
            <w:r>
              <w:rPr>
                <w:rFonts w:ascii="Cambria" w:hAnsi="Cambria" w:cstheme="minorHAnsi"/>
                <w:sz w:val="24"/>
                <w:szCs w:val="24"/>
              </w:rPr>
              <w:t>How to sort</w:t>
            </w:r>
            <w:r w:rsidR="00CD5158" w:rsidRPr="00CD5158">
              <w:rPr>
                <w:rFonts w:ascii="Cambria" w:hAnsi="Cambria" w:cstheme="minorHAnsi"/>
                <w:sz w:val="24"/>
                <w:szCs w:val="24"/>
              </w:rPr>
              <w:t xml:space="preserve"> a</w:t>
            </w:r>
            <w:r>
              <w:rPr>
                <w:rFonts w:ascii="Cambria" w:hAnsi="Cambria" w:cstheme="minorHAnsi"/>
                <w:sz w:val="24"/>
                <w:szCs w:val="24"/>
              </w:rPr>
              <w:t>n array in PHP? List various array</w:t>
            </w:r>
            <w:r w:rsidR="00CD5158" w:rsidRPr="00CD5158">
              <w:rPr>
                <w:rFonts w:ascii="Cambria" w:hAnsi="Cambria" w:cstheme="minorHAnsi"/>
                <w:sz w:val="24"/>
                <w:szCs w:val="24"/>
              </w:rPr>
              <w:t xml:space="preserve"> functions in PHP.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71AAD14" w14:textId="5008AFE9" w:rsidR="00076DE0" w:rsidRPr="00D307C6" w:rsidRDefault="00076DE0" w:rsidP="00637010">
            <w:pPr>
              <w:spacing w:after="0"/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56E8B85" w14:textId="5C8CD53F" w:rsidR="00076DE0" w:rsidRDefault="070DA4E3" w:rsidP="00637010">
            <w:pPr>
              <w:spacing w:after="0"/>
              <w:jc w:val="center"/>
              <w:rPr>
                <w:rFonts w:ascii="Cambria" w:hAnsi="Cambria" w:cstheme="minorBidi"/>
                <w:b/>
                <w:bCs/>
                <w:sz w:val="24"/>
                <w:szCs w:val="24"/>
              </w:rPr>
            </w:pPr>
            <w:r w:rsidRPr="0720BDE8">
              <w:rPr>
                <w:rFonts w:ascii="Cambria" w:hAnsi="Cambria" w:cstheme="minorBidi"/>
                <w:b/>
                <w:bCs/>
                <w:sz w:val="24"/>
                <w:szCs w:val="24"/>
              </w:rPr>
              <w:t>L</w:t>
            </w:r>
            <w:r w:rsidR="0EACAF4C" w:rsidRPr="0720BDE8">
              <w:rPr>
                <w:rFonts w:ascii="Cambria" w:hAnsi="Cambria" w:cstheme="minorBid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CEB2A16" w14:textId="18BF2D73" w:rsidR="00076DE0" w:rsidRDefault="00076DE0" w:rsidP="00637010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1F78DD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</w:tr>
      <w:tr w:rsidR="00076DE0" w:rsidRPr="00293D36" w14:paraId="2B1948B6" w14:textId="77777777" w:rsidTr="00637010">
        <w:trPr>
          <w:trHeight w:val="70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63C2126E" w14:textId="649894EB" w:rsidR="00076DE0" w:rsidRDefault="00076DE0" w:rsidP="00637010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9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749FD2C" w14:textId="19E637F4" w:rsidR="00076DE0" w:rsidRPr="007F7B21" w:rsidRDefault="00CD5158" w:rsidP="00637010">
            <w:pPr>
              <w:spacing w:after="0"/>
              <w:rPr>
                <w:rFonts w:ascii="Cambria" w:hAnsi="Cambria" w:cstheme="minorHAnsi"/>
                <w:sz w:val="24"/>
                <w:szCs w:val="24"/>
              </w:rPr>
            </w:pPr>
            <w:r w:rsidRPr="00CD5158">
              <w:rPr>
                <w:rFonts w:ascii="Cambria" w:hAnsi="Cambria" w:cstheme="minorHAnsi"/>
                <w:sz w:val="24"/>
                <w:szCs w:val="24"/>
              </w:rPr>
              <w:t>How</w:t>
            </w:r>
            <w:r>
              <w:rPr>
                <w:rFonts w:ascii="Cambria" w:hAnsi="Cambria" w:cstheme="minorHAnsi"/>
                <w:sz w:val="24"/>
                <w:szCs w:val="24"/>
              </w:rPr>
              <w:t xml:space="preserve"> </w:t>
            </w:r>
            <w:r w:rsidRPr="00CD5158">
              <w:rPr>
                <w:rFonts w:ascii="Cambria" w:hAnsi="Cambria" w:cstheme="minorHAnsi"/>
                <w:sz w:val="24"/>
                <w:szCs w:val="24"/>
              </w:rPr>
              <w:t>do</w:t>
            </w:r>
            <w:r>
              <w:rPr>
                <w:rFonts w:ascii="Cambria" w:hAnsi="Cambria" w:cstheme="minorHAnsi"/>
                <w:sz w:val="24"/>
                <w:szCs w:val="24"/>
              </w:rPr>
              <w:t xml:space="preserve"> </w:t>
            </w:r>
            <w:r w:rsidRPr="00CD5158">
              <w:rPr>
                <w:rFonts w:ascii="Cambria" w:hAnsi="Cambria" w:cstheme="minorHAnsi"/>
                <w:sz w:val="24"/>
                <w:szCs w:val="24"/>
              </w:rPr>
              <w:t>you</w:t>
            </w:r>
            <w:r>
              <w:rPr>
                <w:rFonts w:ascii="Cambria" w:hAnsi="Cambria" w:cstheme="minorHAnsi"/>
                <w:sz w:val="24"/>
                <w:szCs w:val="24"/>
              </w:rPr>
              <w:t xml:space="preserve"> </w:t>
            </w:r>
            <w:r w:rsidRPr="00CD5158">
              <w:rPr>
                <w:rFonts w:ascii="Cambria" w:hAnsi="Cambria" w:cstheme="minorHAnsi"/>
                <w:sz w:val="24"/>
                <w:szCs w:val="24"/>
              </w:rPr>
              <w:t>reverse</w:t>
            </w:r>
            <w:r>
              <w:rPr>
                <w:rFonts w:ascii="Cambria" w:hAnsi="Cambria" w:cstheme="minorHAnsi"/>
                <w:sz w:val="24"/>
                <w:szCs w:val="24"/>
              </w:rPr>
              <w:t xml:space="preserve"> </w:t>
            </w:r>
            <w:r w:rsidRPr="00CD5158">
              <w:rPr>
                <w:rFonts w:ascii="Cambria" w:hAnsi="Cambria" w:cstheme="minorHAnsi"/>
                <w:sz w:val="24"/>
                <w:szCs w:val="24"/>
              </w:rPr>
              <w:t>a</w:t>
            </w:r>
            <w:r>
              <w:rPr>
                <w:rFonts w:ascii="Cambria" w:hAnsi="Cambria" w:cstheme="minorHAnsi"/>
                <w:sz w:val="24"/>
                <w:szCs w:val="24"/>
              </w:rPr>
              <w:t xml:space="preserve"> </w:t>
            </w:r>
            <w:r w:rsidRPr="00CD5158">
              <w:rPr>
                <w:rFonts w:ascii="Cambria" w:hAnsi="Cambria" w:cstheme="minorHAnsi"/>
                <w:sz w:val="24"/>
                <w:szCs w:val="24"/>
              </w:rPr>
              <w:t>string</w:t>
            </w:r>
            <w:r>
              <w:rPr>
                <w:rFonts w:ascii="Cambria" w:hAnsi="Cambria" w:cstheme="minorHAnsi"/>
                <w:sz w:val="24"/>
                <w:szCs w:val="24"/>
              </w:rPr>
              <w:t xml:space="preserve"> </w:t>
            </w:r>
            <w:r w:rsidRPr="00CD5158">
              <w:rPr>
                <w:rFonts w:ascii="Cambria" w:hAnsi="Cambria" w:cstheme="minorHAnsi"/>
                <w:sz w:val="24"/>
                <w:szCs w:val="24"/>
              </w:rPr>
              <w:t>in PHP</w:t>
            </w:r>
            <w:r>
              <w:rPr>
                <w:rFonts w:ascii="Cambria" w:hAnsi="Cambria" w:cstheme="minorHAnsi"/>
                <w:sz w:val="24"/>
                <w:szCs w:val="24"/>
              </w:rPr>
              <w:t xml:space="preserve"> </w:t>
            </w:r>
            <w:r w:rsidRPr="00CD5158">
              <w:rPr>
                <w:rFonts w:ascii="Cambria" w:hAnsi="Cambria" w:cstheme="minorHAnsi"/>
                <w:sz w:val="24"/>
                <w:szCs w:val="24"/>
              </w:rPr>
              <w:t>without using</w:t>
            </w:r>
            <w:r>
              <w:rPr>
                <w:rFonts w:ascii="Cambria" w:hAnsi="Cambria" w:cstheme="minorHAnsi"/>
                <w:sz w:val="24"/>
                <w:szCs w:val="24"/>
              </w:rPr>
              <w:t xml:space="preserve"> </w:t>
            </w:r>
            <w:r w:rsidRPr="00CD5158">
              <w:rPr>
                <w:rFonts w:ascii="Cambria" w:hAnsi="Cambria" w:cstheme="minorHAnsi"/>
                <w:sz w:val="24"/>
                <w:szCs w:val="24"/>
              </w:rPr>
              <w:t>any</w:t>
            </w:r>
            <w:r>
              <w:rPr>
                <w:rFonts w:ascii="Cambria" w:hAnsi="Cambria" w:cstheme="minorHAnsi"/>
                <w:sz w:val="24"/>
                <w:szCs w:val="24"/>
              </w:rPr>
              <w:t xml:space="preserve"> </w:t>
            </w:r>
            <w:r w:rsidRPr="00CD5158">
              <w:rPr>
                <w:rFonts w:ascii="Cambria" w:hAnsi="Cambria" w:cstheme="minorHAnsi"/>
                <w:sz w:val="24"/>
                <w:szCs w:val="24"/>
              </w:rPr>
              <w:t>built in functions?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C825A73" w14:textId="5374E775" w:rsidR="00076DE0" w:rsidRPr="00D307C6" w:rsidRDefault="00076DE0" w:rsidP="00637010">
            <w:pPr>
              <w:spacing w:after="0"/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FD4C2F9" w14:textId="6B35B6B7" w:rsidR="00076DE0" w:rsidRDefault="070DA4E3" w:rsidP="00637010">
            <w:pPr>
              <w:spacing w:after="0"/>
              <w:jc w:val="center"/>
              <w:rPr>
                <w:rFonts w:ascii="Cambria" w:hAnsi="Cambria" w:cstheme="minorBidi"/>
                <w:b/>
                <w:bCs/>
                <w:sz w:val="24"/>
                <w:szCs w:val="24"/>
              </w:rPr>
            </w:pPr>
            <w:r w:rsidRPr="0720BDE8">
              <w:rPr>
                <w:rFonts w:ascii="Cambria" w:hAnsi="Cambria" w:cstheme="minorBidi"/>
                <w:b/>
                <w:bCs/>
                <w:sz w:val="24"/>
                <w:szCs w:val="24"/>
              </w:rPr>
              <w:t>L</w:t>
            </w:r>
            <w:r w:rsidR="4FA0AFD4" w:rsidRPr="0720BDE8">
              <w:rPr>
                <w:rFonts w:ascii="Cambria" w:hAnsi="Cambria" w:cstheme="minorBid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70489216" w14:textId="4CF6C61D" w:rsidR="00076DE0" w:rsidRDefault="00076DE0" w:rsidP="00637010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1F78DD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</w:tr>
      <w:tr w:rsidR="00076DE0" w:rsidRPr="00293D36" w14:paraId="725634CF" w14:textId="77777777" w:rsidTr="0720BDE8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</w:tcPr>
          <w:p w14:paraId="4DC4C32B" w14:textId="2F659926" w:rsidR="00076DE0" w:rsidRDefault="00076DE0" w:rsidP="00637010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</w:t>
            </w:r>
          </w:p>
        </w:tc>
        <w:tc>
          <w:tcPr>
            <w:tcW w:w="7556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10802E9A" w14:textId="7C5ED4A5" w:rsidR="00076DE0" w:rsidRPr="007F7B21" w:rsidRDefault="00E75B7F" w:rsidP="00637010">
            <w:pPr>
              <w:spacing w:after="0"/>
              <w:rPr>
                <w:rFonts w:ascii="Cambria" w:hAnsi="Cambria" w:cstheme="minorHAnsi"/>
                <w:sz w:val="24"/>
                <w:szCs w:val="24"/>
              </w:rPr>
            </w:pPr>
            <w:r w:rsidRPr="00E75B7F">
              <w:rPr>
                <w:rFonts w:ascii="Cambria" w:hAnsi="Cambria" w:cstheme="minorHAnsi"/>
                <w:sz w:val="24"/>
                <w:szCs w:val="24"/>
              </w:rPr>
              <w:t>What is the difference between == and === in PHP?</w:t>
            </w:r>
          </w:p>
        </w:tc>
        <w:tc>
          <w:tcPr>
            <w:tcW w:w="989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20888597" w14:textId="1185F104" w:rsidR="00076DE0" w:rsidRPr="00D307C6" w:rsidRDefault="00076DE0" w:rsidP="00637010">
            <w:pPr>
              <w:spacing w:after="0"/>
              <w:jc w:val="center"/>
              <w:rPr>
                <w:rFonts w:ascii="Cambria" w:hAnsi="Cambria" w:cstheme="minorHAnsi"/>
                <w:b/>
                <w:sz w:val="20"/>
                <w:szCs w:val="20"/>
              </w:rPr>
            </w:pPr>
            <w:r w:rsidRPr="00D307C6">
              <w:rPr>
                <w:rFonts w:ascii="Cambria" w:hAnsi="Cambria" w:cstheme="minorHAnsi"/>
                <w:b/>
                <w:sz w:val="20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3079BBD0" w14:textId="4794CB90" w:rsidR="00076DE0" w:rsidRDefault="070DA4E3" w:rsidP="00637010">
            <w:pPr>
              <w:spacing w:after="0"/>
              <w:jc w:val="center"/>
              <w:rPr>
                <w:rFonts w:ascii="Cambria" w:hAnsi="Cambria" w:cstheme="minorBidi"/>
                <w:b/>
                <w:bCs/>
                <w:sz w:val="24"/>
                <w:szCs w:val="24"/>
              </w:rPr>
            </w:pPr>
            <w:r w:rsidRPr="0720BDE8">
              <w:rPr>
                <w:rFonts w:ascii="Cambria" w:hAnsi="Cambria" w:cstheme="minorBidi"/>
                <w:b/>
                <w:bCs/>
                <w:sz w:val="24"/>
                <w:szCs w:val="24"/>
              </w:rPr>
              <w:t>L</w:t>
            </w:r>
            <w:r w:rsidR="5BF8CD50" w:rsidRPr="0720BDE8">
              <w:rPr>
                <w:rFonts w:ascii="Cambria" w:hAnsi="Cambria" w:cstheme="minorBid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</w:tcPr>
          <w:p w14:paraId="4926D8C1" w14:textId="57FD1089" w:rsidR="00076DE0" w:rsidRDefault="00076DE0" w:rsidP="00637010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1F78DD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</w:tr>
    </w:tbl>
    <w:p w14:paraId="459F28BD" w14:textId="77777777" w:rsidR="00894339" w:rsidRDefault="00894339" w:rsidP="00894339">
      <w:pPr>
        <w:rPr>
          <w:rFonts w:ascii="Cambria" w:hAnsi="Cambria" w:cstheme="minorHAnsi"/>
          <w:b/>
          <w:sz w:val="28"/>
          <w:szCs w:val="28"/>
        </w:rPr>
      </w:pPr>
      <w:r>
        <w:rPr>
          <w:rFonts w:ascii="Cambria" w:hAnsi="Cambria" w:cstheme="minorHAnsi"/>
          <w:b/>
          <w:sz w:val="28"/>
          <w:szCs w:val="28"/>
        </w:rPr>
        <w:lastRenderedPageBreak/>
        <w:t xml:space="preserve">                                                                              </w:t>
      </w:r>
    </w:p>
    <w:p w14:paraId="36846A1D" w14:textId="0039D4A3" w:rsidR="001539B8" w:rsidRPr="00D8462B" w:rsidRDefault="00526BBF" w:rsidP="00AF6004">
      <w:pPr>
        <w:jc w:val="center"/>
        <w:rPr>
          <w:rFonts w:ascii="Cambria" w:hAnsi="Cambria" w:cstheme="minorHAnsi"/>
          <w:b/>
          <w:sz w:val="28"/>
          <w:szCs w:val="28"/>
        </w:rPr>
      </w:pPr>
      <w:r w:rsidRPr="00D8462B">
        <w:rPr>
          <w:rFonts w:ascii="Cambria" w:hAnsi="Cambria" w:cstheme="minorHAnsi"/>
          <w:b/>
          <w:sz w:val="28"/>
          <w:szCs w:val="28"/>
        </w:rPr>
        <w:t>Part B</w:t>
      </w:r>
    </w:p>
    <w:tbl>
      <w:tblPr>
        <w:tblStyle w:val="TableGrid"/>
        <w:tblW w:w="10774" w:type="dxa"/>
        <w:tblInd w:w="-12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2"/>
        <w:gridCol w:w="643"/>
        <w:gridCol w:w="6742"/>
        <w:gridCol w:w="1176"/>
        <w:gridCol w:w="687"/>
        <w:gridCol w:w="724"/>
      </w:tblGrid>
      <w:tr w:rsidR="00D8462B" w:rsidRPr="00293D36" w14:paraId="64D5F967" w14:textId="09AB0D70" w:rsidTr="004B0A1A">
        <w:trPr>
          <w:trHeight w:val="318"/>
        </w:trPr>
        <w:tc>
          <w:tcPr>
            <w:tcW w:w="10774" w:type="dxa"/>
            <w:gridSpan w:val="6"/>
            <w:tcBorders>
              <w:bottom w:val="single" w:sz="12" w:space="0" w:color="auto"/>
            </w:tcBorders>
          </w:tcPr>
          <w:p w14:paraId="022F48F3" w14:textId="639DBFAC" w:rsidR="007F7B21" w:rsidRPr="00293D36" w:rsidRDefault="00567AAF" w:rsidP="007F7B21">
            <w:pPr>
              <w:jc w:val="right"/>
              <w:rPr>
                <w:rFonts w:ascii="Cambria" w:hAnsi="Cambria" w:cstheme="minorHAnsi"/>
                <w:b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Answer 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the</w:t>
            </w:r>
            <w:r w:rsidR="00181331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="00D307C6"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Questions</w:t>
            </w:r>
            <w:r w:rsidR="006C1437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                                                    </w:t>
            </w:r>
            <w:r w:rsidR="00D307C6"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="006C1437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Total 80 </w:t>
            </w:r>
            <w:r w:rsidR="00082413">
              <w:rPr>
                <w:rFonts w:ascii="Cambria" w:hAnsi="Cambria" w:cstheme="minorHAnsi"/>
                <w:b/>
                <w:bCs/>
                <w:sz w:val="24"/>
                <w:szCs w:val="24"/>
              </w:rPr>
              <w:t>Marks.</w:t>
            </w:r>
          </w:p>
        </w:tc>
      </w:tr>
      <w:tr w:rsidR="00DA4EC4" w:rsidRPr="00293D36" w14:paraId="3AEB7291" w14:textId="6B0E3BC9" w:rsidTr="004B0A1A">
        <w:trPr>
          <w:trHeight w:val="710"/>
        </w:trPr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057F289B" w14:textId="5208E9AC" w:rsidR="00D307C6" w:rsidRDefault="00076DE0" w:rsidP="00D8462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1</w:t>
            </w:r>
            <w:r w:rsidR="006D4085">
              <w:rPr>
                <w:rFonts w:ascii="Cambria" w:hAnsi="Cambria" w:cstheme="minorHAnsi"/>
                <w:b/>
                <w:sz w:val="24"/>
                <w:szCs w:val="24"/>
              </w:rPr>
              <w:t>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A457B67" w14:textId="2107ABBC" w:rsidR="00D307C6" w:rsidRPr="00293D36" w:rsidRDefault="009F51FE" w:rsidP="00D8462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</w:t>
            </w:r>
            <w:r w:rsidR="00F24DF3">
              <w:rPr>
                <w:rFonts w:ascii="Cambria" w:hAnsi="Cambria" w:cstheme="minorHAnsi"/>
                <w:b/>
                <w:sz w:val="24"/>
                <w:szCs w:val="24"/>
              </w:rPr>
              <w:t>.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69C07FE" w14:textId="5622BE6E" w:rsidR="00D307C6" w:rsidRPr="0072799C" w:rsidRDefault="000954B4" w:rsidP="00637010">
            <w:pPr>
              <w:spacing w:after="0"/>
              <w:jc w:val="both"/>
              <w:rPr>
                <w:rFonts w:ascii="Cambria" w:hAnsi="Cambria" w:cstheme="minorHAnsi"/>
                <w:sz w:val="24"/>
                <w:szCs w:val="24"/>
              </w:rPr>
            </w:pPr>
            <w:r w:rsidRPr="000954B4">
              <w:rPr>
                <w:rFonts w:ascii="Cambria" w:hAnsi="Cambria" w:cstheme="minorHAnsi"/>
                <w:sz w:val="24"/>
                <w:szCs w:val="24"/>
              </w:rPr>
              <w:t>What is an HTML image map? Explain its structure and provide an example.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E99A887" w14:textId="05E8581A" w:rsidR="00D307C6" w:rsidRPr="00293D36" w:rsidRDefault="00EC468D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  <w:r w:rsidR="006C1437">
              <w:rPr>
                <w:rFonts w:ascii="Cambria" w:hAnsi="Cambria" w:cstheme="minorHAnsi"/>
                <w:b/>
                <w:sz w:val="24"/>
                <w:szCs w:val="24"/>
              </w:rPr>
              <w:t xml:space="preserve">0 </w:t>
            </w:r>
            <w:r w:rsidR="00D307C6">
              <w:rPr>
                <w:rFonts w:ascii="Cambria" w:hAnsi="Cambria" w:cstheme="minorHAnsi"/>
                <w:b/>
                <w:sz w:val="24"/>
                <w:szCs w:val="24"/>
              </w:rPr>
              <w:t>Marks</w:t>
            </w:r>
          </w:p>
        </w:tc>
        <w:tc>
          <w:tcPr>
            <w:tcW w:w="687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D18B225" w14:textId="31395C5E" w:rsidR="00D307C6" w:rsidRPr="00293D36" w:rsidRDefault="00D307C6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B0235C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724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1C187FFE" w14:textId="226B84B9" w:rsidR="00D307C6" w:rsidRDefault="00D307C6" w:rsidP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B0235C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</w:tr>
      <w:tr w:rsidR="00EC468D" w:rsidRPr="00293D36" w14:paraId="5D61CE9E" w14:textId="77777777" w:rsidTr="004B0A1A">
        <w:trPr>
          <w:trHeight w:val="318"/>
        </w:trPr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07998DD6" w14:textId="77777777" w:rsidR="00EC468D" w:rsidRDefault="00EC468D" w:rsidP="00EC468D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8E308EF" w14:textId="19C720AE" w:rsidR="00EC468D" w:rsidRDefault="00EC468D" w:rsidP="00EC468D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b.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8DA8986" w14:textId="0F15F23F" w:rsidR="00EC468D" w:rsidRPr="0072799C" w:rsidRDefault="000954B4" w:rsidP="00637010">
            <w:pPr>
              <w:spacing w:after="0"/>
              <w:jc w:val="both"/>
              <w:rPr>
                <w:rFonts w:ascii="Cambria" w:hAnsi="Cambria" w:cstheme="minorHAnsi"/>
                <w:sz w:val="24"/>
                <w:szCs w:val="24"/>
              </w:rPr>
            </w:pPr>
            <w:r w:rsidRPr="000954B4">
              <w:rPr>
                <w:rFonts w:ascii="Cambria" w:hAnsi="Cambria" w:cstheme="minorHAnsi"/>
                <w:sz w:val="24"/>
                <w:szCs w:val="24"/>
              </w:rPr>
              <w:t>Create a Registration page for Placement R</w:t>
            </w:r>
            <w:r>
              <w:rPr>
                <w:rFonts w:ascii="Cambria" w:hAnsi="Cambria" w:cstheme="minorHAnsi"/>
                <w:sz w:val="24"/>
                <w:szCs w:val="24"/>
              </w:rPr>
              <w:t xml:space="preserve">egistration for Students using </w:t>
            </w:r>
            <w:r w:rsidRPr="000954B4">
              <w:rPr>
                <w:rFonts w:ascii="Cambria" w:hAnsi="Cambria" w:cstheme="minorHAnsi"/>
                <w:sz w:val="24"/>
                <w:szCs w:val="24"/>
              </w:rPr>
              <w:t>HTML by applying suitable styles using CSS. W</w:t>
            </w:r>
            <w:r>
              <w:rPr>
                <w:rFonts w:ascii="Cambria" w:hAnsi="Cambria" w:cstheme="minorHAnsi"/>
                <w:sz w:val="24"/>
                <w:szCs w:val="24"/>
              </w:rPr>
              <w:t xml:space="preserve">hile entering Student details, </w:t>
            </w:r>
            <w:r w:rsidRPr="000954B4">
              <w:rPr>
                <w:rFonts w:ascii="Cambria" w:hAnsi="Cambria" w:cstheme="minorHAnsi"/>
                <w:sz w:val="24"/>
                <w:szCs w:val="24"/>
              </w:rPr>
              <w:t>all the fields n</w:t>
            </w:r>
            <w:r>
              <w:rPr>
                <w:rFonts w:ascii="Cambria" w:hAnsi="Cambria" w:cstheme="minorHAnsi"/>
                <w:sz w:val="24"/>
                <w:szCs w:val="24"/>
              </w:rPr>
              <w:t>eed to validate using HTML attributes</w:t>
            </w:r>
            <w:r w:rsidRPr="000954B4">
              <w:rPr>
                <w:rFonts w:ascii="Cambria" w:hAnsi="Cambria" w:cstheme="minorHAnsi"/>
                <w:sz w:val="24"/>
                <w:szCs w:val="24"/>
              </w:rPr>
              <w:t>.</w:t>
            </w:r>
            <w:r>
              <w:rPr>
                <w:rFonts w:ascii="Cambria" w:hAnsi="Cambria" w:cstheme="minorHAnsi"/>
                <w:sz w:val="24"/>
                <w:szCs w:val="24"/>
              </w:rPr>
              <w:t xml:space="preserve"> The Student details should be </w:t>
            </w:r>
            <w:r w:rsidRPr="000954B4">
              <w:rPr>
                <w:rFonts w:ascii="Cambria" w:hAnsi="Cambria" w:cstheme="minorHAnsi"/>
                <w:sz w:val="24"/>
                <w:szCs w:val="24"/>
              </w:rPr>
              <w:t xml:space="preserve">ID no, Name, Mobile, Address, Branch (Apply menu), Semester, </w:t>
            </w:r>
            <w:r>
              <w:rPr>
                <w:rFonts w:ascii="Cambria" w:hAnsi="Cambria" w:cstheme="minorHAnsi"/>
                <w:sz w:val="24"/>
                <w:szCs w:val="24"/>
              </w:rPr>
              <w:t xml:space="preserve">Resume, Date of Registration, </w:t>
            </w:r>
            <w:r w:rsidRPr="000954B4">
              <w:rPr>
                <w:rFonts w:ascii="Cambria" w:hAnsi="Cambria" w:cstheme="minorHAnsi"/>
                <w:sz w:val="24"/>
                <w:szCs w:val="24"/>
              </w:rPr>
              <w:t>CGPA.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2DAA535" w14:textId="147A62DE" w:rsidR="00EC468D" w:rsidRDefault="00EC468D" w:rsidP="00EC468D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</w:tc>
        <w:tc>
          <w:tcPr>
            <w:tcW w:w="687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900BFB0" w14:textId="6E68137B" w:rsidR="00EC468D" w:rsidRDefault="5984861A" w:rsidP="0AC21485">
            <w:pPr>
              <w:jc w:val="center"/>
              <w:rPr>
                <w:rFonts w:ascii="Cambria" w:hAnsi="Cambria" w:cstheme="minorBidi"/>
                <w:b/>
                <w:bCs/>
                <w:sz w:val="24"/>
                <w:szCs w:val="24"/>
              </w:rPr>
            </w:pPr>
            <w:r w:rsidRPr="0AC21485">
              <w:rPr>
                <w:rFonts w:ascii="Cambria" w:hAnsi="Cambria" w:cstheme="minorBidi"/>
                <w:b/>
                <w:bCs/>
                <w:sz w:val="24"/>
                <w:szCs w:val="24"/>
              </w:rPr>
              <w:t>L</w:t>
            </w:r>
            <w:r w:rsidR="497F78BF" w:rsidRPr="0AC21485">
              <w:rPr>
                <w:rFonts w:ascii="Cambria" w:hAnsi="Cambria" w:cstheme="minorBid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724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2CC6B02F" w14:textId="19E9FA67" w:rsidR="00EC468D" w:rsidRDefault="00EC468D" w:rsidP="00EC468D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B0235C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</w:tr>
      <w:tr w:rsidR="00DA4EC4" w:rsidRPr="00293D36" w14:paraId="51698AB6" w14:textId="1FD3CD7D" w:rsidTr="004B0A1A">
        <w:trPr>
          <w:trHeight w:val="142"/>
        </w:trPr>
        <w:tc>
          <w:tcPr>
            <w:tcW w:w="10774" w:type="dxa"/>
            <w:gridSpan w:val="6"/>
            <w:tcBorders>
              <w:top w:val="single" w:sz="12" w:space="0" w:color="auto"/>
              <w:bottom w:val="single" w:sz="12" w:space="0" w:color="auto"/>
            </w:tcBorders>
          </w:tcPr>
          <w:p w14:paraId="1B7EE50B" w14:textId="57B0D602" w:rsidR="00D307C6" w:rsidRPr="00D8462B" w:rsidRDefault="00BE2D25" w:rsidP="00D8462B">
            <w:pPr>
              <w:jc w:val="center"/>
              <w:rPr>
                <w:rFonts w:ascii="Cambria" w:hAnsi="Cambria" w:cstheme="minorHAnsi"/>
                <w:b/>
                <w:sz w:val="28"/>
                <w:szCs w:val="28"/>
              </w:rPr>
            </w:pPr>
            <w:r w:rsidRPr="00D8462B">
              <w:rPr>
                <w:rFonts w:ascii="Cambria" w:hAnsi="Cambria" w:cstheme="minorHAnsi"/>
                <w:b/>
                <w:sz w:val="28"/>
                <w:szCs w:val="28"/>
              </w:rPr>
              <w:t>O</w:t>
            </w:r>
            <w:r w:rsidR="00D307C6" w:rsidRPr="00D8462B">
              <w:rPr>
                <w:rFonts w:ascii="Cambria" w:hAnsi="Cambria" w:cstheme="minorHAnsi"/>
                <w:b/>
                <w:sz w:val="28"/>
                <w:szCs w:val="28"/>
              </w:rPr>
              <w:t>r</w:t>
            </w:r>
          </w:p>
        </w:tc>
      </w:tr>
      <w:tr w:rsidR="00EC468D" w:rsidRPr="00293D36" w14:paraId="37393AEC" w14:textId="6E25860C" w:rsidTr="004B0A1A">
        <w:trPr>
          <w:trHeight w:val="318"/>
        </w:trPr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33FA1BC8" w14:textId="08CCF156" w:rsidR="00EC468D" w:rsidRDefault="00EC468D" w:rsidP="00EC468D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2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D0889F8" w14:textId="7F668E1C" w:rsidR="00EC468D" w:rsidRPr="00293D36" w:rsidRDefault="00EC468D" w:rsidP="00EC468D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.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A1F954A" w14:textId="2FC80D0C" w:rsidR="002F5103" w:rsidRPr="002F5103" w:rsidRDefault="348FE874" w:rsidP="0720BDE8">
            <w:pPr>
              <w:jc w:val="both"/>
              <w:rPr>
                <w:rFonts w:ascii="Cambria" w:hAnsi="Cambria" w:cstheme="minorBidi"/>
                <w:sz w:val="24"/>
                <w:szCs w:val="24"/>
              </w:rPr>
            </w:pPr>
            <w:r w:rsidRPr="0720BDE8">
              <w:rPr>
                <w:rFonts w:ascii="Cambria" w:hAnsi="Cambria" w:cstheme="minorBidi"/>
                <w:sz w:val="24"/>
                <w:szCs w:val="24"/>
              </w:rPr>
              <w:t>Build a</w:t>
            </w:r>
            <w:r w:rsidR="19CF86A1" w:rsidRPr="0720BDE8">
              <w:rPr>
                <w:rFonts w:ascii="Cambria" w:hAnsi="Cambria" w:cstheme="minorBidi"/>
                <w:sz w:val="24"/>
                <w:szCs w:val="24"/>
              </w:rPr>
              <w:t xml:space="preserve"> complete webpage with the following features:</w:t>
            </w:r>
          </w:p>
          <w:p w14:paraId="48AEEFA1" w14:textId="04A51555" w:rsidR="002F5103" w:rsidRPr="002F5103" w:rsidRDefault="19CF86A1" w:rsidP="0720BDE8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Cambria" w:hAnsi="Cambria" w:cstheme="minorBidi"/>
                <w:sz w:val="24"/>
                <w:szCs w:val="24"/>
              </w:rPr>
            </w:pPr>
            <w:r w:rsidRPr="0720BDE8">
              <w:rPr>
                <w:rFonts w:ascii="Cambria" w:hAnsi="Cambria" w:cstheme="minorBidi"/>
                <w:sz w:val="24"/>
                <w:szCs w:val="24"/>
              </w:rPr>
              <w:t>A title in the browser tab.</w:t>
            </w:r>
          </w:p>
          <w:p w14:paraId="7A2BD2B8" w14:textId="4CDCE6A2" w:rsidR="002F5103" w:rsidRPr="002F5103" w:rsidRDefault="19CF86A1" w:rsidP="0720BDE8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Cambria" w:hAnsi="Cambria" w:cstheme="minorBidi"/>
                <w:sz w:val="24"/>
                <w:szCs w:val="24"/>
              </w:rPr>
            </w:pPr>
            <w:r w:rsidRPr="0720BDE8">
              <w:rPr>
                <w:rFonts w:ascii="Cambria" w:hAnsi="Cambria" w:cstheme="minorBidi"/>
                <w:sz w:val="24"/>
                <w:szCs w:val="24"/>
              </w:rPr>
              <w:t>A heading, a paragraph, and an image.</w:t>
            </w:r>
          </w:p>
          <w:p w14:paraId="7E3FD7DF" w14:textId="379CC600" w:rsidR="002F5103" w:rsidRPr="002F5103" w:rsidRDefault="19CF86A1" w:rsidP="0720BDE8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Cambria" w:hAnsi="Cambria" w:cstheme="minorBidi"/>
                <w:sz w:val="24"/>
                <w:szCs w:val="24"/>
              </w:rPr>
            </w:pPr>
            <w:r w:rsidRPr="0720BDE8">
              <w:rPr>
                <w:rFonts w:ascii="Cambria" w:hAnsi="Cambria" w:cstheme="minorBidi"/>
                <w:sz w:val="24"/>
                <w:szCs w:val="24"/>
              </w:rPr>
              <w:t>A hyperlink that opens in a new tab.</w:t>
            </w:r>
          </w:p>
          <w:p w14:paraId="6BA1BF6A" w14:textId="09072792" w:rsidR="00EC468D" w:rsidRPr="002F5103" w:rsidRDefault="19CF86A1" w:rsidP="00637010">
            <w:pPr>
              <w:pStyle w:val="ListParagraph"/>
              <w:numPr>
                <w:ilvl w:val="0"/>
                <w:numId w:val="12"/>
              </w:numPr>
              <w:spacing w:after="0"/>
              <w:jc w:val="both"/>
              <w:rPr>
                <w:rFonts w:ascii="Cambria" w:hAnsi="Cambria" w:cstheme="minorBidi"/>
                <w:sz w:val="24"/>
                <w:szCs w:val="24"/>
              </w:rPr>
            </w:pPr>
            <w:r w:rsidRPr="0720BDE8">
              <w:rPr>
                <w:rFonts w:ascii="Cambria" w:hAnsi="Cambria" w:cstheme="minorBidi"/>
                <w:sz w:val="24"/>
                <w:szCs w:val="24"/>
              </w:rPr>
              <w:t>An unordered list of items.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F30C4A2" w14:textId="10866408" w:rsidR="00EC468D" w:rsidRPr="00293D36" w:rsidRDefault="00EC468D" w:rsidP="00EC468D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</w:tc>
        <w:tc>
          <w:tcPr>
            <w:tcW w:w="687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56CD3B2" w14:textId="4956B09E" w:rsidR="00EC468D" w:rsidRPr="00293D36" w:rsidRDefault="39D490A4" w:rsidP="0AC21485">
            <w:pPr>
              <w:jc w:val="center"/>
              <w:rPr>
                <w:rFonts w:ascii="Cambria" w:hAnsi="Cambria" w:cstheme="minorBidi"/>
                <w:b/>
                <w:bCs/>
                <w:sz w:val="24"/>
                <w:szCs w:val="24"/>
              </w:rPr>
            </w:pPr>
            <w:r w:rsidRPr="0720BDE8">
              <w:rPr>
                <w:rFonts w:ascii="Cambria" w:hAnsi="Cambria" w:cstheme="minorBidi"/>
                <w:b/>
                <w:bCs/>
                <w:sz w:val="24"/>
                <w:szCs w:val="24"/>
              </w:rPr>
              <w:t>L</w:t>
            </w:r>
            <w:r w:rsidR="7191490A" w:rsidRPr="0720BDE8">
              <w:rPr>
                <w:rFonts w:ascii="Cambria" w:hAnsi="Cambria" w:cstheme="minorBid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724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30947D43" w14:textId="3456067A" w:rsidR="00EC468D" w:rsidRDefault="00EC468D" w:rsidP="00EC468D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B0235C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</w:tr>
      <w:tr w:rsidR="00EC468D" w:rsidRPr="00293D36" w14:paraId="75397356" w14:textId="77777777" w:rsidTr="004B0A1A">
        <w:trPr>
          <w:trHeight w:val="318"/>
        </w:trPr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19A3B45B" w14:textId="77777777" w:rsidR="00EC468D" w:rsidRDefault="00EC468D" w:rsidP="00EC468D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84ABD75" w14:textId="304B4896" w:rsidR="00EC468D" w:rsidRDefault="00EC468D" w:rsidP="00EC468D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b.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DAE908A" w14:textId="01C48301" w:rsidR="001001C6" w:rsidRDefault="28486528" w:rsidP="0AC21485">
            <w:pPr>
              <w:jc w:val="both"/>
              <w:rPr>
                <w:rFonts w:ascii="Cambria" w:hAnsi="Cambria" w:cstheme="minorBidi"/>
                <w:sz w:val="24"/>
                <w:szCs w:val="24"/>
              </w:rPr>
            </w:pPr>
            <w:r w:rsidRPr="0720BDE8">
              <w:rPr>
                <w:rFonts w:ascii="Cambria" w:hAnsi="Cambria" w:cstheme="minorBidi"/>
                <w:sz w:val="24"/>
                <w:szCs w:val="24"/>
              </w:rPr>
              <w:t xml:space="preserve"> </w:t>
            </w:r>
            <w:r w:rsidR="63AE49D9" w:rsidRPr="0720BDE8">
              <w:rPr>
                <w:rFonts w:ascii="Cambria" w:hAnsi="Cambria" w:cstheme="minorBidi"/>
                <w:sz w:val="24"/>
                <w:szCs w:val="24"/>
              </w:rPr>
              <w:t>Build</w:t>
            </w:r>
            <w:r w:rsidRPr="0720BDE8">
              <w:rPr>
                <w:rFonts w:ascii="Cambria" w:hAnsi="Cambria" w:cstheme="minorBidi"/>
                <w:sz w:val="24"/>
                <w:szCs w:val="24"/>
              </w:rPr>
              <w:t xml:space="preserve"> a webpage using nested &lt;frameset&gt;</w:t>
            </w:r>
            <w:r w:rsidR="4A4E21DD" w:rsidRPr="0720BDE8">
              <w:rPr>
                <w:rFonts w:ascii="Cambria" w:hAnsi="Cambria" w:cstheme="minorBidi"/>
                <w:sz w:val="24"/>
                <w:szCs w:val="24"/>
              </w:rPr>
              <w:t xml:space="preserve"> tags</w:t>
            </w:r>
            <w:r w:rsidRPr="0720BDE8">
              <w:rPr>
                <w:rFonts w:ascii="Cambria" w:hAnsi="Cambria" w:cstheme="minorBidi"/>
                <w:sz w:val="24"/>
                <w:szCs w:val="24"/>
              </w:rPr>
              <w:t xml:space="preserve"> where: </w:t>
            </w:r>
          </w:p>
          <w:p w14:paraId="266D0A32" w14:textId="7A2DE4C7" w:rsidR="001001C6" w:rsidRPr="001001C6" w:rsidRDefault="001001C6" w:rsidP="001001C6">
            <w:pPr>
              <w:jc w:val="both"/>
              <w:rPr>
                <w:rFonts w:ascii="Cambria" w:hAnsi="Cambria" w:cstheme="minorHAnsi"/>
                <w:sz w:val="24"/>
                <w:szCs w:val="24"/>
              </w:rPr>
            </w:pPr>
            <w:r w:rsidRPr="001001C6">
              <w:rPr>
                <w:rFonts w:ascii="Cambria" w:hAnsi="Cambria" w:cstheme="minorHAnsi"/>
                <w:sz w:val="24"/>
                <w:szCs w:val="24"/>
              </w:rPr>
              <w:t>The parent &lt;frameset&gt; divides the screen vertically into two columns.</w:t>
            </w:r>
          </w:p>
          <w:p w14:paraId="402CE3C0" w14:textId="77777777" w:rsidR="001001C6" w:rsidRPr="001001C6" w:rsidRDefault="001001C6" w:rsidP="001001C6">
            <w:pPr>
              <w:jc w:val="both"/>
              <w:rPr>
                <w:rFonts w:ascii="Cambria" w:hAnsi="Cambria" w:cstheme="minorHAnsi"/>
                <w:sz w:val="24"/>
                <w:szCs w:val="24"/>
              </w:rPr>
            </w:pPr>
            <w:r w:rsidRPr="001001C6">
              <w:rPr>
                <w:rFonts w:ascii="Cambria" w:hAnsi="Cambria" w:cstheme="minorHAnsi"/>
                <w:sz w:val="24"/>
                <w:szCs w:val="24"/>
              </w:rPr>
              <w:t>The left column contains a frame for navigation.</w:t>
            </w:r>
          </w:p>
          <w:p w14:paraId="26530666" w14:textId="152A1073" w:rsidR="00EC468D" w:rsidRPr="0052635D" w:rsidRDefault="001001C6" w:rsidP="001001C6">
            <w:pPr>
              <w:jc w:val="both"/>
              <w:rPr>
                <w:rFonts w:ascii="Cambria" w:hAnsi="Cambria" w:cstheme="minorHAnsi"/>
                <w:sz w:val="24"/>
                <w:szCs w:val="24"/>
                <w:highlight w:val="yellow"/>
              </w:rPr>
            </w:pPr>
            <w:r w:rsidRPr="001001C6">
              <w:rPr>
                <w:rFonts w:ascii="Cambria" w:hAnsi="Cambria" w:cstheme="minorHAnsi"/>
                <w:sz w:val="24"/>
                <w:szCs w:val="24"/>
              </w:rPr>
              <w:t>The right column contains a child &lt;frameset&gt; that divides the screen into two rows for a header and main content.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A29492D" w14:textId="185CDC45" w:rsidR="00EC468D" w:rsidRDefault="00EC468D" w:rsidP="00EC468D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</w:tc>
        <w:tc>
          <w:tcPr>
            <w:tcW w:w="687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CE9202E" w14:textId="62355655" w:rsidR="00EC468D" w:rsidRDefault="5984861A" w:rsidP="0AC21485">
            <w:pPr>
              <w:jc w:val="center"/>
              <w:rPr>
                <w:rFonts w:ascii="Cambria" w:hAnsi="Cambria" w:cstheme="minorBidi"/>
                <w:b/>
                <w:bCs/>
                <w:sz w:val="24"/>
                <w:szCs w:val="24"/>
              </w:rPr>
            </w:pPr>
            <w:r w:rsidRPr="0AC21485">
              <w:rPr>
                <w:rFonts w:ascii="Cambria" w:hAnsi="Cambria" w:cstheme="minorBidi"/>
                <w:b/>
                <w:bCs/>
                <w:sz w:val="24"/>
                <w:szCs w:val="24"/>
              </w:rPr>
              <w:t>L</w:t>
            </w:r>
            <w:r w:rsidR="322E5383" w:rsidRPr="0AC21485">
              <w:rPr>
                <w:rFonts w:ascii="Cambria" w:hAnsi="Cambria" w:cstheme="minorBid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724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168486F0" w14:textId="13FC7A83" w:rsidR="00EC468D" w:rsidRDefault="00EC468D" w:rsidP="00EC468D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B0235C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</w:tr>
      <w:tr w:rsidR="00D307C6" w:rsidRPr="00293D36" w14:paraId="13FA2CD2" w14:textId="73B56C51" w:rsidTr="004B0A1A">
        <w:tc>
          <w:tcPr>
            <w:tcW w:w="802" w:type="dxa"/>
            <w:tcBorders>
              <w:top w:val="single" w:sz="12" w:space="0" w:color="auto"/>
              <w:bottom w:val="single" w:sz="12" w:space="0" w:color="auto"/>
            </w:tcBorders>
          </w:tcPr>
          <w:p w14:paraId="4715E8F5" w14:textId="77777777" w:rsidR="00D307C6" w:rsidRPr="00293D36" w:rsidRDefault="00D307C6" w:rsidP="00D8462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43" w:type="dxa"/>
            <w:tcBorders>
              <w:top w:val="single" w:sz="12" w:space="0" w:color="auto"/>
              <w:bottom w:val="single" w:sz="12" w:space="0" w:color="auto"/>
            </w:tcBorders>
          </w:tcPr>
          <w:p w14:paraId="2E96E7AE" w14:textId="77777777" w:rsidR="00D307C6" w:rsidRPr="00293D36" w:rsidRDefault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742" w:type="dxa"/>
            <w:tcBorders>
              <w:top w:val="single" w:sz="12" w:space="0" w:color="auto"/>
              <w:bottom w:val="single" w:sz="12" w:space="0" w:color="auto"/>
            </w:tcBorders>
          </w:tcPr>
          <w:p w14:paraId="6E42CE88" w14:textId="77777777" w:rsidR="00D307C6" w:rsidRPr="00293D36" w:rsidRDefault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1176" w:type="dxa"/>
            <w:tcBorders>
              <w:top w:val="single" w:sz="12" w:space="0" w:color="auto"/>
              <w:bottom w:val="single" w:sz="12" w:space="0" w:color="auto"/>
            </w:tcBorders>
          </w:tcPr>
          <w:p w14:paraId="5155A14D" w14:textId="77777777" w:rsidR="00D307C6" w:rsidRPr="00293D36" w:rsidRDefault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87" w:type="dxa"/>
            <w:tcBorders>
              <w:top w:val="single" w:sz="12" w:space="0" w:color="auto"/>
              <w:bottom w:val="single" w:sz="12" w:space="0" w:color="auto"/>
            </w:tcBorders>
          </w:tcPr>
          <w:p w14:paraId="4D01F812" w14:textId="77777777" w:rsidR="00D307C6" w:rsidRPr="00293D36" w:rsidRDefault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724" w:type="dxa"/>
            <w:tcBorders>
              <w:top w:val="single" w:sz="12" w:space="0" w:color="auto"/>
              <w:bottom w:val="single" w:sz="12" w:space="0" w:color="auto"/>
            </w:tcBorders>
          </w:tcPr>
          <w:p w14:paraId="120948C7" w14:textId="77777777" w:rsidR="00D307C6" w:rsidRPr="00293D36" w:rsidRDefault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</w:tr>
      <w:tr w:rsidR="00EC468D" w:rsidRPr="00293D36" w14:paraId="75991A19" w14:textId="4F6627AE" w:rsidTr="004B0A1A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794B3760" w14:textId="2ED966A5" w:rsidR="00EC468D" w:rsidRPr="00293D36" w:rsidRDefault="00EC468D" w:rsidP="00EC468D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3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59858D5" w14:textId="685C79AE" w:rsidR="00EC468D" w:rsidRPr="00293D36" w:rsidRDefault="00EC468D" w:rsidP="00EC468D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.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F6D0BF7" w14:textId="77777777" w:rsidR="007172AA" w:rsidRDefault="00582F91" w:rsidP="00582F91">
            <w:pPr>
              <w:jc w:val="both"/>
              <w:rPr>
                <w:rFonts w:ascii="Cambria" w:hAnsi="Cambria" w:cstheme="minorHAnsi"/>
                <w:sz w:val="24"/>
                <w:szCs w:val="24"/>
              </w:rPr>
            </w:pPr>
            <w:r w:rsidRPr="00582F91">
              <w:rPr>
                <w:rFonts w:ascii="Cambria" w:hAnsi="Cambria" w:cstheme="minorHAnsi"/>
                <w:sz w:val="24"/>
                <w:szCs w:val="24"/>
              </w:rPr>
              <w:t>You are tasked with creating a basic w</w:t>
            </w:r>
            <w:r>
              <w:rPr>
                <w:rFonts w:ascii="Cambria" w:hAnsi="Cambria" w:cstheme="minorHAnsi"/>
                <w:sz w:val="24"/>
                <w:szCs w:val="24"/>
              </w:rPr>
              <w:t xml:space="preserve">ebpage layout with two columns: </w:t>
            </w:r>
            <w:r w:rsidRPr="00582F91">
              <w:rPr>
                <w:rFonts w:ascii="Cambria" w:hAnsi="Cambria" w:cstheme="minorHAnsi"/>
                <w:sz w:val="24"/>
                <w:szCs w:val="24"/>
              </w:rPr>
              <w:t>The left column should take u</w:t>
            </w:r>
            <w:r>
              <w:rPr>
                <w:rFonts w:ascii="Cambria" w:hAnsi="Cambria" w:cstheme="minorHAnsi"/>
                <w:sz w:val="24"/>
                <w:szCs w:val="24"/>
              </w:rPr>
              <w:t xml:space="preserve">p 70% of the width of the page. </w:t>
            </w:r>
            <w:r w:rsidRPr="00582F91">
              <w:rPr>
                <w:rFonts w:ascii="Cambria" w:hAnsi="Cambria" w:cstheme="minorHAnsi"/>
                <w:sz w:val="24"/>
                <w:szCs w:val="24"/>
              </w:rPr>
              <w:t>The right column should take up 30% of the width.</w:t>
            </w:r>
          </w:p>
          <w:p w14:paraId="5094C011" w14:textId="3857F088" w:rsidR="007172AA" w:rsidRPr="0072799C" w:rsidRDefault="45B13E08" w:rsidP="0720BDE8">
            <w:pPr>
              <w:jc w:val="both"/>
              <w:rPr>
                <w:rFonts w:ascii="Cambria" w:hAnsi="Cambria" w:cstheme="minorBidi"/>
                <w:sz w:val="24"/>
                <w:szCs w:val="24"/>
              </w:rPr>
            </w:pPr>
            <w:r w:rsidRPr="0720BDE8">
              <w:rPr>
                <w:rFonts w:ascii="Cambria" w:hAnsi="Cambria" w:cstheme="minorBidi"/>
                <w:sz w:val="24"/>
                <w:szCs w:val="24"/>
              </w:rPr>
              <w:t xml:space="preserve">How would you implement this layout </w:t>
            </w:r>
            <w:r w:rsidR="50E2C2BF" w:rsidRPr="0720BDE8">
              <w:rPr>
                <w:rFonts w:ascii="Cambria" w:hAnsi="Cambria" w:cstheme="minorBidi"/>
                <w:sz w:val="24"/>
                <w:szCs w:val="24"/>
              </w:rPr>
              <w:t>with different styles using CSS in HTML</w:t>
            </w:r>
            <w:r w:rsidRPr="0720BDE8">
              <w:rPr>
                <w:rFonts w:ascii="Cambria" w:hAnsi="Cambria" w:cstheme="minorBidi"/>
                <w:sz w:val="24"/>
                <w:szCs w:val="24"/>
              </w:rPr>
              <w:t>?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1D75116" w14:textId="3ABDB38B" w:rsidR="00EC468D" w:rsidRPr="00293D36" w:rsidRDefault="00EC468D" w:rsidP="00EC468D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</w:tc>
        <w:tc>
          <w:tcPr>
            <w:tcW w:w="687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923DEBB" w14:textId="7DD00250" w:rsidR="00EC468D" w:rsidRPr="00293D36" w:rsidRDefault="5984861A" w:rsidP="0AC21485">
            <w:pPr>
              <w:jc w:val="center"/>
              <w:rPr>
                <w:rFonts w:ascii="Cambria" w:hAnsi="Cambria" w:cstheme="minorBidi"/>
                <w:b/>
                <w:bCs/>
                <w:sz w:val="24"/>
                <w:szCs w:val="24"/>
              </w:rPr>
            </w:pPr>
            <w:r w:rsidRPr="0AC21485">
              <w:rPr>
                <w:rFonts w:ascii="Cambria" w:hAnsi="Cambria" w:cstheme="minorBidi"/>
                <w:b/>
                <w:bCs/>
                <w:sz w:val="24"/>
                <w:szCs w:val="24"/>
              </w:rPr>
              <w:t>L</w:t>
            </w:r>
            <w:r w:rsidR="7BE00F16" w:rsidRPr="0AC21485">
              <w:rPr>
                <w:rFonts w:ascii="Cambria" w:hAnsi="Cambria" w:cstheme="minorBid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724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1D0D3101" w14:textId="7F361610" w:rsidR="00EC468D" w:rsidRDefault="00EC468D" w:rsidP="00EC468D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613486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</w:tr>
      <w:tr w:rsidR="00EC468D" w:rsidRPr="00293D36" w14:paraId="2F920EF3" w14:textId="77777777" w:rsidTr="004B0A1A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083DB3F8" w14:textId="77777777" w:rsidR="00EC468D" w:rsidRDefault="00EC468D" w:rsidP="00EC468D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22DEA44" w14:textId="6611D6DF" w:rsidR="00EC468D" w:rsidRDefault="00EC468D" w:rsidP="00EC468D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b.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30C7132" w14:textId="68480944" w:rsidR="00EC468D" w:rsidRDefault="00A339D3" w:rsidP="008010D5">
            <w:pPr>
              <w:jc w:val="both"/>
              <w:rPr>
                <w:rFonts w:ascii="Cambria" w:hAnsi="Cambria" w:cstheme="minorHAnsi"/>
                <w:sz w:val="24"/>
                <w:szCs w:val="24"/>
              </w:rPr>
            </w:pPr>
            <w:r>
              <w:rPr>
                <w:rFonts w:ascii="Cambria" w:hAnsi="Cambria" w:cstheme="minorHAnsi"/>
                <w:sz w:val="24"/>
                <w:szCs w:val="24"/>
              </w:rPr>
              <w:t>Explain the following CSS term with examples:</w:t>
            </w:r>
          </w:p>
          <w:p w14:paraId="12DDAF8D" w14:textId="77777777" w:rsidR="00A339D3" w:rsidRDefault="00A339D3" w:rsidP="00A339D3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Cambria" w:hAnsi="Cambria" w:cstheme="minorHAnsi"/>
                <w:sz w:val="24"/>
                <w:szCs w:val="24"/>
              </w:rPr>
            </w:pPr>
            <w:r w:rsidRPr="00A339D3">
              <w:rPr>
                <w:rFonts w:ascii="Cambria" w:hAnsi="Cambria" w:cstheme="minorHAnsi"/>
                <w:sz w:val="24"/>
                <w:szCs w:val="24"/>
              </w:rPr>
              <w:t>Pseudo-classes</w:t>
            </w:r>
          </w:p>
          <w:p w14:paraId="646D1BEF" w14:textId="77777777" w:rsidR="00A339D3" w:rsidRDefault="00A339D3" w:rsidP="00A339D3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Cambria" w:hAnsi="Cambria" w:cstheme="minorHAnsi"/>
                <w:sz w:val="24"/>
                <w:szCs w:val="24"/>
              </w:rPr>
            </w:pPr>
            <w:r w:rsidRPr="00A339D3">
              <w:rPr>
                <w:rFonts w:ascii="Cambria" w:hAnsi="Cambria" w:cstheme="minorHAnsi"/>
                <w:sz w:val="24"/>
                <w:szCs w:val="24"/>
              </w:rPr>
              <w:t>Pseudo element</w:t>
            </w:r>
          </w:p>
          <w:p w14:paraId="75C91B55" w14:textId="77777777" w:rsidR="00A339D3" w:rsidRDefault="00A339D3" w:rsidP="00A339D3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Cambria" w:hAnsi="Cambria" w:cstheme="minorHAnsi"/>
                <w:sz w:val="24"/>
                <w:szCs w:val="24"/>
              </w:rPr>
            </w:pPr>
            <w:r w:rsidRPr="00A339D3">
              <w:rPr>
                <w:rFonts w:ascii="Cambria" w:hAnsi="Cambria" w:cstheme="minorHAnsi"/>
                <w:sz w:val="24"/>
                <w:szCs w:val="24"/>
              </w:rPr>
              <w:t>Descendant selector</w:t>
            </w:r>
          </w:p>
          <w:p w14:paraId="7680FCE1" w14:textId="5048AA6F" w:rsidR="00A339D3" w:rsidRPr="00A339D3" w:rsidRDefault="00A339D3" w:rsidP="00A339D3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Cambria" w:hAnsi="Cambria" w:cstheme="minorHAnsi"/>
                <w:sz w:val="24"/>
                <w:szCs w:val="24"/>
              </w:rPr>
            </w:pPr>
            <w:r>
              <w:rPr>
                <w:rFonts w:ascii="Cambria" w:hAnsi="Cambria" w:cstheme="minorHAnsi"/>
                <w:sz w:val="24"/>
                <w:szCs w:val="24"/>
              </w:rPr>
              <w:t>child</w:t>
            </w:r>
            <w:r w:rsidRPr="00A339D3">
              <w:rPr>
                <w:rFonts w:ascii="Cambria" w:hAnsi="Cambria" w:cstheme="minorHAnsi"/>
                <w:sz w:val="24"/>
                <w:szCs w:val="24"/>
              </w:rPr>
              <w:t xml:space="preserve"> selector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D723D32" w14:textId="167464D7" w:rsidR="00EC468D" w:rsidRDefault="00EC468D" w:rsidP="00EC468D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</w:tc>
        <w:tc>
          <w:tcPr>
            <w:tcW w:w="687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2A291F0" w14:textId="40101DAE" w:rsidR="00EC468D" w:rsidRDefault="5984861A" w:rsidP="0AC21485">
            <w:pPr>
              <w:jc w:val="center"/>
              <w:rPr>
                <w:rFonts w:ascii="Cambria" w:hAnsi="Cambria" w:cstheme="minorBidi"/>
                <w:b/>
                <w:bCs/>
                <w:sz w:val="24"/>
                <w:szCs w:val="24"/>
              </w:rPr>
            </w:pPr>
            <w:r w:rsidRPr="0AC21485">
              <w:rPr>
                <w:rFonts w:ascii="Cambria" w:hAnsi="Cambria" w:cstheme="minorBidi"/>
                <w:b/>
                <w:bCs/>
                <w:sz w:val="24"/>
                <w:szCs w:val="24"/>
              </w:rPr>
              <w:t>L</w:t>
            </w:r>
            <w:r w:rsidR="26704743" w:rsidRPr="0AC21485">
              <w:rPr>
                <w:rFonts w:ascii="Cambria" w:hAnsi="Cambria" w:cstheme="minorBidi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724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21C577CF" w14:textId="663590FE" w:rsidR="00EC468D" w:rsidRDefault="00EC468D" w:rsidP="00EC468D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613486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</w:tr>
      <w:tr w:rsidR="00D307C6" w:rsidRPr="00293D36" w14:paraId="4CA3C357" w14:textId="3302ACC2" w:rsidTr="004B0A1A">
        <w:tc>
          <w:tcPr>
            <w:tcW w:w="10774" w:type="dxa"/>
            <w:gridSpan w:val="6"/>
            <w:tcBorders>
              <w:top w:val="single" w:sz="12" w:space="0" w:color="auto"/>
              <w:bottom w:val="single" w:sz="12" w:space="0" w:color="auto"/>
            </w:tcBorders>
          </w:tcPr>
          <w:p w14:paraId="08AA4ED8" w14:textId="6A4A54C0" w:rsidR="00D307C6" w:rsidRDefault="00BE2D25" w:rsidP="00D8462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D8462B">
              <w:rPr>
                <w:rFonts w:ascii="Cambria" w:hAnsi="Cambria" w:cstheme="minorHAnsi"/>
                <w:b/>
                <w:sz w:val="28"/>
                <w:szCs w:val="28"/>
              </w:rPr>
              <w:lastRenderedPageBreak/>
              <w:t>O</w:t>
            </w:r>
            <w:r w:rsidR="00D8462B" w:rsidRPr="00D8462B">
              <w:rPr>
                <w:rFonts w:ascii="Cambria" w:hAnsi="Cambria" w:cstheme="minorHAnsi"/>
                <w:b/>
                <w:sz w:val="28"/>
                <w:szCs w:val="28"/>
              </w:rPr>
              <w:t>r</w:t>
            </w:r>
          </w:p>
        </w:tc>
      </w:tr>
      <w:tr w:rsidR="00EC468D" w:rsidRPr="00293D36" w14:paraId="7AE28738" w14:textId="089F6912" w:rsidTr="004B0A1A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</w:tcPr>
          <w:p w14:paraId="596D71E2" w14:textId="5B2A4DBA" w:rsidR="00EC468D" w:rsidRPr="00293D36" w:rsidRDefault="00EC468D" w:rsidP="00EC468D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4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56B6E1A3" w14:textId="4AD9D587" w:rsidR="00EC468D" w:rsidRPr="00387FD2" w:rsidRDefault="00EC468D" w:rsidP="00EC468D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.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40FB11B1" w14:textId="1A7AA925" w:rsidR="00EC468D" w:rsidRPr="0072799C" w:rsidRDefault="00D15B9C" w:rsidP="009760D9">
            <w:pPr>
              <w:jc w:val="both"/>
              <w:rPr>
                <w:rFonts w:ascii="Cambria" w:hAnsi="Cambria" w:cstheme="minorHAnsi"/>
                <w:sz w:val="24"/>
                <w:szCs w:val="24"/>
              </w:rPr>
            </w:pPr>
            <w:r>
              <w:rPr>
                <w:rFonts w:ascii="Cambria" w:hAnsi="Cambria" w:cstheme="minorHAnsi"/>
                <w:sz w:val="24"/>
                <w:szCs w:val="24"/>
              </w:rPr>
              <w:t>Explain the different types of positioning elements in CSS with examples.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4F2BF6E9" w14:textId="2E6F0C96" w:rsidR="00EC468D" w:rsidRPr="00293D36" w:rsidRDefault="00EC468D" w:rsidP="00EC468D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</w:tc>
        <w:tc>
          <w:tcPr>
            <w:tcW w:w="687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17E7D89D" w14:textId="12DC1BF4" w:rsidR="00EC468D" w:rsidRPr="00293D36" w:rsidRDefault="00EC468D" w:rsidP="00EC468D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613486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724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68E9EA5" w14:textId="7CB852B1" w:rsidR="00EC468D" w:rsidRDefault="00EC468D" w:rsidP="00EC468D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613486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</w:tr>
      <w:tr w:rsidR="00EC468D" w:rsidRPr="00293D36" w14:paraId="5C6063D0" w14:textId="77777777" w:rsidTr="004B0A1A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5E897069" w14:textId="77777777" w:rsidR="00EC468D" w:rsidRDefault="00EC468D" w:rsidP="00EC468D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9AA5F02" w14:textId="064021B9" w:rsidR="00EC468D" w:rsidRDefault="00EC468D" w:rsidP="00EC468D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b.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A3731F7" w14:textId="4F043B5E" w:rsidR="00EC468D" w:rsidRPr="0072799C" w:rsidRDefault="379AE689" w:rsidP="2E31F0DF">
            <w:pPr>
              <w:jc w:val="both"/>
            </w:pPr>
            <w:r w:rsidRPr="2E31F0DF">
              <w:rPr>
                <w:rFonts w:ascii="Cambria" w:eastAsia="Cambria" w:hAnsi="Cambria" w:cs="Cambria"/>
                <w:sz w:val="24"/>
                <w:szCs w:val="24"/>
              </w:rPr>
              <w:t>You're tasked with creating a navigation bar for a website that should adapt seamlessly to different screen sizes. On larger screens, the navigation items should be displayed horizontally with clear spacing. On smaller screens, the navigation should become a dropdown menu triggered by a button.</w:t>
            </w:r>
          </w:p>
          <w:p w14:paraId="4089D093" w14:textId="0C708FBD" w:rsidR="00EC468D" w:rsidRPr="0072799C" w:rsidRDefault="379AE689" w:rsidP="2E31F0DF">
            <w:r w:rsidRPr="2E31F0DF">
              <w:rPr>
                <w:rFonts w:ascii="Cambria" w:eastAsia="Cambria" w:hAnsi="Cambria" w:cs="Cambria"/>
                <w:sz w:val="24"/>
                <w:szCs w:val="24"/>
              </w:rPr>
              <w:t>How would you approach the layout of the navigation bar for different screen sizes using CSS?</w:t>
            </w:r>
          </w:p>
          <w:p w14:paraId="780BBB05" w14:textId="32AE8723" w:rsidR="00EC468D" w:rsidRPr="0072799C" w:rsidRDefault="379AE689" w:rsidP="2E31F0DF">
            <w:r w:rsidRPr="2E31F0DF">
              <w:rPr>
                <w:rFonts w:ascii="Cambria" w:eastAsia="Cambria" w:hAnsi="Cambria" w:cs="Cambria"/>
                <w:sz w:val="24"/>
                <w:szCs w:val="24"/>
              </w:rPr>
              <w:t>How would you create the dropdown menu effect for smaller screens?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512B336" w14:textId="23C5145A" w:rsidR="00EC468D" w:rsidRDefault="00EC468D" w:rsidP="00EC468D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</w:tc>
        <w:tc>
          <w:tcPr>
            <w:tcW w:w="687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9721D52" w14:textId="17BDFC43" w:rsidR="00EC468D" w:rsidRDefault="5984861A" w:rsidP="0AC21485">
            <w:pPr>
              <w:jc w:val="center"/>
              <w:rPr>
                <w:rFonts w:ascii="Cambria" w:hAnsi="Cambria" w:cstheme="minorBidi"/>
                <w:b/>
                <w:bCs/>
                <w:sz w:val="24"/>
                <w:szCs w:val="24"/>
              </w:rPr>
            </w:pPr>
            <w:r w:rsidRPr="2E31F0DF">
              <w:rPr>
                <w:rFonts w:ascii="Cambria" w:hAnsi="Cambria" w:cstheme="minorBidi"/>
                <w:b/>
                <w:bCs/>
                <w:sz w:val="24"/>
                <w:szCs w:val="24"/>
              </w:rPr>
              <w:t>L</w:t>
            </w:r>
            <w:r w:rsidR="6F14DEAB" w:rsidRPr="2E31F0DF">
              <w:rPr>
                <w:rFonts w:ascii="Cambria" w:hAnsi="Cambria" w:cstheme="minorBid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724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59DBB29F" w14:textId="4C12D470" w:rsidR="00EC468D" w:rsidRDefault="00EC468D" w:rsidP="00EC468D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613486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</w:tr>
    </w:tbl>
    <w:p w14:paraId="3C8D2008" w14:textId="0B086BB6" w:rsidR="00044CE0" w:rsidRDefault="00044CE0" w:rsidP="00044CE0">
      <w:pPr>
        <w:tabs>
          <w:tab w:val="left" w:pos="390"/>
          <w:tab w:val="center" w:pos="5234"/>
        </w:tabs>
        <w:rPr>
          <w:rFonts w:ascii="Cambria" w:hAnsi="Cambria" w:cstheme="minorHAnsi"/>
          <w:b/>
          <w:sz w:val="24"/>
          <w:szCs w:val="24"/>
        </w:rPr>
      </w:pPr>
      <w:r>
        <w:rPr>
          <w:rFonts w:ascii="Cambria" w:hAnsi="Cambria" w:cstheme="minorHAnsi"/>
          <w:b/>
          <w:sz w:val="24"/>
          <w:szCs w:val="24"/>
        </w:rPr>
        <w:tab/>
      </w:r>
    </w:p>
    <w:p w14:paraId="577B497C" w14:textId="77777777" w:rsidR="00D13F33" w:rsidRPr="00044CE0" w:rsidRDefault="00D13F33" w:rsidP="00044CE0">
      <w:pPr>
        <w:rPr>
          <w:rFonts w:ascii="Cambria" w:hAnsi="Cambria" w:cstheme="minorHAnsi"/>
          <w:sz w:val="24"/>
          <w:szCs w:val="24"/>
        </w:rPr>
        <w:sectPr w:rsidR="00D13F33" w:rsidRPr="00044CE0" w:rsidSect="00D13F33">
          <w:footerReference w:type="default" r:id="rId10"/>
          <w:type w:val="continuous"/>
          <w:pgSz w:w="11909" w:h="16834"/>
          <w:pgMar w:top="851" w:right="720" w:bottom="720" w:left="720" w:header="720" w:footer="432" w:gutter="0"/>
          <w:cols w:space="720"/>
          <w:docGrid w:linePitch="360"/>
        </w:sectPr>
      </w:pPr>
    </w:p>
    <w:tbl>
      <w:tblPr>
        <w:tblStyle w:val="TableGrid"/>
        <w:tblW w:w="10774" w:type="dxa"/>
        <w:tblInd w:w="-1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2"/>
        <w:gridCol w:w="643"/>
        <w:gridCol w:w="6742"/>
        <w:gridCol w:w="1176"/>
        <w:gridCol w:w="702"/>
        <w:gridCol w:w="709"/>
      </w:tblGrid>
      <w:tr w:rsidR="00EC468D" w:rsidRPr="00293D36" w14:paraId="06AACFFA" w14:textId="3892CA96" w:rsidTr="004B0A1A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6CD52ABB" w14:textId="50B14ABD" w:rsidR="00EC468D" w:rsidRPr="00293D36" w:rsidRDefault="00EC468D" w:rsidP="00EC468D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lastRenderedPageBreak/>
              <w:t>15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8D54224" w14:textId="49587067" w:rsidR="00EC468D" w:rsidRPr="00293D36" w:rsidRDefault="00EC468D" w:rsidP="00EC468D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.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85742CF" w14:textId="69310131" w:rsidR="00EC468D" w:rsidRPr="0072799C" w:rsidRDefault="30837414" w:rsidP="2E31F0DF">
            <w:pPr>
              <w:jc w:val="both"/>
            </w:pPr>
            <w:r w:rsidRPr="2E31F0DF">
              <w:rPr>
                <w:rFonts w:ascii="Cambria" w:eastAsia="Cambria" w:hAnsi="Cambria" w:cs="Cambria"/>
                <w:sz w:val="24"/>
                <w:szCs w:val="24"/>
              </w:rPr>
              <w:t>Develop a PHP program for user authentication. The program should retrieve user credentials, compare them with database records, and display a message indicating successful or failed login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85FFF6E" w14:textId="4A22FFFE" w:rsidR="00EC468D" w:rsidRPr="00293D36" w:rsidRDefault="00EC468D" w:rsidP="00EC468D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</w:tc>
        <w:tc>
          <w:tcPr>
            <w:tcW w:w="70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B2CACAF" w14:textId="03FB86CA" w:rsidR="00EC468D" w:rsidRPr="00293D36" w:rsidRDefault="5984861A" w:rsidP="0AC21485">
            <w:pPr>
              <w:jc w:val="center"/>
              <w:rPr>
                <w:rFonts w:ascii="Cambria" w:hAnsi="Cambria" w:cstheme="minorBidi"/>
                <w:b/>
                <w:bCs/>
                <w:sz w:val="24"/>
                <w:szCs w:val="24"/>
              </w:rPr>
            </w:pPr>
            <w:r w:rsidRPr="0AC21485">
              <w:rPr>
                <w:rFonts w:ascii="Cambria" w:hAnsi="Cambria" w:cstheme="minorBidi"/>
                <w:b/>
                <w:bCs/>
                <w:sz w:val="24"/>
                <w:szCs w:val="24"/>
              </w:rPr>
              <w:t>L</w:t>
            </w:r>
            <w:r w:rsidR="4A67F411" w:rsidRPr="0AC21485">
              <w:rPr>
                <w:rFonts w:ascii="Cambria" w:hAnsi="Cambria" w:cstheme="minorBid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7272C0F8" w14:textId="52B7FBC1" w:rsidR="00EC468D" w:rsidRDefault="00EC468D" w:rsidP="00EC468D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086861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</w:tr>
      <w:tr w:rsidR="00EC468D" w:rsidRPr="00293D36" w14:paraId="4A0F2BEA" w14:textId="77777777" w:rsidTr="004B0A1A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074A7643" w14:textId="77777777" w:rsidR="00EC468D" w:rsidRDefault="00EC468D" w:rsidP="00EC468D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EA79512" w14:textId="7708D4BB" w:rsidR="00EC468D" w:rsidRDefault="00EC468D" w:rsidP="00EC468D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b.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E0EBE3E" w14:textId="662C31A0" w:rsidR="00EC468D" w:rsidRPr="001344BE" w:rsidRDefault="05A2784F" w:rsidP="0720BDE8">
            <w:pPr>
              <w:rPr>
                <w:rFonts w:ascii="Cambria" w:hAnsi="Cambria" w:cstheme="minorBidi"/>
                <w:sz w:val="24"/>
                <w:szCs w:val="24"/>
              </w:rPr>
            </w:pPr>
            <w:r w:rsidRPr="0720BDE8">
              <w:rPr>
                <w:rFonts w:ascii="Cambria" w:hAnsi="Cambria" w:cstheme="minorBidi"/>
                <w:sz w:val="24"/>
                <w:szCs w:val="24"/>
              </w:rPr>
              <w:t xml:space="preserve">Explain the different datatypes supported by PHP in detail with examples.  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6A4F6CF" w14:textId="53BDA902" w:rsidR="00EC468D" w:rsidRDefault="00EC468D" w:rsidP="00EC468D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</w:tc>
        <w:tc>
          <w:tcPr>
            <w:tcW w:w="70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19D5C6E" w14:textId="752D5217" w:rsidR="00EC468D" w:rsidRDefault="5984861A" w:rsidP="0AC21485">
            <w:pPr>
              <w:jc w:val="center"/>
              <w:rPr>
                <w:rFonts w:ascii="Cambria" w:hAnsi="Cambria" w:cstheme="minorBidi"/>
                <w:b/>
                <w:bCs/>
                <w:sz w:val="24"/>
                <w:szCs w:val="24"/>
              </w:rPr>
            </w:pPr>
            <w:r w:rsidRPr="0AC21485">
              <w:rPr>
                <w:rFonts w:ascii="Cambria" w:hAnsi="Cambria" w:cstheme="minorBidi"/>
                <w:b/>
                <w:bCs/>
                <w:sz w:val="24"/>
                <w:szCs w:val="24"/>
              </w:rPr>
              <w:t>L</w:t>
            </w:r>
            <w:r w:rsidR="7E78D701" w:rsidRPr="0AC21485">
              <w:rPr>
                <w:rFonts w:ascii="Cambria" w:hAnsi="Cambria" w:cstheme="minorBidi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6CEFE41D" w14:textId="00D918F6" w:rsidR="00EC468D" w:rsidRDefault="00EC468D" w:rsidP="00EC468D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72799C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</w:tr>
      <w:tr w:rsidR="00D307C6" w:rsidRPr="00293D36" w14:paraId="4DACA96F" w14:textId="3AF44A69" w:rsidTr="2E31F0DF">
        <w:tc>
          <w:tcPr>
            <w:tcW w:w="10774" w:type="dxa"/>
            <w:gridSpan w:val="6"/>
            <w:tcBorders>
              <w:top w:val="single" w:sz="12" w:space="0" w:color="auto"/>
              <w:bottom w:val="single" w:sz="12" w:space="0" w:color="auto"/>
            </w:tcBorders>
          </w:tcPr>
          <w:p w14:paraId="48D77C7B" w14:textId="77D621A7" w:rsidR="00D8462B" w:rsidRPr="00D8462B" w:rsidRDefault="00D8462B" w:rsidP="00D8462B">
            <w:pPr>
              <w:jc w:val="center"/>
              <w:rPr>
                <w:rFonts w:ascii="Cambria" w:hAnsi="Cambria" w:cstheme="minorHAnsi"/>
                <w:b/>
                <w:sz w:val="28"/>
                <w:szCs w:val="28"/>
              </w:rPr>
            </w:pPr>
            <w:r w:rsidRPr="0023199C">
              <w:rPr>
                <w:rFonts w:ascii="Cambria" w:hAnsi="Cambria" w:cstheme="minorHAnsi"/>
                <w:b/>
                <w:sz w:val="24"/>
                <w:szCs w:val="28"/>
              </w:rPr>
              <w:t>Or</w:t>
            </w:r>
          </w:p>
        </w:tc>
      </w:tr>
      <w:tr w:rsidR="00EC468D" w:rsidRPr="00293D36" w14:paraId="4D706E0E" w14:textId="0DCF4876" w:rsidTr="004B0A1A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</w:tcPr>
          <w:p w14:paraId="280CCD8F" w14:textId="237141EA" w:rsidR="00EC468D" w:rsidRPr="00293D36" w:rsidRDefault="00EC468D" w:rsidP="00EC468D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6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0E36C1C4" w14:textId="7911988D" w:rsidR="00EC468D" w:rsidRPr="00293D36" w:rsidRDefault="00EC468D" w:rsidP="00EC468D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.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65B4355F" w14:textId="066317D6" w:rsidR="00EC468D" w:rsidRPr="0072799C" w:rsidRDefault="5FD5ABC4" w:rsidP="0AC21485">
            <w:pPr>
              <w:jc w:val="both"/>
              <w:rPr>
                <w:rFonts w:ascii="Cambria" w:hAnsi="Cambria" w:cstheme="minorBidi"/>
                <w:sz w:val="24"/>
                <w:szCs w:val="24"/>
              </w:rPr>
            </w:pPr>
            <w:r w:rsidRPr="0AC21485">
              <w:rPr>
                <w:rFonts w:ascii="Cambria" w:hAnsi="Cambria" w:cstheme="minorBidi"/>
                <w:sz w:val="24"/>
                <w:szCs w:val="24"/>
              </w:rPr>
              <w:t>Develop</w:t>
            </w:r>
            <w:r w:rsidR="55BF9B01" w:rsidRPr="0AC21485">
              <w:rPr>
                <w:rFonts w:ascii="Cambria" w:hAnsi="Cambria" w:cstheme="minorBidi"/>
                <w:sz w:val="24"/>
                <w:szCs w:val="24"/>
              </w:rPr>
              <w:t xml:space="preserve"> a PHP program to read the contents of a file and display it.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7B8097FB" w14:textId="13A73D77" w:rsidR="00EC468D" w:rsidRPr="00293D36" w:rsidRDefault="00EC468D" w:rsidP="00EC468D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</w:tc>
        <w:tc>
          <w:tcPr>
            <w:tcW w:w="702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7BE49571" w14:textId="74F002A3" w:rsidR="00EC468D" w:rsidRPr="00293D36" w:rsidRDefault="00EC468D" w:rsidP="00EC468D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L</w:t>
            </w:r>
            <w:r w:rsidR="0072799C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41B9F2C" w14:textId="25F6D4A7" w:rsidR="00EC468D" w:rsidRDefault="00EC468D" w:rsidP="00EC468D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086861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</w:tr>
      <w:tr w:rsidR="00EC468D" w:rsidRPr="00293D36" w14:paraId="26309D8F" w14:textId="77777777" w:rsidTr="004B0A1A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5BCDCE6C" w14:textId="77777777" w:rsidR="00EC468D" w:rsidRDefault="00EC468D" w:rsidP="00EC468D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174E73F" w14:textId="5C1984FC" w:rsidR="00EC468D" w:rsidRDefault="00EC468D" w:rsidP="00EC468D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b.</w:t>
            </w: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CD7FF79" w14:textId="31C1EA53" w:rsidR="00EC468D" w:rsidRPr="0072799C" w:rsidRDefault="0C9CAE98" w:rsidP="0720BDE8">
            <w:pPr>
              <w:jc w:val="both"/>
              <w:rPr>
                <w:rFonts w:ascii="Cambria" w:hAnsi="Cambria" w:cstheme="minorBidi"/>
                <w:sz w:val="24"/>
                <w:szCs w:val="24"/>
              </w:rPr>
            </w:pPr>
            <w:r w:rsidRPr="0720BDE8">
              <w:rPr>
                <w:rFonts w:ascii="Cambria" w:hAnsi="Cambria" w:cstheme="minorBidi"/>
                <w:sz w:val="24"/>
                <w:szCs w:val="24"/>
              </w:rPr>
              <w:t xml:space="preserve">Explain the three types of </w:t>
            </w:r>
            <w:r w:rsidR="12E8DA2C" w:rsidRPr="0720BDE8">
              <w:rPr>
                <w:rFonts w:ascii="Cambria" w:hAnsi="Cambria" w:cstheme="minorBidi"/>
                <w:sz w:val="24"/>
                <w:szCs w:val="24"/>
              </w:rPr>
              <w:t>Arrays</w:t>
            </w:r>
            <w:r w:rsidRPr="0720BDE8">
              <w:rPr>
                <w:rFonts w:ascii="Cambria" w:hAnsi="Cambria" w:cstheme="minorBidi"/>
                <w:sz w:val="24"/>
                <w:szCs w:val="24"/>
              </w:rPr>
              <w:t xml:space="preserve"> in PHP with examples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570CFE1" w14:textId="16567748" w:rsidR="00EC468D" w:rsidRDefault="00EC468D" w:rsidP="00EC468D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 Marks</w:t>
            </w:r>
          </w:p>
        </w:tc>
        <w:tc>
          <w:tcPr>
            <w:tcW w:w="70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3E3A09C" w14:textId="791AC6BB" w:rsidR="00EC468D" w:rsidRDefault="5984861A" w:rsidP="0AC21485">
            <w:pPr>
              <w:jc w:val="center"/>
              <w:rPr>
                <w:rFonts w:ascii="Cambria" w:hAnsi="Cambria" w:cstheme="minorBidi"/>
                <w:b/>
                <w:bCs/>
                <w:sz w:val="24"/>
                <w:szCs w:val="24"/>
              </w:rPr>
            </w:pPr>
            <w:r w:rsidRPr="0AC21485">
              <w:rPr>
                <w:rFonts w:ascii="Cambria" w:hAnsi="Cambria" w:cstheme="minorBidi"/>
                <w:b/>
                <w:bCs/>
                <w:sz w:val="24"/>
                <w:szCs w:val="24"/>
              </w:rPr>
              <w:t>L</w:t>
            </w:r>
            <w:r w:rsidR="4829DDDE" w:rsidRPr="0AC21485">
              <w:rPr>
                <w:rFonts w:ascii="Cambria" w:hAnsi="Cambria" w:cstheme="minorBidi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5E957183" w14:textId="6BEB3903" w:rsidR="00EC468D" w:rsidRDefault="00EC468D" w:rsidP="00EC468D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72799C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</w:tr>
    </w:tbl>
    <w:p w14:paraId="004BA923" w14:textId="67E9C183" w:rsidR="000C158A" w:rsidRDefault="000C158A" w:rsidP="006A0524">
      <w:pPr>
        <w:rPr>
          <w:rFonts w:ascii="Arial" w:hAnsi="Arial" w:cs="Arial"/>
          <w:sz w:val="24"/>
          <w:szCs w:val="24"/>
        </w:rPr>
      </w:pPr>
    </w:p>
    <w:tbl>
      <w:tblPr>
        <w:tblStyle w:val="TableGrid"/>
        <w:tblW w:w="10774" w:type="dxa"/>
        <w:tblInd w:w="-1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2"/>
        <w:gridCol w:w="643"/>
        <w:gridCol w:w="6742"/>
        <w:gridCol w:w="1176"/>
        <w:gridCol w:w="702"/>
        <w:gridCol w:w="709"/>
      </w:tblGrid>
      <w:tr w:rsidR="009144EB" w:rsidRPr="00293D36" w14:paraId="63EB4225" w14:textId="77777777" w:rsidTr="004B0A1A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3020710B" w14:textId="0417B4DA" w:rsidR="009144EB" w:rsidRPr="00293D36" w:rsidRDefault="009144EB" w:rsidP="00D5439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7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79D899C" w14:textId="2631CD77" w:rsidR="009144EB" w:rsidRPr="00293D36" w:rsidRDefault="009144EB" w:rsidP="2E31F0DF">
            <w:pPr>
              <w:jc w:val="center"/>
              <w:rPr>
                <w:rFonts w:ascii="Cambria" w:hAnsi="Cambria" w:cstheme="minorBidi"/>
                <w:b/>
                <w:bCs/>
                <w:sz w:val="24"/>
                <w:szCs w:val="24"/>
              </w:rPr>
            </w:pP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30296A1" w14:textId="7C3FFBA7" w:rsidR="009144EB" w:rsidRPr="0072799C" w:rsidRDefault="50F9F475" w:rsidP="2E31F0DF">
            <w:pPr>
              <w:rPr>
                <w:rFonts w:ascii="Cambria" w:hAnsi="Cambria" w:cstheme="minorBidi"/>
                <w:sz w:val="24"/>
                <w:szCs w:val="24"/>
              </w:rPr>
            </w:pPr>
            <w:r w:rsidRPr="2E31F0DF">
              <w:rPr>
                <w:rFonts w:ascii="Cambria" w:hAnsi="Cambria" w:cstheme="minorBidi"/>
                <w:sz w:val="24"/>
                <w:szCs w:val="24"/>
              </w:rPr>
              <w:t>Develop a PHP script to manage student data. This script should:</w:t>
            </w:r>
          </w:p>
          <w:p w14:paraId="781DFCEB" w14:textId="30735759" w:rsidR="009144EB" w:rsidRPr="0072799C" w:rsidRDefault="50F9F475" w:rsidP="2E31F0DF">
            <w:pPr>
              <w:pStyle w:val="ListParagraph"/>
              <w:numPr>
                <w:ilvl w:val="0"/>
                <w:numId w:val="1"/>
              </w:numPr>
              <w:rPr>
                <w:rFonts w:ascii="Cambria" w:hAnsi="Cambria" w:cstheme="minorBidi"/>
                <w:sz w:val="24"/>
                <w:szCs w:val="24"/>
              </w:rPr>
            </w:pPr>
            <w:r w:rsidRPr="2E31F0DF">
              <w:rPr>
                <w:rFonts w:ascii="Cambria" w:hAnsi="Cambria" w:cstheme="minorBidi"/>
                <w:sz w:val="24"/>
                <w:szCs w:val="24"/>
              </w:rPr>
              <w:t>Create a database and a table named 'Student' with columns for student name, roll number, attendance, and marks.</w:t>
            </w:r>
          </w:p>
          <w:p w14:paraId="0771925D" w14:textId="317135DB" w:rsidR="009144EB" w:rsidRPr="0072799C" w:rsidRDefault="50F9F475" w:rsidP="2E31F0DF">
            <w:pPr>
              <w:pStyle w:val="ListParagraph"/>
              <w:numPr>
                <w:ilvl w:val="0"/>
                <w:numId w:val="1"/>
              </w:numPr>
              <w:rPr>
                <w:rFonts w:ascii="Cambria" w:hAnsi="Cambria" w:cstheme="minorBidi"/>
                <w:sz w:val="24"/>
                <w:szCs w:val="24"/>
              </w:rPr>
            </w:pPr>
            <w:r w:rsidRPr="2E31F0DF">
              <w:rPr>
                <w:rFonts w:ascii="Cambria" w:hAnsi="Cambria" w:cstheme="minorBidi"/>
                <w:sz w:val="24"/>
                <w:szCs w:val="24"/>
              </w:rPr>
              <w:t>Insert data for 10 students into the table.</w:t>
            </w:r>
          </w:p>
          <w:p w14:paraId="21B524FA" w14:textId="1D9924BD" w:rsidR="009144EB" w:rsidRPr="0072799C" w:rsidRDefault="50F9F475" w:rsidP="2E31F0DF">
            <w:pPr>
              <w:pStyle w:val="ListParagraph"/>
              <w:numPr>
                <w:ilvl w:val="0"/>
                <w:numId w:val="1"/>
              </w:numPr>
              <w:rPr>
                <w:rFonts w:ascii="Cambria" w:hAnsi="Cambria" w:cstheme="minorBidi"/>
                <w:sz w:val="24"/>
                <w:szCs w:val="24"/>
              </w:rPr>
            </w:pPr>
            <w:r w:rsidRPr="2E31F0DF">
              <w:rPr>
                <w:rFonts w:ascii="Cambria" w:hAnsi="Cambria" w:cstheme="minorBidi"/>
                <w:sz w:val="24"/>
                <w:szCs w:val="24"/>
              </w:rPr>
              <w:t xml:space="preserve">Display all student records </w:t>
            </w:r>
            <w:proofErr w:type="gramStart"/>
            <w:r w:rsidRPr="2E31F0DF">
              <w:rPr>
                <w:rFonts w:ascii="Cambria" w:hAnsi="Cambria" w:cstheme="minorBidi"/>
                <w:sz w:val="24"/>
                <w:szCs w:val="24"/>
              </w:rPr>
              <w:t>with  labels</w:t>
            </w:r>
            <w:proofErr w:type="gramEnd"/>
            <w:r w:rsidRPr="2E31F0DF">
              <w:rPr>
                <w:rFonts w:ascii="Cambria" w:hAnsi="Cambria" w:cstheme="minorBidi"/>
                <w:sz w:val="24"/>
                <w:szCs w:val="24"/>
              </w:rPr>
              <w:t xml:space="preserve"> ('NE' for marks below 75%, 'NP' for attendance below 75%, or 'Allow Exam' for attendance below 75% but marks above 75%).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bottom"/>
          </w:tcPr>
          <w:p w14:paraId="60A32945" w14:textId="33F2514B" w:rsidR="2E31F0DF" w:rsidRDefault="2E31F0DF" w:rsidP="2E31F0DF">
            <w:pPr>
              <w:jc w:val="center"/>
              <w:rPr>
                <w:rFonts w:ascii="Cambria" w:hAnsi="Cambria" w:cstheme="minorBidi"/>
                <w:b/>
                <w:bCs/>
                <w:sz w:val="24"/>
                <w:szCs w:val="24"/>
              </w:rPr>
            </w:pPr>
            <w:r w:rsidRPr="2E31F0DF">
              <w:rPr>
                <w:rFonts w:ascii="Cambria" w:hAnsi="Cambria" w:cstheme="minorBidi"/>
                <w:b/>
                <w:bCs/>
                <w:sz w:val="24"/>
                <w:szCs w:val="24"/>
              </w:rPr>
              <w:t>20 Marks</w:t>
            </w:r>
          </w:p>
        </w:tc>
        <w:tc>
          <w:tcPr>
            <w:tcW w:w="70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bottom"/>
          </w:tcPr>
          <w:p w14:paraId="3886C1C7" w14:textId="562A2C99" w:rsidR="2E31F0DF" w:rsidRDefault="2E31F0DF" w:rsidP="2E31F0DF">
            <w:pPr>
              <w:jc w:val="center"/>
              <w:rPr>
                <w:rFonts w:ascii="Cambria" w:hAnsi="Cambria" w:cstheme="minorBidi"/>
                <w:b/>
                <w:bCs/>
                <w:sz w:val="24"/>
                <w:szCs w:val="24"/>
              </w:rPr>
            </w:pPr>
            <w:r w:rsidRPr="2E31F0DF">
              <w:rPr>
                <w:rFonts w:ascii="Cambria" w:hAnsi="Cambria" w:cstheme="minorBidi"/>
                <w:b/>
                <w:bCs/>
                <w:sz w:val="24"/>
                <w:szCs w:val="24"/>
              </w:rPr>
              <w:t>L3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bottom"/>
          </w:tcPr>
          <w:p w14:paraId="14C49420" w14:textId="12359642" w:rsidR="2E31F0DF" w:rsidRDefault="2E31F0DF" w:rsidP="2E31F0DF">
            <w:pPr>
              <w:jc w:val="center"/>
              <w:rPr>
                <w:rFonts w:ascii="Cambria" w:hAnsi="Cambria" w:cstheme="minorBidi"/>
                <w:b/>
                <w:bCs/>
                <w:sz w:val="24"/>
                <w:szCs w:val="24"/>
              </w:rPr>
            </w:pPr>
            <w:r w:rsidRPr="2E31F0DF">
              <w:rPr>
                <w:rFonts w:ascii="Cambria" w:hAnsi="Cambria" w:cstheme="minorBidi"/>
                <w:b/>
                <w:bCs/>
                <w:sz w:val="24"/>
                <w:szCs w:val="24"/>
              </w:rPr>
              <w:t>CO3</w:t>
            </w:r>
          </w:p>
        </w:tc>
      </w:tr>
      <w:tr w:rsidR="009144EB" w:rsidRPr="00293D36" w14:paraId="50E26235" w14:textId="77777777" w:rsidTr="2E31F0DF">
        <w:tc>
          <w:tcPr>
            <w:tcW w:w="10774" w:type="dxa"/>
            <w:gridSpan w:val="6"/>
            <w:tcBorders>
              <w:top w:val="single" w:sz="12" w:space="0" w:color="auto"/>
              <w:bottom w:val="single" w:sz="12" w:space="0" w:color="auto"/>
            </w:tcBorders>
          </w:tcPr>
          <w:p w14:paraId="603E4B7A" w14:textId="77777777" w:rsidR="009144EB" w:rsidRPr="00D8462B" w:rsidRDefault="009144EB" w:rsidP="00D54399">
            <w:pPr>
              <w:jc w:val="center"/>
              <w:rPr>
                <w:rFonts w:ascii="Cambria" w:hAnsi="Cambria" w:cstheme="minorHAnsi"/>
                <w:b/>
                <w:sz w:val="28"/>
                <w:szCs w:val="28"/>
              </w:rPr>
            </w:pPr>
            <w:r w:rsidRPr="0023199C">
              <w:rPr>
                <w:rFonts w:ascii="Cambria" w:hAnsi="Cambria" w:cstheme="minorHAnsi"/>
                <w:b/>
                <w:sz w:val="24"/>
                <w:szCs w:val="28"/>
              </w:rPr>
              <w:lastRenderedPageBreak/>
              <w:t>Or</w:t>
            </w:r>
          </w:p>
        </w:tc>
      </w:tr>
      <w:tr w:rsidR="009144EB" w:rsidRPr="00293D36" w14:paraId="071FAB96" w14:textId="77777777" w:rsidTr="004B0A1A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17DE71C2" w14:textId="1F093D0E" w:rsidR="009144EB" w:rsidRPr="00293D36" w:rsidRDefault="009144EB" w:rsidP="00D5439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8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BBEE589" w14:textId="424FAEBE" w:rsidR="009144EB" w:rsidRPr="00293D36" w:rsidRDefault="009144EB" w:rsidP="2E31F0DF">
            <w:pPr>
              <w:jc w:val="center"/>
              <w:rPr>
                <w:rFonts w:ascii="Cambria" w:hAnsi="Cambria" w:cstheme="minorBidi"/>
                <w:b/>
                <w:bCs/>
                <w:sz w:val="24"/>
                <w:szCs w:val="24"/>
              </w:rPr>
            </w:pPr>
          </w:p>
        </w:tc>
        <w:tc>
          <w:tcPr>
            <w:tcW w:w="674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963A8B6" w14:textId="7445249C" w:rsidR="009144EB" w:rsidRPr="00293D36" w:rsidRDefault="70351688" w:rsidP="2E31F0DF">
            <w:pPr>
              <w:jc w:val="both"/>
              <w:rPr>
                <w:rFonts w:ascii="Cambria" w:hAnsi="Cambria" w:cstheme="minorBidi"/>
                <w:b/>
                <w:bCs/>
                <w:sz w:val="24"/>
                <w:szCs w:val="24"/>
              </w:rPr>
            </w:pPr>
            <w:r w:rsidRPr="2E31F0DF">
              <w:rPr>
                <w:rFonts w:ascii="Cambria" w:hAnsi="Cambria" w:cstheme="minorBidi"/>
                <w:sz w:val="24"/>
                <w:szCs w:val="24"/>
              </w:rPr>
              <w:t>Develop a PHP application for storing employee basic details as following,</w:t>
            </w:r>
          </w:p>
          <w:p w14:paraId="6285CF7E" w14:textId="508C13DD" w:rsidR="009144EB" w:rsidRPr="00293D36" w:rsidRDefault="70351688" w:rsidP="2E31F0DF">
            <w:pPr>
              <w:pStyle w:val="ListParagraph"/>
              <w:numPr>
                <w:ilvl w:val="0"/>
                <w:numId w:val="2"/>
              </w:numPr>
              <w:jc w:val="both"/>
            </w:pPr>
            <w:r w:rsidRPr="2E31F0DF">
              <w:rPr>
                <w:rFonts w:ascii="Cambria" w:hAnsi="Cambria" w:cstheme="minorBidi"/>
                <w:sz w:val="24"/>
                <w:szCs w:val="24"/>
              </w:rPr>
              <w:t xml:space="preserve">Create a MySQL database and a table </w:t>
            </w:r>
            <w:r w:rsidR="0EEFAF11" w:rsidRPr="2E31F0DF">
              <w:rPr>
                <w:rFonts w:ascii="Cambria" w:hAnsi="Cambria" w:cstheme="minorBidi"/>
                <w:sz w:val="24"/>
                <w:szCs w:val="24"/>
              </w:rPr>
              <w:t>E</w:t>
            </w:r>
            <w:r w:rsidRPr="2E31F0DF">
              <w:rPr>
                <w:rFonts w:ascii="Cambria" w:hAnsi="Cambria" w:cstheme="minorBidi"/>
                <w:sz w:val="24"/>
                <w:szCs w:val="24"/>
              </w:rPr>
              <w:t>mployee to store employee details:</w:t>
            </w:r>
          </w:p>
          <w:p w14:paraId="7666A38E" w14:textId="6EA100F9" w:rsidR="009144EB" w:rsidRPr="00293D36" w:rsidRDefault="70351688" w:rsidP="2E31F0DF">
            <w:pPr>
              <w:pStyle w:val="ListParagraph"/>
              <w:numPr>
                <w:ilvl w:val="1"/>
                <w:numId w:val="2"/>
              </w:numPr>
              <w:jc w:val="both"/>
            </w:pPr>
            <w:r w:rsidRPr="2E31F0DF">
              <w:rPr>
                <w:rFonts w:ascii="Cambria" w:hAnsi="Cambria" w:cstheme="minorBidi"/>
                <w:sz w:val="24"/>
                <w:szCs w:val="24"/>
              </w:rPr>
              <w:t>Employee ID</w:t>
            </w:r>
          </w:p>
          <w:p w14:paraId="6B525696" w14:textId="6AD5EDB8" w:rsidR="009144EB" w:rsidRPr="00293D36" w:rsidRDefault="70351688" w:rsidP="2E31F0DF">
            <w:pPr>
              <w:pStyle w:val="ListParagraph"/>
              <w:numPr>
                <w:ilvl w:val="1"/>
                <w:numId w:val="2"/>
              </w:numPr>
              <w:jc w:val="both"/>
            </w:pPr>
            <w:r w:rsidRPr="2E31F0DF">
              <w:rPr>
                <w:rFonts w:ascii="Cambria" w:hAnsi="Cambria" w:cstheme="minorBidi"/>
                <w:sz w:val="24"/>
                <w:szCs w:val="24"/>
              </w:rPr>
              <w:t>Employee Name</w:t>
            </w:r>
          </w:p>
          <w:p w14:paraId="49E012C0" w14:textId="337690D0" w:rsidR="009144EB" w:rsidRPr="00293D36" w:rsidRDefault="70351688" w:rsidP="2E31F0DF">
            <w:pPr>
              <w:pStyle w:val="ListParagraph"/>
              <w:numPr>
                <w:ilvl w:val="1"/>
                <w:numId w:val="2"/>
              </w:numPr>
              <w:jc w:val="both"/>
            </w:pPr>
            <w:r w:rsidRPr="2E31F0DF">
              <w:rPr>
                <w:rFonts w:ascii="Cambria" w:hAnsi="Cambria" w:cstheme="minorBidi"/>
                <w:sz w:val="24"/>
                <w:szCs w:val="24"/>
              </w:rPr>
              <w:t>Department</w:t>
            </w:r>
          </w:p>
          <w:p w14:paraId="29726C81" w14:textId="27548208" w:rsidR="009144EB" w:rsidRPr="00293D36" w:rsidRDefault="70351688" w:rsidP="2E31F0DF">
            <w:pPr>
              <w:pStyle w:val="ListParagraph"/>
              <w:numPr>
                <w:ilvl w:val="1"/>
                <w:numId w:val="2"/>
              </w:numPr>
              <w:jc w:val="both"/>
            </w:pPr>
            <w:r w:rsidRPr="2E31F0DF">
              <w:rPr>
                <w:rFonts w:ascii="Cambria" w:hAnsi="Cambria" w:cstheme="minorBidi"/>
                <w:sz w:val="24"/>
                <w:szCs w:val="24"/>
              </w:rPr>
              <w:t>Manager Name</w:t>
            </w:r>
          </w:p>
          <w:p w14:paraId="30DC714F" w14:textId="1F75C7E6" w:rsidR="009144EB" w:rsidRPr="00293D36" w:rsidRDefault="70351688" w:rsidP="2E31F0DF">
            <w:pPr>
              <w:pStyle w:val="ListParagraph"/>
              <w:numPr>
                <w:ilvl w:val="1"/>
                <w:numId w:val="2"/>
              </w:numPr>
              <w:jc w:val="both"/>
            </w:pPr>
            <w:r w:rsidRPr="2E31F0DF">
              <w:rPr>
                <w:rFonts w:ascii="Cambria" w:hAnsi="Cambria" w:cstheme="minorBidi"/>
                <w:sz w:val="24"/>
                <w:szCs w:val="24"/>
              </w:rPr>
              <w:t>Email</w:t>
            </w:r>
          </w:p>
          <w:p w14:paraId="0F678038" w14:textId="5A41BA17" w:rsidR="009144EB" w:rsidRPr="00293D36" w:rsidRDefault="70351688" w:rsidP="2E31F0DF">
            <w:pPr>
              <w:pStyle w:val="ListParagraph"/>
              <w:numPr>
                <w:ilvl w:val="0"/>
                <w:numId w:val="2"/>
              </w:numPr>
              <w:jc w:val="both"/>
            </w:pPr>
            <w:r w:rsidRPr="2E31F0DF">
              <w:rPr>
                <w:rFonts w:ascii="Cambria" w:hAnsi="Cambria" w:cstheme="minorBidi"/>
                <w:sz w:val="24"/>
                <w:szCs w:val="24"/>
              </w:rPr>
              <w:t xml:space="preserve">Create a webpage for employees to enter the above details which should be stored into the </w:t>
            </w:r>
            <w:r w:rsidR="0DBE8796" w:rsidRPr="2E31F0DF">
              <w:rPr>
                <w:rFonts w:ascii="Cambria" w:hAnsi="Cambria" w:cstheme="minorBidi"/>
                <w:sz w:val="24"/>
                <w:szCs w:val="24"/>
              </w:rPr>
              <w:t>E</w:t>
            </w:r>
            <w:r w:rsidRPr="2E31F0DF">
              <w:rPr>
                <w:rFonts w:ascii="Cambria" w:hAnsi="Cambria" w:cstheme="minorBidi"/>
                <w:sz w:val="24"/>
                <w:szCs w:val="24"/>
              </w:rPr>
              <w:t xml:space="preserve">mployee table </w:t>
            </w:r>
          </w:p>
          <w:p w14:paraId="75788C3D" w14:textId="17D987E2" w:rsidR="009144EB" w:rsidRPr="00293D36" w:rsidRDefault="70351688" w:rsidP="00DD0AF8">
            <w:pPr>
              <w:pStyle w:val="ListParagraph"/>
              <w:numPr>
                <w:ilvl w:val="0"/>
                <w:numId w:val="2"/>
              </w:numPr>
              <w:spacing w:after="0"/>
              <w:jc w:val="both"/>
            </w:pPr>
            <w:r w:rsidRPr="2E31F0DF">
              <w:rPr>
                <w:rFonts w:ascii="Cambria" w:hAnsi="Cambria" w:cstheme="minorBidi"/>
                <w:sz w:val="24"/>
                <w:szCs w:val="24"/>
              </w:rPr>
              <w:t>Implement a search functionality to find employees by name or email.</w:t>
            </w:r>
          </w:p>
        </w:tc>
        <w:tc>
          <w:tcPr>
            <w:tcW w:w="1176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CA8E757" w14:textId="33F2514B" w:rsidR="009144EB" w:rsidRPr="00293D36" w:rsidRDefault="006C1437" w:rsidP="00D5439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0 Marks</w:t>
            </w:r>
          </w:p>
        </w:tc>
        <w:tc>
          <w:tcPr>
            <w:tcW w:w="70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6BFACBA" w14:textId="562A2C99" w:rsidR="009144EB" w:rsidRPr="00293D36" w:rsidRDefault="7E4F8BF4" w:rsidP="0AC21485">
            <w:pPr>
              <w:jc w:val="center"/>
              <w:rPr>
                <w:rFonts w:ascii="Cambria" w:hAnsi="Cambria" w:cstheme="minorBidi"/>
                <w:b/>
                <w:bCs/>
                <w:sz w:val="24"/>
                <w:szCs w:val="24"/>
              </w:rPr>
            </w:pPr>
            <w:r w:rsidRPr="0AC21485">
              <w:rPr>
                <w:rFonts w:ascii="Cambria" w:hAnsi="Cambria" w:cstheme="minorBidi"/>
                <w:b/>
                <w:bCs/>
                <w:sz w:val="24"/>
                <w:szCs w:val="24"/>
              </w:rPr>
              <w:t>L</w:t>
            </w:r>
            <w:r w:rsidR="48D31E93" w:rsidRPr="0AC21485">
              <w:rPr>
                <w:rFonts w:ascii="Cambria" w:hAnsi="Cambria" w:cstheme="minorBid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70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62523748" w14:textId="12359642" w:rsidR="009144EB" w:rsidRDefault="009144EB" w:rsidP="00D5439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</w:t>
            </w:r>
            <w:r w:rsidR="0072799C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</w:tr>
    </w:tbl>
    <w:p w14:paraId="542E6FFF" w14:textId="0148D751" w:rsidR="00D8462B" w:rsidRPr="00D8462B" w:rsidRDefault="00D8462B" w:rsidP="00D8462B">
      <w:pPr>
        <w:jc w:val="center"/>
        <w:rPr>
          <w:rFonts w:ascii="Arial" w:hAnsi="Arial" w:cs="Arial"/>
          <w:b/>
          <w:sz w:val="36"/>
          <w:szCs w:val="36"/>
        </w:rPr>
      </w:pPr>
      <w:r w:rsidRPr="00D8462B">
        <w:rPr>
          <w:rFonts w:ascii="Arial" w:hAnsi="Arial" w:cs="Arial"/>
          <w:b/>
          <w:sz w:val="36"/>
          <w:szCs w:val="36"/>
        </w:rPr>
        <w:t xml:space="preserve">***** </w:t>
      </w:r>
      <w:r w:rsidRPr="00D8462B">
        <w:rPr>
          <w:rFonts w:ascii="Times New Roman" w:hAnsi="Times New Roman"/>
          <w:b/>
          <w:sz w:val="36"/>
          <w:szCs w:val="36"/>
        </w:rPr>
        <w:t>BEST WISHES</w:t>
      </w:r>
      <w:r w:rsidRPr="00D8462B">
        <w:rPr>
          <w:rFonts w:ascii="Arial" w:hAnsi="Arial" w:cs="Arial"/>
          <w:b/>
          <w:sz w:val="36"/>
          <w:szCs w:val="36"/>
        </w:rPr>
        <w:t xml:space="preserve"> *****</w:t>
      </w:r>
    </w:p>
    <w:sectPr w:rsidR="00D8462B" w:rsidRPr="00D8462B" w:rsidSect="00D13F33">
      <w:type w:val="continuous"/>
      <w:pgSz w:w="11909" w:h="16834"/>
      <w:pgMar w:top="851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E6E37C2" w14:textId="77777777" w:rsidR="00DD5D18" w:rsidRDefault="00DD5D18">
      <w:pPr>
        <w:spacing w:line="240" w:lineRule="auto"/>
      </w:pPr>
      <w:r>
        <w:separator/>
      </w:r>
    </w:p>
  </w:endnote>
  <w:endnote w:type="continuationSeparator" w:id="0">
    <w:p w14:paraId="0C0D3C4B" w14:textId="77777777" w:rsidR="00DD5D18" w:rsidRDefault="00DD5D1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等线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"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398CE2" w14:textId="09EE7418" w:rsidR="0064503F" w:rsidRDefault="0065359A">
    <w:pPr>
      <w:pStyle w:val="Footer"/>
      <w:jc w:val="right"/>
      <w:rPr>
        <w:rFonts w:ascii="Times New Roman" w:hAnsi="Times New Roman"/>
      </w:rPr>
    </w:pPr>
    <w:r>
      <w:rPr>
        <w:rFonts w:ascii="Times New Roman" w:hAnsi="Times New Roman"/>
      </w:rPr>
      <w:t xml:space="preserve">Page </w:t>
    </w:r>
    <w:r>
      <w:rPr>
        <w:rFonts w:ascii="Times New Roman" w:hAnsi="Times New Roman"/>
        <w:b/>
        <w:sz w:val="24"/>
        <w:szCs w:val="24"/>
      </w:rPr>
      <w:fldChar w:fldCharType="begin"/>
    </w:r>
    <w:r>
      <w:rPr>
        <w:rFonts w:ascii="Times New Roman" w:hAnsi="Times New Roman"/>
        <w:b/>
      </w:rPr>
      <w:instrText xml:space="preserve"> PAGE </w:instrText>
    </w:r>
    <w:r>
      <w:rPr>
        <w:rFonts w:ascii="Times New Roman" w:hAnsi="Times New Roman"/>
        <w:b/>
        <w:sz w:val="24"/>
        <w:szCs w:val="24"/>
      </w:rPr>
      <w:fldChar w:fldCharType="separate"/>
    </w:r>
    <w:r w:rsidR="0041454E">
      <w:rPr>
        <w:rFonts w:ascii="Times New Roman" w:hAnsi="Times New Roman"/>
        <w:b/>
        <w:noProof/>
      </w:rPr>
      <w:t>4</w:t>
    </w:r>
    <w:r>
      <w:rPr>
        <w:rFonts w:ascii="Times New Roman" w:hAnsi="Times New Roman"/>
        <w:b/>
        <w:sz w:val="24"/>
        <w:szCs w:val="24"/>
      </w:rPr>
      <w:fldChar w:fldCharType="end"/>
    </w:r>
    <w:r>
      <w:rPr>
        <w:rFonts w:ascii="Times New Roman" w:hAnsi="Times New Roman"/>
      </w:rPr>
      <w:t xml:space="preserve"> of </w:t>
    </w:r>
    <w:r>
      <w:rPr>
        <w:rFonts w:ascii="Times New Roman" w:hAnsi="Times New Roman"/>
        <w:b/>
        <w:sz w:val="24"/>
        <w:szCs w:val="24"/>
      </w:rPr>
      <w:fldChar w:fldCharType="begin"/>
    </w:r>
    <w:r>
      <w:rPr>
        <w:rFonts w:ascii="Times New Roman" w:hAnsi="Times New Roman"/>
        <w:b/>
      </w:rPr>
      <w:instrText xml:space="preserve"> NUMPAGES  </w:instrText>
    </w:r>
    <w:r>
      <w:rPr>
        <w:rFonts w:ascii="Times New Roman" w:hAnsi="Times New Roman"/>
        <w:b/>
        <w:sz w:val="24"/>
        <w:szCs w:val="24"/>
      </w:rPr>
      <w:fldChar w:fldCharType="separate"/>
    </w:r>
    <w:r w:rsidR="0041454E">
      <w:rPr>
        <w:rFonts w:ascii="Times New Roman" w:hAnsi="Times New Roman"/>
        <w:b/>
        <w:noProof/>
      </w:rPr>
      <w:t>4</w:t>
    </w:r>
    <w:r>
      <w:rPr>
        <w:rFonts w:ascii="Times New Roman" w:hAnsi="Times New Roman"/>
        <w:b/>
        <w:sz w:val="24"/>
        <w:szCs w:val="24"/>
      </w:rPr>
      <w:fldChar w:fldCharType="end"/>
    </w:r>
  </w:p>
  <w:p w14:paraId="07DE96B7" w14:textId="77777777" w:rsidR="0064503F" w:rsidRDefault="0064503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AEC16AE" w14:textId="77777777" w:rsidR="00DD5D18" w:rsidRDefault="00DD5D18">
      <w:pPr>
        <w:spacing w:after="0"/>
      </w:pPr>
      <w:r>
        <w:separator/>
      </w:r>
    </w:p>
  </w:footnote>
  <w:footnote w:type="continuationSeparator" w:id="0">
    <w:p w14:paraId="129E4CBA" w14:textId="77777777" w:rsidR="00DD5D18" w:rsidRDefault="00DD5D18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13D9E03"/>
    <w:multiLevelType w:val="hybridMultilevel"/>
    <w:tmpl w:val="B14C63CE"/>
    <w:lvl w:ilvl="0" w:tplc="3C70FB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3A46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E8A4F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EE2FD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BA8B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95C6C6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F4C75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7BA829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160AC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1BC8F3C"/>
    <w:multiLevelType w:val="hybridMultilevel"/>
    <w:tmpl w:val="BEAC7A72"/>
    <w:lvl w:ilvl="0" w:tplc="F4D89C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B64F91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938245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0DEAF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DEE9E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F8C20A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86C84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D329C0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7F0F6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3754D5"/>
    <w:multiLevelType w:val="hybridMultilevel"/>
    <w:tmpl w:val="651C5CF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4604CB7"/>
    <w:multiLevelType w:val="hybridMultilevel"/>
    <w:tmpl w:val="C088C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67468EA"/>
    <w:multiLevelType w:val="hybridMultilevel"/>
    <w:tmpl w:val="476419E8"/>
    <w:lvl w:ilvl="0" w:tplc="40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5">
    <w:nsid w:val="3E895D70"/>
    <w:multiLevelType w:val="multilevel"/>
    <w:tmpl w:val="3E895D70"/>
    <w:lvl w:ilvl="0">
      <w:start w:val="1"/>
      <w:numFmt w:val="lowerRoman"/>
      <w:lvlText w:val="(%1)"/>
      <w:lvlJc w:val="left"/>
      <w:pPr>
        <w:ind w:left="1713" w:hanging="72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2073" w:hanging="360"/>
      </w:pPr>
    </w:lvl>
    <w:lvl w:ilvl="2">
      <w:start w:val="1"/>
      <w:numFmt w:val="lowerRoman"/>
      <w:lvlText w:val="%3."/>
      <w:lvlJc w:val="right"/>
      <w:pPr>
        <w:ind w:left="2793" w:hanging="180"/>
      </w:pPr>
    </w:lvl>
    <w:lvl w:ilvl="3">
      <w:start w:val="1"/>
      <w:numFmt w:val="decimal"/>
      <w:lvlText w:val="%4."/>
      <w:lvlJc w:val="left"/>
      <w:pPr>
        <w:ind w:left="3513" w:hanging="360"/>
      </w:pPr>
    </w:lvl>
    <w:lvl w:ilvl="4">
      <w:start w:val="1"/>
      <w:numFmt w:val="lowerLetter"/>
      <w:lvlText w:val="%5."/>
      <w:lvlJc w:val="left"/>
      <w:pPr>
        <w:ind w:left="4233" w:hanging="360"/>
      </w:pPr>
    </w:lvl>
    <w:lvl w:ilvl="5">
      <w:start w:val="1"/>
      <w:numFmt w:val="lowerRoman"/>
      <w:lvlText w:val="%6."/>
      <w:lvlJc w:val="right"/>
      <w:pPr>
        <w:ind w:left="4953" w:hanging="180"/>
      </w:pPr>
    </w:lvl>
    <w:lvl w:ilvl="6">
      <w:start w:val="1"/>
      <w:numFmt w:val="decimal"/>
      <w:lvlText w:val="%7."/>
      <w:lvlJc w:val="left"/>
      <w:pPr>
        <w:ind w:left="5673" w:hanging="360"/>
      </w:pPr>
    </w:lvl>
    <w:lvl w:ilvl="7">
      <w:start w:val="1"/>
      <w:numFmt w:val="lowerLetter"/>
      <w:lvlText w:val="%8."/>
      <w:lvlJc w:val="left"/>
      <w:pPr>
        <w:ind w:left="6393" w:hanging="360"/>
      </w:pPr>
    </w:lvl>
    <w:lvl w:ilvl="8">
      <w:start w:val="1"/>
      <w:numFmt w:val="lowerRoman"/>
      <w:lvlText w:val="%9."/>
      <w:lvlJc w:val="right"/>
      <w:pPr>
        <w:ind w:left="7113" w:hanging="180"/>
      </w:pPr>
    </w:lvl>
  </w:abstractNum>
  <w:abstractNum w:abstractNumId="6">
    <w:nsid w:val="42823A5B"/>
    <w:multiLevelType w:val="hybridMultilevel"/>
    <w:tmpl w:val="731C5984"/>
    <w:lvl w:ilvl="0" w:tplc="5B6CC3A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8837AB7"/>
    <w:multiLevelType w:val="singleLevel"/>
    <w:tmpl w:val="48837AB7"/>
    <w:lvl w:ilvl="0">
      <w:start w:val="1"/>
      <w:numFmt w:val="decimal"/>
      <w:pStyle w:val="question"/>
      <w:lvlText w:val="%1."/>
      <w:lvlJc w:val="left"/>
      <w:pPr>
        <w:tabs>
          <w:tab w:val="left" w:pos="360"/>
        </w:tabs>
        <w:ind w:left="360" w:hanging="360"/>
      </w:pPr>
      <w:rPr>
        <w:rFonts w:ascii="Times New Roman" w:hAnsi="Times New Roman" w:cs="Times New Roman" w:hint="default"/>
        <w:b/>
        <w:i w:val="0"/>
        <w:sz w:val="24"/>
      </w:rPr>
    </w:lvl>
  </w:abstractNum>
  <w:abstractNum w:abstractNumId="8">
    <w:nsid w:val="4C2F6AFE"/>
    <w:multiLevelType w:val="hybridMultilevel"/>
    <w:tmpl w:val="97A2C256"/>
    <w:lvl w:ilvl="0" w:tplc="ACD2891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7D4342C"/>
    <w:multiLevelType w:val="hybridMultilevel"/>
    <w:tmpl w:val="708407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30B3A20"/>
    <w:multiLevelType w:val="hybridMultilevel"/>
    <w:tmpl w:val="1B3C2C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5D95CB1"/>
    <w:multiLevelType w:val="multilevel"/>
    <w:tmpl w:val="75D95CB1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7"/>
    <w:lvlOverride w:ilvl="0">
      <w:startOverride w:val="1"/>
    </w:lvlOverride>
  </w:num>
  <w:num w:numId="4">
    <w:abstractNumId w:val="5"/>
  </w:num>
  <w:num w:numId="5">
    <w:abstractNumId w:val="11"/>
  </w:num>
  <w:num w:numId="6">
    <w:abstractNumId w:val="10"/>
  </w:num>
  <w:num w:numId="7">
    <w:abstractNumId w:val="4"/>
  </w:num>
  <w:num w:numId="8">
    <w:abstractNumId w:val="9"/>
  </w:num>
  <w:num w:numId="9">
    <w:abstractNumId w:val="2"/>
  </w:num>
  <w:num w:numId="10">
    <w:abstractNumId w:val="3"/>
  </w:num>
  <w:num w:numId="11">
    <w:abstractNumId w:val="6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t7A0MjWzMLA0tDRV0lEKTi0uzszPAymwqAUAmJxUOywAAAA="/>
  </w:docVars>
  <w:rsids>
    <w:rsidRoot w:val="00DE7844"/>
    <w:rsid w:val="000002F8"/>
    <w:rsid w:val="0000047F"/>
    <w:rsid w:val="000208B7"/>
    <w:rsid w:val="0002657D"/>
    <w:rsid w:val="00030CF0"/>
    <w:rsid w:val="00033373"/>
    <w:rsid w:val="00034BCB"/>
    <w:rsid w:val="000358D4"/>
    <w:rsid w:val="00037CEE"/>
    <w:rsid w:val="00040B79"/>
    <w:rsid w:val="00044CE0"/>
    <w:rsid w:val="000503AF"/>
    <w:rsid w:val="00050D08"/>
    <w:rsid w:val="000524BC"/>
    <w:rsid w:val="0005250D"/>
    <w:rsid w:val="00053EB1"/>
    <w:rsid w:val="00056855"/>
    <w:rsid w:val="000648F2"/>
    <w:rsid w:val="00065201"/>
    <w:rsid w:val="000717EF"/>
    <w:rsid w:val="00071F46"/>
    <w:rsid w:val="0007368D"/>
    <w:rsid w:val="00073A5E"/>
    <w:rsid w:val="00076DE0"/>
    <w:rsid w:val="00080638"/>
    <w:rsid w:val="00081A14"/>
    <w:rsid w:val="00082413"/>
    <w:rsid w:val="00085811"/>
    <w:rsid w:val="000861BB"/>
    <w:rsid w:val="00086861"/>
    <w:rsid w:val="00090F20"/>
    <w:rsid w:val="00093548"/>
    <w:rsid w:val="000949E6"/>
    <w:rsid w:val="000954B4"/>
    <w:rsid w:val="000961FB"/>
    <w:rsid w:val="00096B29"/>
    <w:rsid w:val="000977FF"/>
    <w:rsid w:val="00097845"/>
    <w:rsid w:val="000A13DC"/>
    <w:rsid w:val="000A4DC8"/>
    <w:rsid w:val="000A7404"/>
    <w:rsid w:val="000B0262"/>
    <w:rsid w:val="000B0958"/>
    <w:rsid w:val="000B5180"/>
    <w:rsid w:val="000B59F3"/>
    <w:rsid w:val="000C0B7C"/>
    <w:rsid w:val="000C158A"/>
    <w:rsid w:val="000C7FED"/>
    <w:rsid w:val="000D0AAB"/>
    <w:rsid w:val="000D425C"/>
    <w:rsid w:val="000D6ACB"/>
    <w:rsid w:val="000E38A4"/>
    <w:rsid w:val="000E5994"/>
    <w:rsid w:val="001001C6"/>
    <w:rsid w:val="0010425F"/>
    <w:rsid w:val="00107837"/>
    <w:rsid w:val="00110358"/>
    <w:rsid w:val="001238BC"/>
    <w:rsid w:val="00126E00"/>
    <w:rsid w:val="001336A7"/>
    <w:rsid w:val="001344BE"/>
    <w:rsid w:val="00137DEF"/>
    <w:rsid w:val="00140B7D"/>
    <w:rsid w:val="00142AC7"/>
    <w:rsid w:val="00143FDC"/>
    <w:rsid w:val="00146929"/>
    <w:rsid w:val="001479CA"/>
    <w:rsid w:val="00150631"/>
    <w:rsid w:val="001512AB"/>
    <w:rsid w:val="00153139"/>
    <w:rsid w:val="001539B8"/>
    <w:rsid w:val="00154007"/>
    <w:rsid w:val="001551F7"/>
    <w:rsid w:val="00155797"/>
    <w:rsid w:val="00161A5E"/>
    <w:rsid w:val="00162063"/>
    <w:rsid w:val="00162087"/>
    <w:rsid w:val="00162C93"/>
    <w:rsid w:val="00171DF6"/>
    <w:rsid w:val="00174926"/>
    <w:rsid w:val="00181331"/>
    <w:rsid w:val="00182CC4"/>
    <w:rsid w:val="00184C04"/>
    <w:rsid w:val="001877EF"/>
    <w:rsid w:val="001905BF"/>
    <w:rsid w:val="00191B3A"/>
    <w:rsid w:val="0019389E"/>
    <w:rsid w:val="00194CBC"/>
    <w:rsid w:val="001A6DF6"/>
    <w:rsid w:val="001B25E4"/>
    <w:rsid w:val="001B322A"/>
    <w:rsid w:val="001B4EA0"/>
    <w:rsid w:val="001B6669"/>
    <w:rsid w:val="001B701E"/>
    <w:rsid w:val="001C516B"/>
    <w:rsid w:val="001C7720"/>
    <w:rsid w:val="001D0DD7"/>
    <w:rsid w:val="001D6A7D"/>
    <w:rsid w:val="001E0248"/>
    <w:rsid w:val="001F2032"/>
    <w:rsid w:val="001F4F78"/>
    <w:rsid w:val="001F78DD"/>
    <w:rsid w:val="00201872"/>
    <w:rsid w:val="002035DC"/>
    <w:rsid w:val="00203D7B"/>
    <w:rsid w:val="00205B01"/>
    <w:rsid w:val="00207C2A"/>
    <w:rsid w:val="00213E56"/>
    <w:rsid w:val="002247E5"/>
    <w:rsid w:val="00224CD7"/>
    <w:rsid w:val="002269FD"/>
    <w:rsid w:val="00230913"/>
    <w:rsid w:val="00231206"/>
    <w:rsid w:val="0023199C"/>
    <w:rsid w:val="00231ACB"/>
    <w:rsid w:val="00234A37"/>
    <w:rsid w:val="002412B1"/>
    <w:rsid w:val="00242999"/>
    <w:rsid w:val="002458B2"/>
    <w:rsid w:val="0025552A"/>
    <w:rsid w:val="0025589C"/>
    <w:rsid w:val="0026142F"/>
    <w:rsid w:val="00262B9C"/>
    <w:rsid w:val="00263EA7"/>
    <w:rsid w:val="00264B5B"/>
    <w:rsid w:val="00272210"/>
    <w:rsid w:val="002739DF"/>
    <w:rsid w:val="002756D6"/>
    <w:rsid w:val="00281CDC"/>
    <w:rsid w:val="00283030"/>
    <w:rsid w:val="002853AE"/>
    <w:rsid w:val="00293D36"/>
    <w:rsid w:val="002A19CD"/>
    <w:rsid w:val="002A5C66"/>
    <w:rsid w:val="002B2826"/>
    <w:rsid w:val="002B2D30"/>
    <w:rsid w:val="002B31A3"/>
    <w:rsid w:val="002B32D9"/>
    <w:rsid w:val="002B5BA3"/>
    <w:rsid w:val="002C3E79"/>
    <w:rsid w:val="002C6301"/>
    <w:rsid w:val="002D20A9"/>
    <w:rsid w:val="002D4376"/>
    <w:rsid w:val="002D544F"/>
    <w:rsid w:val="002D6571"/>
    <w:rsid w:val="002D65A4"/>
    <w:rsid w:val="002E6882"/>
    <w:rsid w:val="002F14CF"/>
    <w:rsid w:val="002F4487"/>
    <w:rsid w:val="002F493C"/>
    <w:rsid w:val="002F5103"/>
    <w:rsid w:val="002F5304"/>
    <w:rsid w:val="00300447"/>
    <w:rsid w:val="00305939"/>
    <w:rsid w:val="00306992"/>
    <w:rsid w:val="00311558"/>
    <w:rsid w:val="00313AFC"/>
    <w:rsid w:val="00314177"/>
    <w:rsid w:val="003179E7"/>
    <w:rsid w:val="0032044F"/>
    <w:rsid w:val="00321FC5"/>
    <w:rsid w:val="00331CEF"/>
    <w:rsid w:val="00334EEC"/>
    <w:rsid w:val="003358F9"/>
    <w:rsid w:val="0033626C"/>
    <w:rsid w:val="00340A71"/>
    <w:rsid w:val="0034268F"/>
    <w:rsid w:val="00344137"/>
    <w:rsid w:val="00347B35"/>
    <w:rsid w:val="00350435"/>
    <w:rsid w:val="0035383F"/>
    <w:rsid w:val="00356725"/>
    <w:rsid w:val="00366AF1"/>
    <w:rsid w:val="00370765"/>
    <w:rsid w:val="0037238A"/>
    <w:rsid w:val="00375C6E"/>
    <w:rsid w:val="003806D6"/>
    <w:rsid w:val="00382606"/>
    <w:rsid w:val="003868DC"/>
    <w:rsid w:val="00386D60"/>
    <w:rsid w:val="00387FD2"/>
    <w:rsid w:val="003925EA"/>
    <w:rsid w:val="0039569A"/>
    <w:rsid w:val="003A3B73"/>
    <w:rsid w:val="003A4B95"/>
    <w:rsid w:val="003A527D"/>
    <w:rsid w:val="003A644B"/>
    <w:rsid w:val="003B069D"/>
    <w:rsid w:val="003B3A86"/>
    <w:rsid w:val="003B5B05"/>
    <w:rsid w:val="003B7C0C"/>
    <w:rsid w:val="003D0E8F"/>
    <w:rsid w:val="003D1175"/>
    <w:rsid w:val="003E791E"/>
    <w:rsid w:val="003F0598"/>
    <w:rsid w:val="003F4CAC"/>
    <w:rsid w:val="003F770D"/>
    <w:rsid w:val="00402190"/>
    <w:rsid w:val="004039C7"/>
    <w:rsid w:val="00407E0E"/>
    <w:rsid w:val="004127EC"/>
    <w:rsid w:val="00413238"/>
    <w:rsid w:val="0041454E"/>
    <w:rsid w:val="00414BA7"/>
    <w:rsid w:val="00416196"/>
    <w:rsid w:val="004176C7"/>
    <w:rsid w:val="004247E2"/>
    <w:rsid w:val="004254EB"/>
    <w:rsid w:val="00426434"/>
    <w:rsid w:val="00431EE1"/>
    <w:rsid w:val="00442088"/>
    <w:rsid w:val="00453B62"/>
    <w:rsid w:val="0045720F"/>
    <w:rsid w:val="004579D9"/>
    <w:rsid w:val="00461CCB"/>
    <w:rsid w:val="00461E48"/>
    <w:rsid w:val="00466283"/>
    <w:rsid w:val="00467C30"/>
    <w:rsid w:val="00467E84"/>
    <w:rsid w:val="00471BF7"/>
    <w:rsid w:val="00473B63"/>
    <w:rsid w:val="004777EE"/>
    <w:rsid w:val="004826C8"/>
    <w:rsid w:val="00487426"/>
    <w:rsid w:val="00487B46"/>
    <w:rsid w:val="00493336"/>
    <w:rsid w:val="00494223"/>
    <w:rsid w:val="004970A7"/>
    <w:rsid w:val="004A0F55"/>
    <w:rsid w:val="004A26BD"/>
    <w:rsid w:val="004B0A1A"/>
    <w:rsid w:val="004B120C"/>
    <w:rsid w:val="004B1221"/>
    <w:rsid w:val="004B5798"/>
    <w:rsid w:val="004C29B1"/>
    <w:rsid w:val="004C2C65"/>
    <w:rsid w:val="004C3E2A"/>
    <w:rsid w:val="004D032E"/>
    <w:rsid w:val="004D1DE8"/>
    <w:rsid w:val="004D2DD7"/>
    <w:rsid w:val="004D6A49"/>
    <w:rsid w:val="004E04BB"/>
    <w:rsid w:val="004E51A7"/>
    <w:rsid w:val="004F4DA9"/>
    <w:rsid w:val="00506377"/>
    <w:rsid w:val="005074E2"/>
    <w:rsid w:val="0051099D"/>
    <w:rsid w:val="00512CB6"/>
    <w:rsid w:val="00513CAD"/>
    <w:rsid w:val="00517AA1"/>
    <w:rsid w:val="005210ED"/>
    <w:rsid w:val="0052635D"/>
    <w:rsid w:val="00526BBF"/>
    <w:rsid w:val="0053113B"/>
    <w:rsid w:val="00532028"/>
    <w:rsid w:val="00532BF4"/>
    <w:rsid w:val="00537733"/>
    <w:rsid w:val="00540014"/>
    <w:rsid w:val="00541BF7"/>
    <w:rsid w:val="0054335A"/>
    <w:rsid w:val="00545D12"/>
    <w:rsid w:val="005466BA"/>
    <w:rsid w:val="00550586"/>
    <w:rsid w:val="00552480"/>
    <w:rsid w:val="00554315"/>
    <w:rsid w:val="00555153"/>
    <w:rsid w:val="00560B3A"/>
    <w:rsid w:val="00564397"/>
    <w:rsid w:val="00565156"/>
    <w:rsid w:val="0056566F"/>
    <w:rsid w:val="00567AAF"/>
    <w:rsid w:val="005714D4"/>
    <w:rsid w:val="00572FA7"/>
    <w:rsid w:val="00574E0E"/>
    <w:rsid w:val="00575833"/>
    <w:rsid w:val="00575CF8"/>
    <w:rsid w:val="00575F65"/>
    <w:rsid w:val="00575F88"/>
    <w:rsid w:val="00576E85"/>
    <w:rsid w:val="00582F91"/>
    <w:rsid w:val="005864E1"/>
    <w:rsid w:val="0058771F"/>
    <w:rsid w:val="00594AAC"/>
    <w:rsid w:val="005A1FE9"/>
    <w:rsid w:val="005A3E77"/>
    <w:rsid w:val="005A6347"/>
    <w:rsid w:val="005A64A2"/>
    <w:rsid w:val="005B0B52"/>
    <w:rsid w:val="005B0F36"/>
    <w:rsid w:val="005B29A1"/>
    <w:rsid w:val="005B4510"/>
    <w:rsid w:val="005B5111"/>
    <w:rsid w:val="005B6500"/>
    <w:rsid w:val="005C6DAE"/>
    <w:rsid w:val="005D4018"/>
    <w:rsid w:val="005D5817"/>
    <w:rsid w:val="005D5B46"/>
    <w:rsid w:val="005E0F29"/>
    <w:rsid w:val="005E75A0"/>
    <w:rsid w:val="005F0030"/>
    <w:rsid w:val="005F5ADD"/>
    <w:rsid w:val="005F6440"/>
    <w:rsid w:val="005F683A"/>
    <w:rsid w:val="00600B6B"/>
    <w:rsid w:val="00602326"/>
    <w:rsid w:val="00607B4C"/>
    <w:rsid w:val="00611F35"/>
    <w:rsid w:val="00613486"/>
    <w:rsid w:val="00615EAB"/>
    <w:rsid w:val="0061738C"/>
    <w:rsid w:val="00623A07"/>
    <w:rsid w:val="0063203F"/>
    <w:rsid w:val="00637010"/>
    <w:rsid w:val="006404F0"/>
    <w:rsid w:val="00643D36"/>
    <w:rsid w:val="006443B0"/>
    <w:rsid w:val="0064503F"/>
    <w:rsid w:val="006473D5"/>
    <w:rsid w:val="00647454"/>
    <w:rsid w:val="00652E20"/>
    <w:rsid w:val="0065359A"/>
    <w:rsid w:val="00654228"/>
    <w:rsid w:val="0066663D"/>
    <w:rsid w:val="0067033C"/>
    <w:rsid w:val="00672DD8"/>
    <w:rsid w:val="00676911"/>
    <w:rsid w:val="00680EB8"/>
    <w:rsid w:val="006828FF"/>
    <w:rsid w:val="00682CEB"/>
    <w:rsid w:val="0068462D"/>
    <w:rsid w:val="0068527D"/>
    <w:rsid w:val="00694421"/>
    <w:rsid w:val="006963A1"/>
    <w:rsid w:val="006A0524"/>
    <w:rsid w:val="006A7570"/>
    <w:rsid w:val="006B2444"/>
    <w:rsid w:val="006B3F34"/>
    <w:rsid w:val="006B4F56"/>
    <w:rsid w:val="006C1437"/>
    <w:rsid w:val="006C1798"/>
    <w:rsid w:val="006C5A74"/>
    <w:rsid w:val="006D4085"/>
    <w:rsid w:val="006E4807"/>
    <w:rsid w:val="006F611B"/>
    <w:rsid w:val="006F763D"/>
    <w:rsid w:val="00705673"/>
    <w:rsid w:val="00706225"/>
    <w:rsid w:val="0071265B"/>
    <w:rsid w:val="0071300E"/>
    <w:rsid w:val="00714CEF"/>
    <w:rsid w:val="007172AA"/>
    <w:rsid w:val="00717A6E"/>
    <w:rsid w:val="00722830"/>
    <w:rsid w:val="007236AB"/>
    <w:rsid w:val="00723955"/>
    <w:rsid w:val="007242FB"/>
    <w:rsid w:val="0072799C"/>
    <w:rsid w:val="00730E03"/>
    <w:rsid w:val="0073303C"/>
    <w:rsid w:val="00734CF6"/>
    <w:rsid w:val="00737F04"/>
    <w:rsid w:val="00740D26"/>
    <w:rsid w:val="00740D28"/>
    <w:rsid w:val="007438D3"/>
    <w:rsid w:val="0075459F"/>
    <w:rsid w:val="00754739"/>
    <w:rsid w:val="00756430"/>
    <w:rsid w:val="00757D9B"/>
    <w:rsid w:val="00763C67"/>
    <w:rsid w:val="007656C4"/>
    <w:rsid w:val="00771429"/>
    <w:rsid w:val="0077143D"/>
    <w:rsid w:val="00776398"/>
    <w:rsid w:val="0078040E"/>
    <w:rsid w:val="00784C41"/>
    <w:rsid w:val="0078544C"/>
    <w:rsid w:val="00791216"/>
    <w:rsid w:val="00791BEC"/>
    <w:rsid w:val="00793125"/>
    <w:rsid w:val="0079640F"/>
    <w:rsid w:val="007A2C7D"/>
    <w:rsid w:val="007A2D39"/>
    <w:rsid w:val="007A617C"/>
    <w:rsid w:val="007A7F7D"/>
    <w:rsid w:val="007B21B6"/>
    <w:rsid w:val="007B4A78"/>
    <w:rsid w:val="007B4AD3"/>
    <w:rsid w:val="007C511D"/>
    <w:rsid w:val="007C76E3"/>
    <w:rsid w:val="007D3B8B"/>
    <w:rsid w:val="007E0323"/>
    <w:rsid w:val="007E179D"/>
    <w:rsid w:val="007E19C9"/>
    <w:rsid w:val="007E3D9B"/>
    <w:rsid w:val="007E6774"/>
    <w:rsid w:val="007F040B"/>
    <w:rsid w:val="007F774C"/>
    <w:rsid w:val="007F7B21"/>
    <w:rsid w:val="008010D5"/>
    <w:rsid w:val="00802858"/>
    <w:rsid w:val="00805D96"/>
    <w:rsid w:val="00806886"/>
    <w:rsid w:val="00806949"/>
    <w:rsid w:val="0081006C"/>
    <w:rsid w:val="00811B47"/>
    <w:rsid w:val="008142C1"/>
    <w:rsid w:val="00830EDA"/>
    <w:rsid w:val="00837035"/>
    <w:rsid w:val="008462FA"/>
    <w:rsid w:val="008468B2"/>
    <w:rsid w:val="00846BF8"/>
    <w:rsid w:val="00860B9A"/>
    <w:rsid w:val="0086151B"/>
    <w:rsid w:val="0086152C"/>
    <w:rsid w:val="00865DC7"/>
    <w:rsid w:val="008720C6"/>
    <w:rsid w:val="008762DD"/>
    <w:rsid w:val="0087655F"/>
    <w:rsid w:val="00877268"/>
    <w:rsid w:val="00877D0A"/>
    <w:rsid w:val="00890652"/>
    <w:rsid w:val="00892E4D"/>
    <w:rsid w:val="00894339"/>
    <w:rsid w:val="008A653E"/>
    <w:rsid w:val="008A6CD9"/>
    <w:rsid w:val="008B2E48"/>
    <w:rsid w:val="008B3D70"/>
    <w:rsid w:val="008B60CE"/>
    <w:rsid w:val="008B67FB"/>
    <w:rsid w:val="008C1E6C"/>
    <w:rsid w:val="008D0184"/>
    <w:rsid w:val="008D1EA8"/>
    <w:rsid w:val="008D23F1"/>
    <w:rsid w:val="008D2D9F"/>
    <w:rsid w:val="008D48BF"/>
    <w:rsid w:val="008D5D7C"/>
    <w:rsid w:val="008D73E6"/>
    <w:rsid w:val="008E4B9D"/>
    <w:rsid w:val="008E74FF"/>
    <w:rsid w:val="00902EC8"/>
    <w:rsid w:val="00903116"/>
    <w:rsid w:val="00913DEC"/>
    <w:rsid w:val="009144EB"/>
    <w:rsid w:val="00915246"/>
    <w:rsid w:val="0091549A"/>
    <w:rsid w:val="009227D2"/>
    <w:rsid w:val="00924E9C"/>
    <w:rsid w:val="0092538F"/>
    <w:rsid w:val="00926BEE"/>
    <w:rsid w:val="00927CC1"/>
    <w:rsid w:val="00930F43"/>
    <w:rsid w:val="00931589"/>
    <w:rsid w:val="00932A9C"/>
    <w:rsid w:val="009335EB"/>
    <w:rsid w:val="00935AE4"/>
    <w:rsid w:val="00940207"/>
    <w:rsid w:val="009422DB"/>
    <w:rsid w:val="0094381A"/>
    <w:rsid w:val="0095189B"/>
    <w:rsid w:val="009544B4"/>
    <w:rsid w:val="009552E2"/>
    <w:rsid w:val="00960CF0"/>
    <w:rsid w:val="00962E16"/>
    <w:rsid w:val="00964D84"/>
    <w:rsid w:val="00970676"/>
    <w:rsid w:val="00973546"/>
    <w:rsid w:val="009760D9"/>
    <w:rsid w:val="00977F04"/>
    <w:rsid w:val="009845BA"/>
    <w:rsid w:val="00990C88"/>
    <w:rsid w:val="009911B3"/>
    <w:rsid w:val="009948D5"/>
    <w:rsid w:val="009970A3"/>
    <w:rsid w:val="009A0604"/>
    <w:rsid w:val="009A0D8D"/>
    <w:rsid w:val="009A1B83"/>
    <w:rsid w:val="009A2D73"/>
    <w:rsid w:val="009A471F"/>
    <w:rsid w:val="009A7891"/>
    <w:rsid w:val="009B2A1F"/>
    <w:rsid w:val="009B4474"/>
    <w:rsid w:val="009B5301"/>
    <w:rsid w:val="009B565B"/>
    <w:rsid w:val="009C47DE"/>
    <w:rsid w:val="009C61FB"/>
    <w:rsid w:val="009C6B25"/>
    <w:rsid w:val="009C7E45"/>
    <w:rsid w:val="009D48E1"/>
    <w:rsid w:val="009D57A2"/>
    <w:rsid w:val="009E30DC"/>
    <w:rsid w:val="009E5CFD"/>
    <w:rsid w:val="009F1CC3"/>
    <w:rsid w:val="009F22C9"/>
    <w:rsid w:val="009F3A1A"/>
    <w:rsid w:val="009F4F22"/>
    <w:rsid w:val="009F51FE"/>
    <w:rsid w:val="00A026B9"/>
    <w:rsid w:val="00A05D20"/>
    <w:rsid w:val="00A12171"/>
    <w:rsid w:val="00A123B5"/>
    <w:rsid w:val="00A1481E"/>
    <w:rsid w:val="00A14A59"/>
    <w:rsid w:val="00A15891"/>
    <w:rsid w:val="00A165AB"/>
    <w:rsid w:val="00A20742"/>
    <w:rsid w:val="00A22BCB"/>
    <w:rsid w:val="00A24068"/>
    <w:rsid w:val="00A31081"/>
    <w:rsid w:val="00A32078"/>
    <w:rsid w:val="00A339D3"/>
    <w:rsid w:val="00A341C3"/>
    <w:rsid w:val="00A37BE7"/>
    <w:rsid w:val="00A51EE2"/>
    <w:rsid w:val="00A55773"/>
    <w:rsid w:val="00A571D4"/>
    <w:rsid w:val="00A573CA"/>
    <w:rsid w:val="00A6661A"/>
    <w:rsid w:val="00A74571"/>
    <w:rsid w:val="00A7543B"/>
    <w:rsid w:val="00A765FE"/>
    <w:rsid w:val="00A823B5"/>
    <w:rsid w:val="00A82703"/>
    <w:rsid w:val="00A82807"/>
    <w:rsid w:val="00A82ADE"/>
    <w:rsid w:val="00A9015A"/>
    <w:rsid w:val="00A92F5C"/>
    <w:rsid w:val="00A9475A"/>
    <w:rsid w:val="00A966EB"/>
    <w:rsid w:val="00AA0DAE"/>
    <w:rsid w:val="00AA2132"/>
    <w:rsid w:val="00AA55FF"/>
    <w:rsid w:val="00AB0E70"/>
    <w:rsid w:val="00AB1B77"/>
    <w:rsid w:val="00AB2460"/>
    <w:rsid w:val="00AB59AC"/>
    <w:rsid w:val="00AB6CCD"/>
    <w:rsid w:val="00AC02E9"/>
    <w:rsid w:val="00AC1F3C"/>
    <w:rsid w:val="00AC5B45"/>
    <w:rsid w:val="00AD10FB"/>
    <w:rsid w:val="00AD791A"/>
    <w:rsid w:val="00AD7B4C"/>
    <w:rsid w:val="00AE0535"/>
    <w:rsid w:val="00AE131C"/>
    <w:rsid w:val="00AE56CD"/>
    <w:rsid w:val="00AF29BE"/>
    <w:rsid w:val="00AF6004"/>
    <w:rsid w:val="00AF64B6"/>
    <w:rsid w:val="00B01618"/>
    <w:rsid w:val="00B0235C"/>
    <w:rsid w:val="00B0469B"/>
    <w:rsid w:val="00B21EFB"/>
    <w:rsid w:val="00B225E2"/>
    <w:rsid w:val="00B2405C"/>
    <w:rsid w:val="00B2572C"/>
    <w:rsid w:val="00B26421"/>
    <w:rsid w:val="00B41E27"/>
    <w:rsid w:val="00B4209E"/>
    <w:rsid w:val="00B430BC"/>
    <w:rsid w:val="00B44707"/>
    <w:rsid w:val="00B5049A"/>
    <w:rsid w:val="00B5479D"/>
    <w:rsid w:val="00B54AE4"/>
    <w:rsid w:val="00B622F0"/>
    <w:rsid w:val="00B722EA"/>
    <w:rsid w:val="00B73158"/>
    <w:rsid w:val="00B77F41"/>
    <w:rsid w:val="00B85087"/>
    <w:rsid w:val="00B942AE"/>
    <w:rsid w:val="00B95C27"/>
    <w:rsid w:val="00B95DB6"/>
    <w:rsid w:val="00BA3FAC"/>
    <w:rsid w:val="00BA6BAC"/>
    <w:rsid w:val="00BB107E"/>
    <w:rsid w:val="00BB58DD"/>
    <w:rsid w:val="00BB5A7C"/>
    <w:rsid w:val="00BB7A48"/>
    <w:rsid w:val="00BC480B"/>
    <w:rsid w:val="00BC621A"/>
    <w:rsid w:val="00BC6A16"/>
    <w:rsid w:val="00BC7011"/>
    <w:rsid w:val="00BD4E15"/>
    <w:rsid w:val="00BD5B1D"/>
    <w:rsid w:val="00BE27F1"/>
    <w:rsid w:val="00BE2D25"/>
    <w:rsid w:val="00BF00FE"/>
    <w:rsid w:val="00BF4113"/>
    <w:rsid w:val="00BF6AB8"/>
    <w:rsid w:val="00BF7CCD"/>
    <w:rsid w:val="00C041D3"/>
    <w:rsid w:val="00C07A85"/>
    <w:rsid w:val="00C2026B"/>
    <w:rsid w:val="00C2391A"/>
    <w:rsid w:val="00C24DDD"/>
    <w:rsid w:val="00C373B1"/>
    <w:rsid w:val="00C459F2"/>
    <w:rsid w:val="00C47845"/>
    <w:rsid w:val="00C54BC9"/>
    <w:rsid w:val="00C628C7"/>
    <w:rsid w:val="00C70F56"/>
    <w:rsid w:val="00C719C0"/>
    <w:rsid w:val="00C731D1"/>
    <w:rsid w:val="00C77CD4"/>
    <w:rsid w:val="00C77E81"/>
    <w:rsid w:val="00C8138D"/>
    <w:rsid w:val="00C824A3"/>
    <w:rsid w:val="00C94CC3"/>
    <w:rsid w:val="00C95D5B"/>
    <w:rsid w:val="00CA22BC"/>
    <w:rsid w:val="00CA280C"/>
    <w:rsid w:val="00CA631C"/>
    <w:rsid w:val="00CB39E2"/>
    <w:rsid w:val="00CB4557"/>
    <w:rsid w:val="00CB7A61"/>
    <w:rsid w:val="00CC0778"/>
    <w:rsid w:val="00CC3B8E"/>
    <w:rsid w:val="00CCA114"/>
    <w:rsid w:val="00CD16DB"/>
    <w:rsid w:val="00CD3799"/>
    <w:rsid w:val="00CD37D5"/>
    <w:rsid w:val="00CD5158"/>
    <w:rsid w:val="00CD6308"/>
    <w:rsid w:val="00CE1A6B"/>
    <w:rsid w:val="00CF24AD"/>
    <w:rsid w:val="00CF2DD2"/>
    <w:rsid w:val="00CF3115"/>
    <w:rsid w:val="00CF79D6"/>
    <w:rsid w:val="00CF7B94"/>
    <w:rsid w:val="00D04C04"/>
    <w:rsid w:val="00D05253"/>
    <w:rsid w:val="00D05E69"/>
    <w:rsid w:val="00D07B34"/>
    <w:rsid w:val="00D13F33"/>
    <w:rsid w:val="00D14D2F"/>
    <w:rsid w:val="00D15B9C"/>
    <w:rsid w:val="00D17B23"/>
    <w:rsid w:val="00D20AFC"/>
    <w:rsid w:val="00D211CE"/>
    <w:rsid w:val="00D21A7C"/>
    <w:rsid w:val="00D22FA1"/>
    <w:rsid w:val="00D279C2"/>
    <w:rsid w:val="00D307C6"/>
    <w:rsid w:val="00D328AC"/>
    <w:rsid w:val="00D34B6D"/>
    <w:rsid w:val="00D35452"/>
    <w:rsid w:val="00D37A46"/>
    <w:rsid w:val="00D405F7"/>
    <w:rsid w:val="00D43AF2"/>
    <w:rsid w:val="00D458AC"/>
    <w:rsid w:val="00D516C6"/>
    <w:rsid w:val="00D53933"/>
    <w:rsid w:val="00D544A6"/>
    <w:rsid w:val="00D55B73"/>
    <w:rsid w:val="00D60C29"/>
    <w:rsid w:val="00D617D1"/>
    <w:rsid w:val="00D632DA"/>
    <w:rsid w:val="00D65B36"/>
    <w:rsid w:val="00D664D3"/>
    <w:rsid w:val="00D82A91"/>
    <w:rsid w:val="00D8462B"/>
    <w:rsid w:val="00D87ECF"/>
    <w:rsid w:val="00D9435C"/>
    <w:rsid w:val="00D94DF8"/>
    <w:rsid w:val="00DA03F2"/>
    <w:rsid w:val="00DA1A21"/>
    <w:rsid w:val="00DA454F"/>
    <w:rsid w:val="00DA4EC4"/>
    <w:rsid w:val="00DB0FD6"/>
    <w:rsid w:val="00DC5D24"/>
    <w:rsid w:val="00DC76C7"/>
    <w:rsid w:val="00DC7E48"/>
    <w:rsid w:val="00DD0AF8"/>
    <w:rsid w:val="00DD12E0"/>
    <w:rsid w:val="00DD5D18"/>
    <w:rsid w:val="00DD617E"/>
    <w:rsid w:val="00DD6677"/>
    <w:rsid w:val="00DD740D"/>
    <w:rsid w:val="00DD7F28"/>
    <w:rsid w:val="00DE1483"/>
    <w:rsid w:val="00DE14C5"/>
    <w:rsid w:val="00DE1834"/>
    <w:rsid w:val="00DE3E99"/>
    <w:rsid w:val="00DE7844"/>
    <w:rsid w:val="00DE78B1"/>
    <w:rsid w:val="00DE7F6F"/>
    <w:rsid w:val="00DF00F1"/>
    <w:rsid w:val="00DF036D"/>
    <w:rsid w:val="00DF4C6B"/>
    <w:rsid w:val="00DF68DB"/>
    <w:rsid w:val="00E01FC5"/>
    <w:rsid w:val="00E02F7D"/>
    <w:rsid w:val="00E05375"/>
    <w:rsid w:val="00E10632"/>
    <w:rsid w:val="00E126AE"/>
    <w:rsid w:val="00E12FF1"/>
    <w:rsid w:val="00E134BA"/>
    <w:rsid w:val="00E13D99"/>
    <w:rsid w:val="00E1435E"/>
    <w:rsid w:val="00E17070"/>
    <w:rsid w:val="00E17262"/>
    <w:rsid w:val="00E2026F"/>
    <w:rsid w:val="00E26DA8"/>
    <w:rsid w:val="00E27FEF"/>
    <w:rsid w:val="00E37359"/>
    <w:rsid w:val="00E41554"/>
    <w:rsid w:val="00E4488A"/>
    <w:rsid w:val="00E458A8"/>
    <w:rsid w:val="00E470AA"/>
    <w:rsid w:val="00E5217D"/>
    <w:rsid w:val="00E550F6"/>
    <w:rsid w:val="00E55ABF"/>
    <w:rsid w:val="00E6268B"/>
    <w:rsid w:val="00E626E0"/>
    <w:rsid w:val="00E65D4B"/>
    <w:rsid w:val="00E66BD0"/>
    <w:rsid w:val="00E66DF6"/>
    <w:rsid w:val="00E67CAE"/>
    <w:rsid w:val="00E73880"/>
    <w:rsid w:val="00E739C9"/>
    <w:rsid w:val="00E74584"/>
    <w:rsid w:val="00E75B7F"/>
    <w:rsid w:val="00E81A45"/>
    <w:rsid w:val="00E8508C"/>
    <w:rsid w:val="00E87BC3"/>
    <w:rsid w:val="00E92AB6"/>
    <w:rsid w:val="00E92D77"/>
    <w:rsid w:val="00E94008"/>
    <w:rsid w:val="00E94378"/>
    <w:rsid w:val="00E946BA"/>
    <w:rsid w:val="00EA11B7"/>
    <w:rsid w:val="00EA27F1"/>
    <w:rsid w:val="00EA4012"/>
    <w:rsid w:val="00EB75DE"/>
    <w:rsid w:val="00EC3538"/>
    <w:rsid w:val="00EC468D"/>
    <w:rsid w:val="00EC4FB2"/>
    <w:rsid w:val="00EC7222"/>
    <w:rsid w:val="00EC73AF"/>
    <w:rsid w:val="00ED3D23"/>
    <w:rsid w:val="00ED4F04"/>
    <w:rsid w:val="00EE1DB4"/>
    <w:rsid w:val="00EE3BEE"/>
    <w:rsid w:val="00EE596E"/>
    <w:rsid w:val="00EE5FE1"/>
    <w:rsid w:val="00EF26CC"/>
    <w:rsid w:val="00EF3B47"/>
    <w:rsid w:val="00EF3C32"/>
    <w:rsid w:val="00EF5D94"/>
    <w:rsid w:val="00F005B1"/>
    <w:rsid w:val="00F0436A"/>
    <w:rsid w:val="00F072D4"/>
    <w:rsid w:val="00F11763"/>
    <w:rsid w:val="00F12053"/>
    <w:rsid w:val="00F12225"/>
    <w:rsid w:val="00F2111F"/>
    <w:rsid w:val="00F232DF"/>
    <w:rsid w:val="00F24DF3"/>
    <w:rsid w:val="00F24EE4"/>
    <w:rsid w:val="00F267CA"/>
    <w:rsid w:val="00F33E3E"/>
    <w:rsid w:val="00F37BCA"/>
    <w:rsid w:val="00F40192"/>
    <w:rsid w:val="00F413F0"/>
    <w:rsid w:val="00F423C8"/>
    <w:rsid w:val="00F4305B"/>
    <w:rsid w:val="00F45872"/>
    <w:rsid w:val="00F5273B"/>
    <w:rsid w:val="00F52B59"/>
    <w:rsid w:val="00F55C35"/>
    <w:rsid w:val="00F56E60"/>
    <w:rsid w:val="00F57C51"/>
    <w:rsid w:val="00F66EE9"/>
    <w:rsid w:val="00F67B91"/>
    <w:rsid w:val="00F70492"/>
    <w:rsid w:val="00F70E94"/>
    <w:rsid w:val="00F70F60"/>
    <w:rsid w:val="00F71B3D"/>
    <w:rsid w:val="00F73407"/>
    <w:rsid w:val="00F734F8"/>
    <w:rsid w:val="00F838D8"/>
    <w:rsid w:val="00F85919"/>
    <w:rsid w:val="00F87A54"/>
    <w:rsid w:val="00F92BC9"/>
    <w:rsid w:val="00F976D1"/>
    <w:rsid w:val="00FA0643"/>
    <w:rsid w:val="00FA0EE8"/>
    <w:rsid w:val="00FA32AF"/>
    <w:rsid w:val="00FA4A3E"/>
    <w:rsid w:val="00FB1D1A"/>
    <w:rsid w:val="00FB257D"/>
    <w:rsid w:val="00FC1271"/>
    <w:rsid w:val="00FC6652"/>
    <w:rsid w:val="00FD02E3"/>
    <w:rsid w:val="00FD12CB"/>
    <w:rsid w:val="00FD5575"/>
    <w:rsid w:val="00FE4BEF"/>
    <w:rsid w:val="00FE56E0"/>
    <w:rsid w:val="00FE6ADC"/>
    <w:rsid w:val="00FF122B"/>
    <w:rsid w:val="00FF595E"/>
    <w:rsid w:val="00FF6137"/>
    <w:rsid w:val="0107E061"/>
    <w:rsid w:val="026DBE7C"/>
    <w:rsid w:val="02866D40"/>
    <w:rsid w:val="02BA4D63"/>
    <w:rsid w:val="05165F0C"/>
    <w:rsid w:val="05A2784F"/>
    <w:rsid w:val="070DA4E3"/>
    <w:rsid w:val="0720BDE8"/>
    <w:rsid w:val="08477FED"/>
    <w:rsid w:val="08EB3FBE"/>
    <w:rsid w:val="09F2032B"/>
    <w:rsid w:val="0A1E7949"/>
    <w:rsid w:val="0A584B11"/>
    <w:rsid w:val="0AC21485"/>
    <w:rsid w:val="0BF46FFC"/>
    <w:rsid w:val="0C9CAE98"/>
    <w:rsid w:val="0D8C9F48"/>
    <w:rsid w:val="0DBE8796"/>
    <w:rsid w:val="0E85261B"/>
    <w:rsid w:val="0EACAF4C"/>
    <w:rsid w:val="0EEFAF11"/>
    <w:rsid w:val="12E8DA2C"/>
    <w:rsid w:val="12ED673C"/>
    <w:rsid w:val="140349DE"/>
    <w:rsid w:val="1592B7C0"/>
    <w:rsid w:val="165D6E91"/>
    <w:rsid w:val="17460E2B"/>
    <w:rsid w:val="17F93EF7"/>
    <w:rsid w:val="18385DB5"/>
    <w:rsid w:val="1872D16A"/>
    <w:rsid w:val="190ECE1A"/>
    <w:rsid w:val="19CF86A1"/>
    <w:rsid w:val="1A368E2E"/>
    <w:rsid w:val="1ABA04DC"/>
    <w:rsid w:val="1BB2876F"/>
    <w:rsid w:val="1D4DC8D1"/>
    <w:rsid w:val="1DD1A2AC"/>
    <w:rsid w:val="1DEDEE5F"/>
    <w:rsid w:val="2145EDF9"/>
    <w:rsid w:val="26704743"/>
    <w:rsid w:val="2714CA85"/>
    <w:rsid w:val="271DEA95"/>
    <w:rsid w:val="27332401"/>
    <w:rsid w:val="28486528"/>
    <w:rsid w:val="2932247D"/>
    <w:rsid w:val="2957D445"/>
    <w:rsid w:val="2B27B3EA"/>
    <w:rsid w:val="2BD2D766"/>
    <w:rsid w:val="2E042465"/>
    <w:rsid w:val="2E31F0DF"/>
    <w:rsid w:val="2E657175"/>
    <w:rsid w:val="2EC359BA"/>
    <w:rsid w:val="30465689"/>
    <w:rsid w:val="30721A6D"/>
    <w:rsid w:val="30837414"/>
    <w:rsid w:val="322E5383"/>
    <w:rsid w:val="336BFCAB"/>
    <w:rsid w:val="34671725"/>
    <w:rsid w:val="348FE874"/>
    <w:rsid w:val="34C7D3D7"/>
    <w:rsid w:val="351449B5"/>
    <w:rsid w:val="379AE689"/>
    <w:rsid w:val="39D490A4"/>
    <w:rsid w:val="3A48231A"/>
    <w:rsid w:val="3A98C5AB"/>
    <w:rsid w:val="3B97BA29"/>
    <w:rsid w:val="3CB46C22"/>
    <w:rsid w:val="3D84D1C7"/>
    <w:rsid w:val="3EFA2451"/>
    <w:rsid w:val="3F64796F"/>
    <w:rsid w:val="3FC14A79"/>
    <w:rsid w:val="3FE4736E"/>
    <w:rsid w:val="401CA722"/>
    <w:rsid w:val="4069D787"/>
    <w:rsid w:val="43653F69"/>
    <w:rsid w:val="4458F644"/>
    <w:rsid w:val="44DC6916"/>
    <w:rsid w:val="45B13E08"/>
    <w:rsid w:val="462455B4"/>
    <w:rsid w:val="47BC3462"/>
    <w:rsid w:val="4829DDDE"/>
    <w:rsid w:val="48C83BD8"/>
    <w:rsid w:val="48D31E93"/>
    <w:rsid w:val="497F78BF"/>
    <w:rsid w:val="4A4E21DD"/>
    <w:rsid w:val="4A67F411"/>
    <w:rsid w:val="4B272632"/>
    <w:rsid w:val="4B530D7F"/>
    <w:rsid w:val="4C2EEB65"/>
    <w:rsid w:val="4FA0AFD4"/>
    <w:rsid w:val="50E2C2BF"/>
    <w:rsid w:val="50F9F475"/>
    <w:rsid w:val="5334D288"/>
    <w:rsid w:val="5372C8C6"/>
    <w:rsid w:val="53D44179"/>
    <w:rsid w:val="54E885A5"/>
    <w:rsid w:val="55707437"/>
    <w:rsid w:val="55BF9B01"/>
    <w:rsid w:val="5641CDFF"/>
    <w:rsid w:val="5860A8F8"/>
    <w:rsid w:val="5984861A"/>
    <w:rsid w:val="5BF8CD50"/>
    <w:rsid w:val="5DF8B7D3"/>
    <w:rsid w:val="5EB77B31"/>
    <w:rsid w:val="5FD5ABC4"/>
    <w:rsid w:val="61F500E6"/>
    <w:rsid w:val="63AE49D9"/>
    <w:rsid w:val="67F4BE36"/>
    <w:rsid w:val="68E4E46C"/>
    <w:rsid w:val="6AAD2109"/>
    <w:rsid w:val="6CC2229F"/>
    <w:rsid w:val="6E699B37"/>
    <w:rsid w:val="6F14DEAB"/>
    <w:rsid w:val="70351688"/>
    <w:rsid w:val="7191490A"/>
    <w:rsid w:val="745B02E1"/>
    <w:rsid w:val="762684A0"/>
    <w:rsid w:val="765864A8"/>
    <w:rsid w:val="76749D10"/>
    <w:rsid w:val="7998C88E"/>
    <w:rsid w:val="7BE00F16"/>
    <w:rsid w:val="7D76A495"/>
    <w:rsid w:val="7E4F8BF4"/>
    <w:rsid w:val="7E78D70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eastAsia="zh-C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5838D4BA"/>
  <w15:docId w15:val="{68B52B52-0824-4FDB-BFDE-FFF06BEBA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6BBF"/>
    <w:pPr>
      <w:spacing w:after="200" w:line="276" w:lineRule="auto"/>
    </w:pPr>
    <w:rPr>
      <w:rFonts w:eastAsia="Times New Roman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pPr>
      <w:spacing w:after="120"/>
    </w:p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IN" w:eastAsia="en-IN"/>
    </w:rPr>
  </w:style>
  <w:style w:type="table" w:styleId="TableGrid">
    <w:name w:val="Table Grid"/>
    <w:basedOn w:val="TableNormal"/>
    <w:uiPriority w:val="59"/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BalloonTextChar">
    <w:name w:val="Balloon Text Char"/>
    <w:link w:val="BalloonText"/>
    <w:uiPriority w:val="99"/>
    <w:semiHidden/>
    <w:qFormat/>
    <w:rPr>
      <w:rFonts w:ascii="Tahoma" w:eastAsia="Times New Roman" w:hAnsi="Tahoma" w:cs="Tahoma"/>
      <w:sz w:val="16"/>
      <w:szCs w:val="16"/>
    </w:rPr>
  </w:style>
  <w:style w:type="character" w:customStyle="1" w:styleId="HeaderChar">
    <w:name w:val="Header Char"/>
    <w:link w:val="Header"/>
    <w:uiPriority w:val="99"/>
    <w:qFormat/>
    <w:rPr>
      <w:rFonts w:eastAsia="Times New Roman"/>
    </w:rPr>
  </w:style>
  <w:style w:type="character" w:customStyle="1" w:styleId="FooterChar">
    <w:name w:val="Footer Char"/>
    <w:link w:val="Footer"/>
    <w:uiPriority w:val="99"/>
    <w:qFormat/>
    <w:rPr>
      <w:rFonts w:eastAsia="Times New Roman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paragraph" w:customStyle="1" w:styleId="question">
    <w:name w:val="question"/>
    <w:basedOn w:val="BodyText"/>
    <w:pPr>
      <w:numPr>
        <w:numId w:val="3"/>
      </w:numPr>
      <w:spacing w:before="120" w:after="0" w:line="360" w:lineRule="auto"/>
      <w:ind w:left="0" w:firstLine="0"/>
      <w:jc w:val="both"/>
    </w:pPr>
    <w:rPr>
      <w:rFonts w:ascii="Times New Roman" w:hAnsi="Times New Roman"/>
      <w:sz w:val="24"/>
      <w:szCs w:val="24"/>
    </w:rPr>
  </w:style>
  <w:style w:type="character" w:customStyle="1" w:styleId="BodyTextChar">
    <w:name w:val="Body Text Char"/>
    <w:link w:val="BodyText"/>
    <w:uiPriority w:val="99"/>
    <w:semiHidden/>
    <w:qFormat/>
    <w:rPr>
      <w:rFonts w:eastAsia="Times New Roman"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293D3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93D3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722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22E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22EA"/>
    <w:rPr>
      <w:rFonts w:eastAsia="Times New Roma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22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22EA"/>
    <w:rPr>
      <w:rFonts w:eastAsia="Times New Roman"/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6691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FE858799-2B30-4BC4-A13F-FE6A689436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748</Words>
  <Characters>4269</Characters>
  <Application>Microsoft Office Word</Application>
  <DocSecurity>0</DocSecurity>
  <Lines>35</Lines>
  <Paragraphs>10</Paragraphs>
  <ScaleCrop>false</ScaleCrop>
  <Company>Grizli777</Company>
  <LinksUpToDate>false</LinksUpToDate>
  <CharactersWithSpaces>50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Admin</cp:lastModifiedBy>
  <cp:revision>299</cp:revision>
  <cp:lastPrinted>2024-12-14T07:38:00Z</cp:lastPrinted>
  <dcterms:created xsi:type="dcterms:W3CDTF">2024-12-13T06:57:00Z</dcterms:created>
  <dcterms:modified xsi:type="dcterms:W3CDTF">2025-01-13T0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569212c572d9792efd78de26fe2d933b7e3e603d8b69d7297bc17b8176af461</vt:lpwstr>
  </property>
  <property fmtid="{D5CDD505-2E9C-101B-9397-08002B2CF9AE}" pid="3" name="KSOProductBuildVer">
    <vt:lpwstr>1033-12.2.0.17153</vt:lpwstr>
  </property>
  <property fmtid="{D5CDD505-2E9C-101B-9397-08002B2CF9AE}" pid="4" name="ICV">
    <vt:lpwstr>E518A7E062BB478D9B5069D6A1E2DBF0_12</vt:lpwstr>
  </property>
</Properties>
</file>